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2429B0" w14:textId="0C880FFB" w:rsidR="00533D98" w:rsidRPr="002E7E04" w:rsidRDefault="00533D98" w:rsidP="00A301EF">
      <w:pPr>
        <w:bidi w:val="0"/>
        <w:rPr>
          <w:rFonts w:asciiTheme="majorBidi" w:hAnsiTheme="majorBidi" w:cstheme="majorBidi"/>
        </w:rPr>
      </w:pPr>
      <w:r w:rsidRPr="002E7E04">
        <w:rPr>
          <w:rFonts w:asciiTheme="majorBidi" w:hAnsiTheme="majorBidi" w:cstheme="majorBid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72C7C6F" wp14:editId="080D80C7">
                <wp:simplePos x="0" y="0"/>
                <wp:positionH relativeFrom="margin">
                  <wp:align>center</wp:align>
                </wp:positionH>
                <wp:positionV relativeFrom="paragraph">
                  <wp:posOffset>52070</wp:posOffset>
                </wp:positionV>
                <wp:extent cx="3276600" cy="771525"/>
                <wp:effectExtent l="0" t="0" r="1905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6600" cy="771525"/>
                          <a:chOff x="108125895" y="106894092"/>
                          <a:chExt cx="2194560" cy="1587806"/>
                        </a:xfrm>
                      </wpg:grpSpPr>
                      <wps:wsp>
                        <wps:cNvPr id="6" name="Rectangle 3" hidden="1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08125895" y="106977180"/>
                            <a:ext cx="2194560" cy="15047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08125895" y="106894092"/>
                            <a:ext cx="2194560" cy="1504719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FFFFFF"/>
                              </a:gs>
                              <a:gs pos="50000">
                                <a:srgbClr val="333399"/>
                              </a:gs>
                              <a:gs pos="100000">
                                <a:srgbClr val="FFFFFF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8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E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08125895" y="107230878"/>
                            <a:ext cx="2194560" cy="9973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algn="in">
                            <a:solidFill>
                              <a:srgbClr val="00336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E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>
                          <a:spLocks noChangeArrowheads="1" noChangeShapeType="1"/>
                        </wps:cNvSpPr>
                        <wps:spPr bwMode="auto">
                          <a:xfrm>
                            <a:off x="108201392" y="107253289"/>
                            <a:ext cx="2043566" cy="952501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4BACC6">
                                  <a:shade val="51000"/>
                                  <a:satMod val="130000"/>
                                </a:srgbClr>
                              </a:gs>
                              <a:gs pos="80000">
                                <a:srgbClr val="4BACC6">
                                  <a:shade val="93000"/>
                                  <a:satMod val="130000"/>
                                </a:srgbClr>
                              </a:gs>
                              <a:gs pos="100000">
                                <a:srgbClr val="4BACC6">
                                  <a:shade val="94000"/>
                                  <a:satMod val="135000"/>
                                </a:srgbClr>
                              </a:gs>
                            </a:gsLst>
                            <a:lin ang="16200000" scaled="0"/>
                          </a:gradFill>
                          <a:ln w="9525" cap="flat" cmpd="sng" algn="ctr">
                            <a:solidFill>
                              <a:srgbClr val="4BACC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headEnd/>
                            <a:tailEnd/>
                          </a:ln>
                          <a:effectLst>
                            <a:outerShdw blurRad="40000" dist="23000" dir="5400000" rotWithShape="0">
                              <a:srgbClr val="000000">
                                <a:alpha val="35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4FE5F6B2" w14:textId="4C3CDE41" w:rsidR="00533D98" w:rsidRPr="00533D98" w:rsidRDefault="00533D98" w:rsidP="00AC4F68">
                              <w:pPr>
                                <w:bidi w:val="0"/>
                                <w:jc w:val="center"/>
                                <w:rPr>
                                  <w:rFonts w:ascii="Agency FB" w:hAnsi="Agency FB" w:cs="Khalid Art bold"/>
                                  <w:color w:val="FFFFFF"/>
                                  <w:kern w:val="36"/>
                                  <w:sz w:val="40"/>
                                  <w:szCs w:val="40"/>
                                  <w:rtl/>
                                  <w:lang w:bidi="ar-JO"/>
                                </w:rPr>
                              </w:pPr>
                              <w:r w:rsidRPr="00533D98">
                                <w:rPr>
                                  <w:rFonts w:ascii="Agency FB" w:hAnsi="Agency FB" w:cs="Khalid Art bold"/>
                                  <w:color w:val="FFFFFF"/>
                                  <w:kern w:val="36"/>
                                  <w:sz w:val="40"/>
                                  <w:szCs w:val="40"/>
                                  <w:lang w:bidi="ar-JO"/>
                                </w:rPr>
                                <w:t>Course Syllabus</w:t>
                              </w:r>
                              <w:r w:rsidR="00D50F9A">
                                <w:rPr>
                                  <w:rFonts w:ascii="Agency FB" w:hAnsi="Agency FB" w:cs="Khalid Art bold"/>
                                  <w:color w:val="FFFFFF"/>
                                  <w:kern w:val="36"/>
                                  <w:sz w:val="40"/>
                                  <w:szCs w:val="40"/>
                                  <w:lang w:bidi="ar-JO"/>
                                </w:rPr>
                                <w:t xml:space="preserve"> - BSc</w:t>
                              </w:r>
                            </w:p>
                          </w:txbxContent>
                        </wps:txbx>
                        <wps:bodyPr rot="0" vert="horz" wrap="square" lIns="36195" tIns="36195" rIns="36195" bIns="36195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2C7C6F" id="Group 5" o:spid="_x0000_s1026" style="position:absolute;margin-left:0;margin-top:4.1pt;width:258pt;height:60.75pt;z-index:251659264;mso-position-horizontal:center;mso-position-horizontal-relative:margin" coordorigin="1081258,1068940" coordsize="21945,15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">
                <v:rect id="Rectangle 3" o:spid="_x0000_s1027" style="position:absolute;left:1081258;top:1069771;width:21946;height:15047;visibility:hidden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OYgMMA&#10;AADaAAAADwAAAGRycy9kb3ducmV2LnhtbESPT4vCMBTE7wt+h/AEb2uquEWqUUQRFBb/Hzw+m2db&#10;2ryUJqvdb28WFjwOM/MbZjpvTSUe1LjCsoJBPwJBnFpdcKbgcl5/jkE4j6yxskwKfsnBfNb5mGKi&#10;7ZOP9Dj5TAQIuwQV5N7XiZQuzcmg69uaOHh32xj0QTaZ1A0+A9xUchhFsTRYcFjIsaZlTml5+jEK&#10;9pe9HK9u592h3Jabq45H31/bq1K9bruYgPDU+nf4v73RCmL4uxJugJy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DOYgMMAAADaAAAADwAAAAAAAAAAAAAAAACYAgAAZHJzL2Rv&#10;d25yZXYueG1sUEsFBgAAAAAEAAQA9QAAAIgDAAAAAA==&#10;" stroked="f">
                  <v:stroke joinstyle="round"/>
                  <o:lock v:ext="edit" shapetype="t"/>
                  <v:textbox inset="2.88pt,2.88pt,2.88pt,2.88pt"/>
                </v:rect>
                <v:rect id="Rectangle 7" o:spid="_x0000_s1028" style="position:absolute;left:1081258;top:1068940;width:21946;height:15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8u2MIA&#10;AADaAAAADwAAAGRycy9kb3ducmV2LnhtbESPQWvCQBSE74X+h+UJvdWNFrSkrhIKguCpmtDrI/ua&#10;LGbfhuxTY399tyB4HGbmG2a1GX2nLjREF9jAbJqBIq6DddwYKI/b13dQUZAtdoHJwI0ibNbPTyvM&#10;bbjyF10O0qgE4ZijgVakz7WOdUse4zT0xMn7CYNHSXJotB3wmuC+0/MsW2iPjtNCiz19tlSfDmdv&#10;QFxVcbkvrLv9LqUq3k7fzbY05mUyFh+ghEZ5hO/tnTWwhP8r6Qbo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ry7YwgAAANoAAAAPAAAAAAAAAAAAAAAAAJgCAABkcnMvZG93&#10;bnJldi54bWxQSwUGAAAAAAQABAD1AAAAhwMAAAAA&#10;" stroked="f" strokecolor="navy" strokeweight="0" insetpen="t">
                  <v:fill color2="#339" rotate="t" focus="50%" type="gradient"/>
                  <v:shadow color="#cccce6"/>
                  <o:lock v:ext="edit" shapetype="t"/>
                  <v:textbox inset="2.88pt,2.88pt,2.88pt,2.88pt"/>
                </v:rect>
                <v:rect id="Rectangle 8" o:spid="_x0000_s1029" style="position:absolute;left:1081258;top:1072308;width:21946;height:99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5aa78A&#10;AADaAAAADwAAAGRycy9kb3ducmV2LnhtbERPy4rCMBTdC/5DuII7TVUUqaYigsPMbMQH6vLS3D6w&#10;uSlNqp2/nywEl4fzXm86U4knNa60rGAyjkAQp1aXnCu4nPejJQjnkTVWlknBHznYJP3eGmNtX3yk&#10;58nnIoSwi1FB4X0dS+nSggy6sa2JA5fZxqAPsMmlbvAVwk0lp1G0kAZLDg0F1rQrKH2cWqOgrbrb&#10;YjJv5S/Ovthc7/PpIftRajjotisQnjr/Eb/d31pB2BquhBsgk3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J3lprvwAAANoAAAAPAAAAAAAAAAAAAAAAAJgCAABkcnMvZG93bnJl&#10;di54bWxQSwUGAAAAAAQABAD1AAAAhAMAAAAA&#10;" strokecolor="#036" strokeweight="1pt" insetpen="t">
                  <v:shadow color="#cccce6"/>
                  <o:lock v:ext="edit" shapetype="t"/>
                  <v:textbox inset="2.88pt,2.88pt,2.88pt,2.88p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0" type="#_x0000_t202" style="position:absolute;left:1082013;top:1072532;width:20436;height:95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W4x8IA&#10;AADaAAAADwAAAGRycy9kb3ducmV2LnhtbESP3YrCMBSE7xd8h3AE79bUvRC3GkUEQfxjtT7AsTm2&#10;xeakJFmtPr1ZWPBymJlvmMmsNbW4kfOVZQWDfgKCOLe64kLBKVt+jkD4gKyxtkwKHuRhNu18TDDV&#10;9s4Huh1DISKEfYoKyhCaVEqfl2TQ921DHL2LdQZDlK6Q2uE9wk0tv5JkKA1WHBdKbGhRUn49/hoF&#10;66VdD7LnzzksLvV2ZzJ33ecbpXrddj4GEagN7/B/e6UVfMPflXg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hbjHwgAAANoAAAAPAAAAAAAAAAAAAAAAAJgCAABkcnMvZG93&#10;bnJldi54bWxQSwUGAAAAAAQABAD1AAAAhwM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  <v:shadow on="t" color="black" opacity="22937f" origin=",.5" offset="0,.63889mm"/>
                  <o:lock v:ext="edit" shapetype="t"/>
                  <v:textbox inset="2.85pt,2.85pt,2.85pt,2.85pt">
                    <w:txbxContent>
                      <w:p w14:paraId="4FE5F6B2" w14:textId="4C3CDE41" w:rsidR="00533D98" w:rsidRPr="00533D98" w:rsidRDefault="00533D98" w:rsidP="00AC4F68">
                        <w:pPr>
                          <w:bidi w:val="0"/>
                          <w:jc w:val="center"/>
                          <w:rPr>
                            <w:rFonts w:ascii="Agency FB" w:hAnsi="Agency FB" w:cs="Khalid Art bold"/>
                            <w:color w:val="FFFFFF"/>
                            <w:kern w:val="36"/>
                            <w:sz w:val="40"/>
                            <w:szCs w:val="40"/>
                            <w:rtl/>
                            <w:lang w:bidi="ar-JO"/>
                          </w:rPr>
                        </w:pPr>
                        <w:r w:rsidRPr="00533D98">
                          <w:rPr>
                            <w:rFonts w:ascii="Agency FB" w:hAnsi="Agency FB" w:cs="Khalid Art bold"/>
                            <w:color w:val="FFFFFF"/>
                            <w:kern w:val="36"/>
                            <w:sz w:val="40"/>
                            <w:szCs w:val="40"/>
                            <w:lang w:bidi="ar-JO"/>
                          </w:rPr>
                          <w:t>Course Syllabus</w:t>
                        </w:r>
                        <w:r w:rsidR="00D50F9A">
                          <w:rPr>
                            <w:rFonts w:ascii="Agency FB" w:hAnsi="Agency FB" w:cs="Khalid Art bold"/>
                            <w:color w:val="FFFFFF"/>
                            <w:kern w:val="36"/>
                            <w:sz w:val="40"/>
                            <w:szCs w:val="40"/>
                            <w:lang w:bidi="ar-JO"/>
                          </w:rPr>
                          <w:t xml:space="preserve"> - BSc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65A698B" w14:textId="2B1CD79B" w:rsidR="00533D98" w:rsidRPr="002E7E04" w:rsidRDefault="00533D98" w:rsidP="00A301EF">
      <w:pPr>
        <w:bidi w:val="0"/>
        <w:rPr>
          <w:rFonts w:asciiTheme="majorBidi" w:hAnsiTheme="majorBidi" w:cstheme="majorBidi"/>
        </w:rPr>
      </w:pPr>
    </w:p>
    <w:p w14:paraId="5E937E9C" w14:textId="77777777" w:rsidR="00533D98" w:rsidRPr="002E7E04" w:rsidRDefault="00533D98" w:rsidP="00A301EF">
      <w:pPr>
        <w:bidi w:val="0"/>
        <w:rPr>
          <w:rFonts w:asciiTheme="majorBidi" w:hAnsiTheme="majorBidi" w:cstheme="majorBidi"/>
        </w:rPr>
      </w:pPr>
    </w:p>
    <w:p w14:paraId="39CF2E29" w14:textId="77777777" w:rsidR="00533D98" w:rsidRPr="002E7E04" w:rsidRDefault="00533D98" w:rsidP="00A301EF">
      <w:pPr>
        <w:bidi w:val="0"/>
        <w:rPr>
          <w:rFonts w:asciiTheme="majorBidi" w:hAnsiTheme="majorBidi" w:cstheme="majorBidi"/>
        </w:rPr>
      </w:pPr>
    </w:p>
    <w:p w14:paraId="5F2C2AB7" w14:textId="77777777" w:rsidR="006D2462" w:rsidRPr="002E7E04" w:rsidRDefault="006D2462" w:rsidP="00A301EF">
      <w:pPr>
        <w:bidi w:val="0"/>
        <w:rPr>
          <w:rFonts w:asciiTheme="majorBidi" w:hAnsiTheme="majorBidi" w:cstheme="majorBidi"/>
        </w:rPr>
      </w:pPr>
    </w:p>
    <w:p w14:paraId="21C155F1" w14:textId="77777777" w:rsidR="00CC7818" w:rsidRPr="002E7E04" w:rsidRDefault="00CC7818" w:rsidP="00A301EF">
      <w:pPr>
        <w:bidi w:val="0"/>
        <w:rPr>
          <w:rFonts w:asciiTheme="majorBidi" w:hAnsiTheme="majorBidi" w:cstheme="majorBidi"/>
          <w:rtl/>
          <w:lang w:bidi="ar-JO"/>
        </w:rPr>
      </w:pPr>
    </w:p>
    <w:p w14:paraId="110AB8C6" w14:textId="674CEDA0" w:rsidR="001B72A4" w:rsidRPr="002E7E04" w:rsidRDefault="0076758B" w:rsidP="00A301EF">
      <w:pPr>
        <w:pStyle w:val="Husam1"/>
        <w:keepNext w:val="0"/>
        <w:widowControl w:val="0"/>
        <w:shd w:val="clear" w:color="auto" w:fill="D9E2F3" w:themeFill="accent5" w:themeFillTint="33"/>
        <w:rPr>
          <w:sz w:val="24"/>
          <w:szCs w:val="24"/>
        </w:rPr>
      </w:pPr>
      <w:r w:rsidRPr="002E7E04">
        <w:rPr>
          <w:sz w:val="24"/>
          <w:szCs w:val="24"/>
        </w:rPr>
        <w:t>General</w:t>
      </w:r>
      <w:r w:rsidR="001B72A4" w:rsidRPr="002E7E04">
        <w:rPr>
          <w:sz w:val="24"/>
          <w:szCs w:val="24"/>
        </w:rPr>
        <w:t xml:space="preserve"> Information:</w:t>
      </w:r>
    </w:p>
    <w:p w14:paraId="0D4505C5" w14:textId="7777777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2675"/>
        <w:gridCol w:w="1835"/>
        <w:gridCol w:w="2845"/>
      </w:tblGrid>
      <w:tr w:rsidR="006B262C" w:rsidRPr="002E7E04" w14:paraId="3F115FFC" w14:textId="77777777" w:rsidTr="00A11311">
        <w:trPr>
          <w:trHeight w:val="340"/>
        </w:trPr>
        <w:tc>
          <w:tcPr>
            <w:tcW w:w="1698" w:type="dxa"/>
            <w:shd w:val="clear" w:color="auto" w:fill="D9E2F3" w:themeFill="accent5" w:themeFillTint="33"/>
            <w:vAlign w:val="center"/>
            <w:hideMark/>
          </w:tcPr>
          <w:p w14:paraId="635F3C93" w14:textId="00D10621" w:rsidR="00A11311" w:rsidRPr="002E7E04" w:rsidRDefault="00A11311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llege</w:t>
            </w:r>
          </w:p>
        </w:tc>
        <w:tc>
          <w:tcPr>
            <w:tcW w:w="7355" w:type="dxa"/>
            <w:gridSpan w:val="3"/>
            <w:vAlign w:val="center"/>
            <w:hideMark/>
          </w:tcPr>
          <w:p w14:paraId="57A3B987" w14:textId="54A7ED0D" w:rsidR="00A11311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1258664907"/>
                <w:placeholder>
                  <w:docPart w:val="045DA54526F947BFB4FD499CECA468DA"/>
                </w:placeholder>
                <w:comboBox>
                  <w:listItem w:displayText="Please Select..." w:value="Please Select..."/>
                  <w:listItem w:displayText="Faculty of Business" w:value="Faculty of Business"/>
                  <w:listItem w:displayText="Faculty of Computer Science and Informatics" w:value="Faculty of Computer Science and Informatics"/>
                  <w:listItem w:displayText="Faculty of Law" w:value="Faculty of Law"/>
                  <w:listItem w:displayText="Faculty of Educational and Psychological Sciences" w:value="Faculty of Educational and Psychological Sciences"/>
                  <w:listItem w:displayText="Faculty of Arts" w:value="Faculty of Arts"/>
                  <w:listItem w:displayText="Faculty of Engineering" w:value="Faculty of Engineering"/>
                  <w:listItem w:displayText="Faculty of Pharmacy" w:value="Faculty of Pharmacy"/>
                  <w:listItem w:displayText="Faculty of Aviation Sciences" w:value="Faculty of Aviation Sciences"/>
                </w:comboBox>
              </w:sdtPr>
              <w:sdtEndPr/>
              <w:sdtContent>
                <w:r w:rsidR="00C147A2" w:rsidRPr="002E7E04">
                  <w:rPr>
                    <w:rFonts w:asciiTheme="majorBidi" w:hAnsiTheme="majorBidi" w:cstheme="majorBidi"/>
                  </w:rPr>
                  <w:t>Faculty of Engineering</w:t>
                </w:r>
              </w:sdtContent>
            </w:sdt>
          </w:p>
        </w:tc>
      </w:tr>
      <w:tr w:rsidR="006B262C" w:rsidRPr="002E7E04" w14:paraId="5D72A8D4" w14:textId="77777777" w:rsidTr="00A11311">
        <w:trPr>
          <w:trHeight w:val="340"/>
        </w:trPr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189C2EA0" w14:textId="77777777" w:rsidR="001455F3" w:rsidRPr="002E7E04" w:rsidRDefault="001455F3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Department</w:t>
            </w:r>
          </w:p>
        </w:tc>
        <w:tc>
          <w:tcPr>
            <w:tcW w:w="7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56F11" w14:textId="2C184EA4" w:rsidR="001455F3" w:rsidRPr="002E7E04" w:rsidRDefault="00C147A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Architectural department</w:t>
            </w:r>
          </w:p>
        </w:tc>
      </w:tr>
      <w:tr w:rsidR="006B262C" w:rsidRPr="002E7E04" w14:paraId="4EDFB9EA" w14:textId="77777777" w:rsidTr="00A11311">
        <w:trPr>
          <w:trHeight w:val="340"/>
        </w:trPr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12C3BC10" w14:textId="302A69EA" w:rsidR="001455F3" w:rsidRPr="002E7E04" w:rsidRDefault="001455F3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emester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26CA1" w14:textId="3933C5C3" w:rsidR="001455F3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678807943"/>
                <w:placeholder>
                  <w:docPart w:val="FA6CA419578A491F9BD8FABD0F50B3BF"/>
                </w:placeholder>
                <w:comboBox>
                  <w:listItem w:displayText="Please Select..." w:value="Please Select..."/>
                  <w:listItem w:displayText="First (Fall)" w:value="First (Fall)"/>
                  <w:listItem w:displayText="Second (Spring)" w:value="Second (Spring)"/>
                  <w:listItem w:displayText="Summer" w:value="Summer"/>
                </w:comboBox>
              </w:sdtPr>
              <w:sdtEndPr/>
              <w:sdtContent>
                <w:r w:rsidR="0045691F" w:rsidRPr="002E7E04">
                  <w:rPr>
                    <w:rFonts w:asciiTheme="majorBidi" w:hAnsiTheme="majorBidi" w:cstheme="majorBidi"/>
                  </w:rPr>
                  <w:t>Second (Spring)</w:t>
                </w:r>
              </w:sdtContent>
            </w:sdt>
          </w:p>
        </w:tc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2FDE4CE2" w14:textId="77777777" w:rsidR="001455F3" w:rsidRPr="002E7E04" w:rsidRDefault="001455F3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Academic Year</w:t>
            </w:r>
          </w:p>
        </w:tc>
        <w:tc>
          <w:tcPr>
            <w:tcW w:w="2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83F42" w14:textId="1FF46A4C" w:rsidR="001455F3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1741057509"/>
                <w:placeholder>
                  <w:docPart w:val="D37210EC55214F108F3CC1E4CAF36B80"/>
                </w:placeholder>
                <w:comboBox>
                  <w:listItem w:displayText="Please Select..." w:value="Please Select..."/>
                  <w:listItem w:displayText="2015/2016" w:value="2015/2016"/>
                  <w:listItem w:displayText="2016/2017" w:value="2016/2017"/>
                  <w:listItem w:displayText="2017/2018" w:value="2017/2018"/>
                  <w:listItem w:displayText="2018/2019" w:value="2018/2019"/>
                  <w:listItem w:displayText="2019/2020" w:value="2019/2020"/>
                  <w:listItem w:displayText="2020/2021" w:value="2020/2021"/>
                  <w:listItem w:displayText="2021-2022" w:value="2021-2022"/>
                  <w:listItem w:displayText="2022-2023" w:value="2022-2023"/>
                  <w:listItem w:displayText="2023/2024" w:value="2023/2024"/>
                  <w:listItem w:displayText="2024/2025" w:value="2024/2025"/>
                </w:comboBox>
              </w:sdtPr>
              <w:sdtEndPr/>
              <w:sdtContent>
                <w:r w:rsidR="00C147A2" w:rsidRPr="002E7E04">
                  <w:rPr>
                    <w:rFonts w:asciiTheme="majorBidi" w:hAnsiTheme="majorBidi" w:cstheme="majorBidi"/>
                  </w:rPr>
                  <w:t>2020/2021</w:t>
                </w:r>
              </w:sdtContent>
            </w:sdt>
          </w:p>
        </w:tc>
      </w:tr>
    </w:tbl>
    <w:p w14:paraId="77EC386C" w14:textId="77777777" w:rsidR="005C4B94" w:rsidRPr="002E7E04" w:rsidRDefault="005C4B94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3C3D6F16" w14:textId="7F29EE0F" w:rsidR="005C4B94" w:rsidRPr="002E7E04" w:rsidRDefault="005C4B94" w:rsidP="00A301EF">
      <w:pPr>
        <w:pStyle w:val="Husam1"/>
        <w:keepNext w:val="0"/>
        <w:widowControl w:val="0"/>
        <w:shd w:val="clear" w:color="auto" w:fill="D9E2F3" w:themeFill="accent5" w:themeFillTint="33"/>
        <w:rPr>
          <w:b w:val="0"/>
          <w:bCs w:val="0"/>
          <w:sz w:val="24"/>
          <w:szCs w:val="24"/>
        </w:rPr>
      </w:pPr>
      <w:r w:rsidRPr="002E7E04">
        <w:rPr>
          <w:b w:val="0"/>
          <w:bCs w:val="0"/>
          <w:sz w:val="24"/>
          <w:szCs w:val="24"/>
        </w:rPr>
        <w:t xml:space="preserve">Course </w:t>
      </w:r>
      <w:r w:rsidR="0076758B" w:rsidRPr="002E7E04">
        <w:rPr>
          <w:b w:val="0"/>
          <w:bCs w:val="0"/>
          <w:sz w:val="24"/>
          <w:szCs w:val="24"/>
        </w:rPr>
        <w:t>Details</w:t>
      </w:r>
      <w:r w:rsidRPr="002E7E04">
        <w:rPr>
          <w:b w:val="0"/>
          <w:bCs w:val="0"/>
          <w:sz w:val="24"/>
          <w:szCs w:val="24"/>
        </w:rPr>
        <w:t>:</w:t>
      </w:r>
    </w:p>
    <w:p w14:paraId="069EB8E1" w14:textId="7777777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366"/>
        <w:gridCol w:w="659"/>
        <w:gridCol w:w="638"/>
        <w:gridCol w:w="752"/>
        <w:gridCol w:w="132"/>
        <w:gridCol w:w="505"/>
        <w:gridCol w:w="184"/>
        <w:gridCol w:w="185"/>
        <w:gridCol w:w="831"/>
        <w:gridCol w:w="304"/>
        <w:gridCol w:w="925"/>
        <w:gridCol w:w="980"/>
        <w:gridCol w:w="976"/>
      </w:tblGrid>
      <w:tr w:rsidR="006B262C" w:rsidRPr="002E7E04" w14:paraId="735755D6" w14:textId="77777777" w:rsidTr="005B63F1">
        <w:trPr>
          <w:trHeight w:val="340"/>
        </w:trPr>
        <w:tc>
          <w:tcPr>
            <w:tcW w:w="1616" w:type="dxa"/>
            <w:shd w:val="clear" w:color="auto" w:fill="D9E2F3" w:themeFill="accent5" w:themeFillTint="33"/>
            <w:vAlign w:val="center"/>
          </w:tcPr>
          <w:p w14:paraId="1BDB6F8B" w14:textId="585C6C38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urse Code</w:t>
            </w:r>
          </w:p>
        </w:tc>
        <w:tc>
          <w:tcPr>
            <w:tcW w:w="1663" w:type="dxa"/>
            <w:gridSpan w:val="3"/>
            <w:vAlign w:val="center"/>
          </w:tcPr>
          <w:p w14:paraId="4C52E516" w14:textId="16DA7B15" w:rsidR="00064370" w:rsidRPr="002E7E04" w:rsidRDefault="00833CF8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eastAsia="Calibri" w:hAnsiTheme="majorBidi" w:cstheme="majorBidi"/>
                <w:lang w:bidi="ar-JO"/>
              </w:rPr>
              <w:t>60381202</w:t>
            </w:r>
          </w:p>
        </w:tc>
        <w:tc>
          <w:tcPr>
            <w:tcW w:w="1573" w:type="dxa"/>
            <w:gridSpan w:val="4"/>
            <w:shd w:val="clear" w:color="auto" w:fill="D9E2F3" w:themeFill="accent5" w:themeFillTint="33"/>
            <w:vAlign w:val="center"/>
          </w:tcPr>
          <w:p w14:paraId="232B62AC" w14:textId="77777777" w:rsidR="00064370" w:rsidRPr="002E7E04" w:rsidRDefault="00064370" w:rsidP="00A301EF">
            <w:pPr>
              <w:spacing w:line="276" w:lineRule="auto"/>
              <w:ind w:left="-59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urse Title</w:t>
            </w:r>
          </w:p>
        </w:tc>
        <w:tc>
          <w:tcPr>
            <w:tcW w:w="4201" w:type="dxa"/>
            <w:gridSpan w:val="6"/>
            <w:vAlign w:val="center"/>
          </w:tcPr>
          <w:p w14:paraId="5275269E" w14:textId="2CFFF202" w:rsidR="00064370" w:rsidRPr="002E7E04" w:rsidRDefault="004A1D15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Basic design 2</w:t>
            </w:r>
            <w:r w:rsidR="00B448BD" w:rsidRPr="002E7E04">
              <w:rPr>
                <w:rFonts w:asciiTheme="majorBidi" w:hAnsiTheme="majorBidi" w:cstheme="majorBidi"/>
                <w:color w:val="000000" w:themeColor="text1"/>
              </w:rPr>
              <w:t xml:space="preserve">    </w:t>
            </w:r>
          </w:p>
        </w:tc>
      </w:tr>
      <w:tr w:rsidR="006B262C" w:rsidRPr="002E7E04" w14:paraId="2863635C" w14:textId="77777777" w:rsidTr="005B63F1">
        <w:trPr>
          <w:trHeight w:val="340"/>
        </w:trPr>
        <w:tc>
          <w:tcPr>
            <w:tcW w:w="1616" w:type="dxa"/>
            <w:shd w:val="clear" w:color="auto" w:fill="D9E2F3" w:themeFill="accent5" w:themeFillTint="33"/>
            <w:vAlign w:val="center"/>
          </w:tcPr>
          <w:p w14:paraId="7884D5CB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redit Hours</w:t>
            </w:r>
          </w:p>
        </w:tc>
        <w:tc>
          <w:tcPr>
            <w:tcW w:w="1025" w:type="dxa"/>
            <w:gridSpan w:val="2"/>
            <w:tcBorders>
              <w:bottom w:val="single" w:sz="4" w:space="0" w:color="auto"/>
            </w:tcBorders>
            <w:vAlign w:val="center"/>
          </w:tcPr>
          <w:p w14:paraId="1B0AD20C" w14:textId="14C2CE36" w:rsidR="00064370" w:rsidRPr="002E7E04" w:rsidRDefault="00B448BD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90" w:type="dxa"/>
            <w:gridSpan w:val="2"/>
            <w:shd w:val="clear" w:color="auto" w:fill="D9E2F3" w:themeFill="accent5" w:themeFillTint="33"/>
            <w:vAlign w:val="center"/>
          </w:tcPr>
          <w:p w14:paraId="0928CF3C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heoretical</w:t>
            </w:r>
          </w:p>
        </w:tc>
        <w:tc>
          <w:tcPr>
            <w:tcW w:w="1006" w:type="dxa"/>
            <w:gridSpan w:val="4"/>
            <w:vAlign w:val="center"/>
          </w:tcPr>
          <w:p w14:paraId="7DA2DF19" w14:textId="24549C09" w:rsidR="00064370" w:rsidRPr="002E7E04" w:rsidRDefault="00BD031F" w:rsidP="00A301EF">
            <w:pPr>
              <w:spacing w:line="276" w:lineRule="auto"/>
              <w:ind w:left="-57" w:righ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5" w:type="dxa"/>
            <w:gridSpan w:val="2"/>
            <w:shd w:val="clear" w:color="auto" w:fill="D9E2F3" w:themeFill="accent5" w:themeFillTint="33"/>
            <w:vAlign w:val="center"/>
          </w:tcPr>
          <w:p w14:paraId="6C55CC06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Practical</w:t>
            </w:r>
          </w:p>
        </w:tc>
        <w:tc>
          <w:tcPr>
            <w:tcW w:w="925" w:type="dxa"/>
            <w:vAlign w:val="center"/>
          </w:tcPr>
          <w:p w14:paraId="3280EB75" w14:textId="787F3612" w:rsidR="00064370" w:rsidRPr="002E7E04" w:rsidRDefault="00833CF8" w:rsidP="00A301EF">
            <w:pPr>
              <w:spacing w:line="276" w:lineRule="auto"/>
              <w:ind w:left="-57" w:righ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80" w:type="dxa"/>
            <w:shd w:val="clear" w:color="auto" w:fill="D9E2F3" w:themeFill="accent5" w:themeFillTint="33"/>
            <w:vAlign w:val="center"/>
          </w:tcPr>
          <w:p w14:paraId="16D5A2ED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  <w:rtl/>
              </w:rPr>
            </w:pPr>
            <w:r w:rsidRPr="002E7E04">
              <w:rPr>
                <w:rFonts w:asciiTheme="majorBidi" w:hAnsiTheme="majorBidi" w:cstheme="majorBidi"/>
              </w:rPr>
              <w:t>Contact</w:t>
            </w:r>
          </w:p>
        </w:tc>
        <w:tc>
          <w:tcPr>
            <w:tcW w:w="976" w:type="dxa"/>
            <w:vAlign w:val="center"/>
          </w:tcPr>
          <w:p w14:paraId="1CD81326" w14:textId="12733885" w:rsidR="00064370" w:rsidRPr="002E7E04" w:rsidRDefault="00833CF8" w:rsidP="00A301EF">
            <w:pPr>
              <w:spacing w:line="276" w:lineRule="auto"/>
              <w:ind w:left="-57" w:righ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5</w:t>
            </w:r>
          </w:p>
        </w:tc>
      </w:tr>
      <w:tr w:rsidR="006B262C" w:rsidRPr="002E7E04" w14:paraId="61E20ACB" w14:textId="77777777" w:rsidTr="005B63F1">
        <w:trPr>
          <w:trHeight w:val="340"/>
        </w:trPr>
        <w:tc>
          <w:tcPr>
            <w:tcW w:w="1616" w:type="dxa"/>
            <w:tcBorders>
              <w:right w:val="dashSmallGap" w:sz="4" w:space="0" w:color="auto"/>
            </w:tcBorders>
            <w:shd w:val="clear" w:color="auto" w:fill="D9E2F3" w:themeFill="accent5" w:themeFillTint="33"/>
            <w:vAlign w:val="center"/>
          </w:tcPr>
          <w:p w14:paraId="07E79000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urse Level</w:t>
            </w:r>
          </w:p>
        </w:tc>
        <w:tc>
          <w:tcPr>
            <w:tcW w:w="1025" w:type="dxa"/>
            <w:gridSpan w:val="2"/>
            <w:tcBorders>
              <w:left w:val="dashSmallGap" w:sz="4" w:space="0" w:color="auto"/>
            </w:tcBorders>
            <w:shd w:val="clear" w:color="auto" w:fill="D9E2F3" w:themeFill="accent5" w:themeFillTint="33"/>
            <w:vAlign w:val="center"/>
          </w:tcPr>
          <w:p w14:paraId="598BFFBA" w14:textId="77777777" w:rsidR="00064370" w:rsidRPr="002E7E04" w:rsidRDefault="00064370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Year</w:t>
            </w:r>
          </w:p>
        </w:tc>
        <w:tc>
          <w:tcPr>
            <w:tcW w:w="2396" w:type="dxa"/>
            <w:gridSpan w:val="6"/>
            <w:shd w:val="clear" w:color="auto" w:fill="FFFFFF" w:themeFill="background1"/>
            <w:vAlign w:val="center"/>
          </w:tcPr>
          <w:p w14:paraId="6ADE7775" w14:textId="0720151F" w:rsidR="00064370" w:rsidRPr="002E7E04" w:rsidRDefault="00605142" w:rsidP="00833CF8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1888938233"/>
                <w:placeholder>
                  <w:docPart w:val="798BD2D06B1345B7A723946A6905A079"/>
                </w:placeholder>
                <w:comboBox>
                  <w:listItem w:displayText="Please Select..." w:value="Please Select..."/>
                  <w:listItem w:displayText="1" w:value="1"/>
                  <w:listItem w:displayText="2" w:value="2"/>
                  <w:listItem w:displayText="3" w:value="3"/>
                  <w:listItem w:displayText="4" w:value="4"/>
                </w:comboBox>
              </w:sdtPr>
              <w:sdtEndPr/>
              <w:sdtContent>
                <w:r w:rsidR="00833CF8" w:rsidRPr="002E7E04">
                  <w:rPr>
                    <w:rFonts w:asciiTheme="majorBidi" w:hAnsiTheme="majorBidi" w:cstheme="majorBidi"/>
                  </w:rPr>
                  <w:t>1</w:t>
                </w:r>
              </w:sdtContent>
            </w:sdt>
          </w:p>
        </w:tc>
        <w:tc>
          <w:tcPr>
            <w:tcW w:w="1135" w:type="dxa"/>
            <w:gridSpan w:val="2"/>
            <w:shd w:val="clear" w:color="auto" w:fill="D9E2F3" w:themeFill="accent5" w:themeFillTint="33"/>
            <w:vAlign w:val="center"/>
          </w:tcPr>
          <w:p w14:paraId="7399AB20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emester</w:t>
            </w:r>
          </w:p>
        </w:tc>
        <w:tc>
          <w:tcPr>
            <w:tcW w:w="2881" w:type="dxa"/>
            <w:gridSpan w:val="3"/>
            <w:shd w:val="clear" w:color="auto" w:fill="FFFFFF" w:themeFill="background1"/>
            <w:vAlign w:val="center"/>
          </w:tcPr>
          <w:p w14:paraId="6946F2EB" w14:textId="5738664B" w:rsidR="00064370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1455637948"/>
                <w:placeholder>
                  <w:docPart w:val="DF2EB1D9C65541B4B58D8C9EBE4D95FE"/>
                </w:placeholder>
                <w:comboBox>
                  <w:listItem w:displayText="Please Select..." w:value="Please Select..."/>
                  <w:listItem w:displayText="1" w:value="1"/>
                  <w:listItem w:displayText="2" w:value="2"/>
                </w:comboBox>
              </w:sdtPr>
              <w:sdtEndPr/>
              <w:sdtContent>
                <w:r w:rsidR="00C147A2" w:rsidRPr="002E7E04">
                  <w:rPr>
                    <w:rFonts w:asciiTheme="majorBidi" w:hAnsiTheme="majorBidi" w:cstheme="majorBidi"/>
                  </w:rPr>
                  <w:t>2</w:t>
                </w:r>
              </w:sdtContent>
            </w:sdt>
          </w:p>
        </w:tc>
      </w:tr>
      <w:tr w:rsidR="006B262C" w:rsidRPr="002E7E04" w14:paraId="37D78A8A" w14:textId="77777777" w:rsidTr="005B63F1">
        <w:trPr>
          <w:trHeight w:val="340"/>
        </w:trPr>
        <w:tc>
          <w:tcPr>
            <w:tcW w:w="1616" w:type="dxa"/>
            <w:shd w:val="clear" w:color="auto" w:fill="D9E2F3" w:themeFill="accent5" w:themeFillTint="33"/>
            <w:vAlign w:val="center"/>
          </w:tcPr>
          <w:p w14:paraId="37C4FD64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Pre-requisite</w:t>
            </w:r>
          </w:p>
        </w:tc>
        <w:tc>
          <w:tcPr>
            <w:tcW w:w="2547" w:type="dxa"/>
            <w:gridSpan w:val="5"/>
            <w:vAlign w:val="center"/>
          </w:tcPr>
          <w:p w14:paraId="1B39B188" w14:textId="4D7F0430" w:rsidR="00064370" w:rsidRPr="002E7E04" w:rsidRDefault="00833CF8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eastAsia="Calibri" w:hAnsiTheme="majorBidi" w:cstheme="majorBidi"/>
                <w:color w:val="000000" w:themeColor="text1"/>
                <w:lang w:bidi="ar-JO"/>
              </w:rPr>
              <w:t>60381101</w:t>
            </w:r>
          </w:p>
        </w:tc>
        <w:tc>
          <w:tcPr>
            <w:tcW w:w="1705" w:type="dxa"/>
            <w:gridSpan w:val="4"/>
            <w:shd w:val="clear" w:color="auto" w:fill="D9E2F3" w:themeFill="accent5" w:themeFillTint="33"/>
            <w:vAlign w:val="center"/>
          </w:tcPr>
          <w:p w14:paraId="0F5C7DD5" w14:textId="77777777" w:rsidR="00064370" w:rsidRPr="002E7E04" w:rsidRDefault="00064370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-Requisite</w:t>
            </w:r>
          </w:p>
        </w:tc>
        <w:tc>
          <w:tcPr>
            <w:tcW w:w="3185" w:type="dxa"/>
            <w:gridSpan w:val="4"/>
            <w:vAlign w:val="center"/>
          </w:tcPr>
          <w:p w14:paraId="6A541C88" w14:textId="45734B11" w:rsidR="00064370" w:rsidRPr="002E7E04" w:rsidRDefault="00C147A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none</w:t>
            </w:r>
          </w:p>
        </w:tc>
      </w:tr>
      <w:tr w:rsidR="006B262C" w:rsidRPr="002E7E04" w14:paraId="54600755" w14:textId="77777777" w:rsidTr="005B63F1">
        <w:trPr>
          <w:trHeight w:val="340"/>
        </w:trPr>
        <w:tc>
          <w:tcPr>
            <w:tcW w:w="4668" w:type="dxa"/>
            <w:gridSpan w:val="7"/>
            <w:shd w:val="clear" w:color="auto" w:fill="D9E2F3" w:themeFill="accent5" w:themeFillTint="33"/>
            <w:vAlign w:val="center"/>
          </w:tcPr>
          <w:p w14:paraId="62EA90A5" w14:textId="77777777" w:rsidR="00064370" w:rsidRPr="002E7E04" w:rsidRDefault="00064370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Required, Elective, or Special Topics</w:t>
            </w:r>
          </w:p>
        </w:tc>
        <w:tc>
          <w:tcPr>
            <w:tcW w:w="4385" w:type="dxa"/>
            <w:gridSpan w:val="7"/>
            <w:vAlign w:val="center"/>
          </w:tcPr>
          <w:p w14:paraId="5BBBF2D7" w14:textId="3E0E3B01" w:rsidR="00064370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sdt>
              <w:sdtPr>
                <w:rPr>
                  <w:rFonts w:asciiTheme="majorBidi" w:hAnsiTheme="majorBidi" w:cstheme="majorBidi"/>
                </w:rPr>
                <w:id w:val="-864368646"/>
                <w:placeholder>
                  <w:docPart w:val="8DAB875E5EBE46529DD332047D65BEC3"/>
                </w:placeholder>
                <w:comboBox>
                  <w:listItem w:displayText="Please Select..." w:value="Please Select..."/>
                  <w:listItem w:displayText="Required" w:value="Required"/>
                  <w:listItem w:displayText="Elective" w:value="Elective"/>
                  <w:listItem w:displayText="Special Topics (Selected Elective)" w:value="Special Topics (Selected Elective)"/>
                </w:comboBox>
              </w:sdtPr>
              <w:sdtEndPr/>
              <w:sdtContent>
                <w:r w:rsidR="00C147A2" w:rsidRPr="002E7E04">
                  <w:rPr>
                    <w:rFonts w:asciiTheme="majorBidi" w:hAnsiTheme="majorBidi" w:cstheme="majorBidi"/>
                  </w:rPr>
                  <w:t>Required</w:t>
                </w:r>
              </w:sdtContent>
            </w:sdt>
          </w:p>
        </w:tc>
      </w:tr>
      <w:tr w:rsidR="006B262C" w:rsidRPr="002E7E04" w14:paraId="6EA7D626" w14:textId="77777777" w:rsidTr="005B63F1">
        <w:trPr>
          <w:trHeight w:val="340"/>
        </w:trPr>
        <w:tc>
          <w:tcPr>
            <w:tcW w:w="1982" w:type="dxa"/>
            <w:gridSpan w:val="2"/>
            <w:shd w:val="clear" w:color="auto" w:fill="D9E2F3" w:themeFill="accent5" w:themeFillTint="33"/>
            <w:vAlign w:val="center"/>
          </w:tcPr>
          <w:p w14:paraId="030630EF" w14:textId="77777777" w:rsidR="00B47374" w:rsidRPr="002E7E04" w:rsidRDefault="00B47374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Web Address</w:t>
            </w:r>
          </w:p>
        </w:tc>
        <w:tc>
          <w:tcPr>
            <w:tcW w:w="7071" w:type="dxa"/>
            <w:gridSpan w:val="12"/>
            <w:vAlign w:val="center"/>
          </w:tcPr>
          <w:p w14:paraId="1F8FE744" w14:textId="320F6E49" w:rsidR="00B47374" w:rsidRPr="002E7E04" w:rsidRDefault="00B47374" w:rsidP="00A301EF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37CF545C" w14:textId="77777777" w:rsidR="001B72A4" w:rsidRPr="002E7E04" w:rsidRDefault="001B72A4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27E41E45" w14:textId="00E13529" w:rsidR="001B72A4" w:rsidRPr="002E7E04" w:rsidRDefault="001B72A4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>Course Instructor</w:t>
      </w:r>
      <w:r w:rsidR="007B781B" w:rsidRPr="002E7E04">
        <w:rPr>
          <w:sz w:val="24"/>
          <w:szCs w:val="24"/>
        </w:rPr>
        <w:t xml:space="preserve"> </w:t>
      </w:r>
      <w:r w:rsidR="009B63E6" w:rsidRPr="002E7E04">
        <w:rPr>
          <w:sz w:val="24"/>
          <w:szCs w:val="24"/>
        </w:rPr>
        <w:t>Information</w:t>
      </w:r>
      <w:r w:rsidR="007B781B" w:rsidRPr="002E7E04">
        <w:rPr>
          <w:sz w:val="24"/>
          <w:szCs w:val="24"/>
        </w:rPr>
        <w:t>:</w:t>
      </w:r>
    </w:p>
    <w:p w14:paraId="5AC11120" w14:textId="7777777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2827"/>
        <w:gridCol w:w="6231"/>
      </w:tblGrid>
      <w:tr w:rsidR="006B262C" w:rsidRPr="002E7E04" w14:paraId="50C1BFA7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756A1687" w14:textId="77777777" w:rsidR="007B781B" w:rsidRPr="002E7E04" w:rsidRDefault="007B781B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Instructor Name</w:t>
            </w:r>
          </w:p>
        </w:tc>
        <w:tc>
          <w:tcPr>
            <w:tcW w:w="6237" w:type="dxa"/>
            <w:vAlign w:val="center"/>
          </w:tcPr>
          <w:p w14:paraId="01EF349B" w14:textId="62973BFA" w:rsidR="007B781B" w:rsidRPr="002E7E04" w:rsidRDefault="00C147A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Eng. Hiba Basim Abu-Ehmaid</w:t>
            </w:r>
          </w:p>
        </w:tc>
      </w:tr>
      <w:tr w:rsidR="006B262C" w:rsidRPr="002E7E04" w14:paraId="0FD503C2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33E23CFE" w14:textId="77777777" w:rsidR="00395D54" w:rsidRPr="002E7E04" w:rsidRDefault="00395D54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Instructor Email</w:t>
            </w:r>
          </w:p>
        </w:tc>
        <w:tc>
          <w:tcPr>
            <w:tcW w:w="6237" w:type="dxa"/>
            <w:vAlign w:val="center"/>
          </w:tcPr>
          <w:p w14:paraId="094AA628" w14:textId="6C58B4D4" w:rsidR="00395D54" w:rsidRPr="002E7E04" w:rsidRDefault="0060514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hyperlink r:id="rId8" w:history="1">
              <w:r w:rsidR="00BD031F" w:rsidRPr="002E7E04">
                <w:rPr>
                  <w:rStyle w:val="Hyperlink"/>
                  <w:rFonts w:asciiTheme="majorBidi" w:hAnsiTheme="majorBidi" w:cstheme="majorBidi"/>
                </w:rPr>
                <w:t>hebabasem@aau.edu.jo</w:t>
              </w:r>
            </w:hyperlink>
            <w:r w:rsidR="00BD031F" w:rsidRPr="002E7E04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6B262C" w:rsidRPr="002E7E04" w14:paraId="4BE575DA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79FDD7EE" w14:textId="77777777" w:rsidR="002963B3" w:rsidRPr="002E7E04" w:rsidRDefault="002963B3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urse Time</w:t>
            </w:r>
          </w:p>
        </w:tc>
        <w:tc>
          <w:tcPr>
            <w:tcW w:w="6237" w:type="dxa"/>
            <w:vAlign w:val="center"/>
          </w:tcPr>
          <w:p w14:paraId="1A51B6FB" w14:textId="286C62B8" w:rsidR="002963B3" w:rsidRPr="002E7E04" w:rsidRDefault="00833CF8" w:rsidP="00833CF8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9:00-11:00</w:t>
            </w:r>
            <w:r w:rsidR="00C147A2" w:rsidRPr="002E7E04">
              <w:rPr>
                <w:rFonts w:asciiTheme="majorBidi" w:hAnsiTheme="majorBidi" w:cstheme="majorBidi"/>
              </w:rPr>
              <w:t xml:space="preserve"> </w:t>
            </w:r>
            <w:r w:rsidRPr="002E7E04">
              <w:rPr>
                <w:rFonts w:asciiTheme="majorBidi" w:hAnsiTheme="majorBidi" w:cstheme="majorBidi"/>
              </w:rPr>
              <w:t xml:space="preserve">Sunday &amp; Tuesday </w:t>
            </w:r>
          </w:p>
        </w:tc>
      </w:tr>
      <w:tr w:rsidR="006B262C" w:rsidRPr="002E7E04" w14:paraId="6E05805D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3CE70EA7" w14:textId="77777777" w:rsidR="007B781B" w:rsidRPr="002E7E04" w:rsidRDefault="00395D54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Office Hours</w:t>
            </w:r>
          </w:p>
        </w:tc>
        <w:tc>
          <w:tcPr>
            <w:tcW w:w="6237" w:type="dxa"/>
            <w:vAlign w:val="center"/>
          </w:tcPr>
          <w:p w14:paraId="0729EA13" w14:textId="56806116" w:rsidR="007B781B" w:rsidRPr="002E7E04" w:rsidRDefault="00C147A2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0:00-12:00 SATURDAY</w:t>
            </w:r>
          </w:p>
        </w:tc>
      </w:tr>
      <w:tr w:rsidR="006B262C" w:rsidRPr="002E7E04" w14:paraId="50BC1573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641A6918" w14:textId="77777777" w:rsidR="002963B3" w:rsidRPr="002E7E04" w:rsidRDefault="002963B3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Office </w:t>
            </w:r>
            <w:r w:rsidR="00526636" w:rsidRPr="002E7E04"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6237" w:type="dxa"/>
            <w:vAlign w:val="center"/>
          </w:tcPr>
          <w:p w14:paraId="643E9A8E" w14:textId="566D9043" w:rsidR="002963B3" w:rsidRPr="002E7E04" w:rsidRDefault="00F65DEA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D2-12</w:t>
            </w:r>
          </w:p>
        </w:tc>
      </w:tr>
      <w:tr w:rsidR="006B262C" w:rsidRPr="002E7E04" w14:paraId="50EA3A34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5A8FAAC7" w14:textId="77777777" w:rsidR="002963B3" w:rsidRPr="002E7E04" w:rsidRDefault="002963B3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Office Phone</w:t>
            </w:r>
          </w:p>
        </w:tc>
        <w:tc>
          <w:tcPr>
            <w:tcW w:w="6237" w:type="dxa"/>
            <w:vAlign w:val="center"/>
          </w:tcPr>
          <w:p w14:paraId="54977181" w14:textId="1A4921A9" w:rsidR="002963B3" w:rsidRPr="002E7E04" w:rsidRDefault="002A7A00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435</w:t>
            </w:r>
          </w:p>
        </w:tc>
      </w:tr>
      <w:tr w:rsidR="006B262C" w:rsidRPr="002E7E04" w14:paraId="4CCAC20F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44C7BCA6" w14:textId="77777777" w:rsidR="00604911" w:rsidRPr="002E7E04" w:rsidRDefault="00604911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Lab Instructor Name</w:t>
            </w:r>
          </w:p>
        </w:tc>
        <w:tc>
          <w:tcPr>
            <w:tcW w:w="6237" w:type="dxa"/>
            <w:vAlign w:val="center"/>
          </w:tcPr>
          <w:p w14:paraId="3D9D0B64" w14:textId="087B51E8" w:rsidR="00604911" w:rsidRPr="002E7E04" w:rsidRDefault="002A7A00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NONE</w:t>
            </w:r>
          </w:p>
        </w:tc>
      </w:tr>
      <w:tr w:rsidR="006B262C" w:rsidRPr="002E7E04" w14:paraId="3A1A19BC" w14:textId="77777777" w:rsidTr="00351815">
        <w:trPr>
          <w:trHeight w:val="340"/>
        </w:trPr>
        <w:tc>
          <w:tcPr>
            <w:tcW w:w="2830" w:type="dxa"/>
            <w:shd w:val="clear" w:color="auto" w:fill="D9E2F3" w:themeFill="accent5" w:themeFillTint="33"/>
            <w:vAlign w:val="center"/>
          </w:tcPr>
          <w:p w14:paraId="1983A546" w14:textId="77777777" w:rsidR="00604911" w:rsidRPr="002E7E04" w:rsidRDefault="00604911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eaching Assistant</w:t>
            </w:r>
            <w:r w:rsidR="00351815" w:rsidRPr="002E7E04">
              <w:rPr>
                <w:rFonts w:asciiTheme="majorBidi" w:hAnsiTheme="majorBidi" w:cstheme="majorBidi"/>
              </w:rPr>
              <w:t xml:space="preserve"> Name</w:t>
            </w:r>
          </w:p>
        </w:tc>
        <w:tc>
          <w:tcPr>
            <w:tcW w:w="6237" w:type="dxa"/>
            <w:vAlign w:val="center"/>
          </w:tcPr>
          <w:p w14:paraId="6A683084" w14:textId="01C21C05" w:rsidR="00604911" w:rsidRPr="002E7E04" w:rsidRDefault="002A7A00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NONE</w:t>
            </w:r>
          </w:p>
        </w:tc>
      </w:tr>
    </w:tbl>
    <w:p w14:paraId="46DC1344" w14:textId="77777777" w:rsidR="006E0BA1" w:rsidRPr="002E7E04" w:rsidRDefault="006E0BA1" w:rsidP="006E0BA1">
      <w:pPr>
        <w:rPr>
          <w:rFonts w:asciiTheme="majorBidi" w:hAnsiTheme="majorBidi" w:cstheme="majorBidi"/>
        </w:rPr>
      </w:pPr>
    </w:p>
    <w:p w14:paraId="340A00CB" w14:textId="55AC1CDC" w:rsidR="005831FB" w:rsidRPr="002E7E04" w:rsidRDefault="005831FB" w:rsidP="006E0BA1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>Course Description:</w:t>
      </w:r>
    </w:p>
    <w:p w14:paraId="7ECD4CDA" w14:textId="77777777" w:rsidR="005831FB" w:rsidRPr="002E7E04" w:rsidRDefault="005831FB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53"/>
      </w:tblGrid>
      <w:tr w:rsidR="005831FB" w:rsidRPr="002E7E04" w14:paraId="12F80D1F" w14:textId="77777777" w:rsidTr="00315CBF">
        <w:trPr>
          <w:trHeight w:val="567"/>
        </w:trPr>
        <w:tc>
          <w:tcPr>
            <w:tcW w:w="9062" w:type="dxa"/>
            <w:vAlign w:val="center"/>
          </w:tcPr>
          <w:p w14:paraId="155CB5AE" w14:textId="77777777" w:rsidR="00833CF8" w:rsidRPr="002E7E04" w:rsidRDefault="00833CF8" w:rsidP="00833CF8">
            <w:pPr>
              <w:ind w:left="9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2E7E04">
              <w:rPr>
                <w:rFonts w:asciiTheme="majorBidi" w:hAnsiTheme="majorBidi" w:cstheme="majorBidi"/>
                <w:color w:val="000000" w:themeColor="text1"/>
              </w:rPr>
              <w:t>Learn and analyze elements and principles of design to create three-dimensional formations. Understanding of form, spatial space, principles of vacuum regulation, human scale, color, lighting, abstract models.</w:t>
            </w:r>
          </w:p>
          <w:p w14:paraId="250A309F" w14:textId="23231EAE" w:rsidR="00D05F36" w:rsidRPr="002E7E04" w:rsidRDefault="00D05F36" w:rsidP="006E0BA1">
            <w:pPr>
              <w:ind w:left="90"/>
              <w:jc w:val="both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</w:tbl>
    <w:p w14:paraId="7DD4DAB2" w14:textId="77777777" w:rsidR="005831FB" w:rsidRDefault="005831FB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57D05B6D" w14:textId="5DE0A1CA" w:rsidR="00C617B4" w:rsidRPr="002E7E04" w:rsidRDefault="00CF141A" w:rsidP="00A301EF">
      <w:pPr>
        <w:pStyle w:val="Husam1"/>
        <w:keepNext w:val="0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</w:t>
      </w:r>
    </w:p>
    <w:p w14:paraId="1A0C3CAC" w14:textId="76F45D6D" w:rsidR="001B72A4" w:rsidRPr="002E7E04" w:rsidRDefault="001B72A4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lastRenderedPageBreak/>
        <w:t>Textbook:</w:t>
      </w:r>
      <w:r w:rsidR="00604911" w:rsidRPr="002E7E04">
        <w:rPr>
          <w:sz w:val="24"/>
          <w:szCs w:val="24"/>
        </w:rPr>
        <w:t xml:space="preserve"> Title, Author(s), Edition, Year, ISBN, Publisher, Book website.</w:t>
      </w:r>
    </w:p>
    <w:p w14:paraId="17B10660" w14:textId="7777777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1836"/>
        <w:gridCol w:w="7222"/>
      </w:tblGrid>
      <w:tr w:rsidR="006B262C" w:rsidRPr="002E7E04" w14:paraId="69E13605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6280620E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itle</w:t>
            </w:r>
          </w:p>
        </w:tc>
        <w:tc>
          <w:tcPr>
            <w:tcW w:w="7229" w:type="dxa"/>
            <w:vAlign w:val="center"/>
          </w:tcPr>
          <w:p w14:paraId="723EAF8A" w14:textId="7C7A2898" w:rsidR="00AA5D15" w:rsidRPr="002E7E04" w:rsidRDefault="00833CF8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i/>
                <w:iCs/>
              </w:rPr>
              <w:t>Architecture: Form, Space, and Order</w:t>
            </w:r>
            <w:r w:rsidRPr="002E7E04">
              <w:rPr>
                <w:rFonts w:asciiTheme="majorBidi" w:hAnsiTheme="majorBidi" w:cstheme="majorBidi"/>
              </w:rPr>
              <w:t>,</w:t>
            </w:r>
          </w:p>
        </w:tc>
      </w:tr>
      <w:tr w:rsidR="006B262C" w:rsidRPr="002E7E04" w14:paraId="527D63D0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7FE24570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Author(s)</w:t>
            </w:r>
          </w:p>
        </w:tc>
        <w:tc>
          <w:tcPr>
            <w:tcW w:w="7229" w:type="dxa"/>
            <w:vAlign w:val="center"/>
          </w:tcPr>
          <w:p w14:paraId="268EE1E9" w14:textId="3B208757" w:rsidR="00AA5D15" w:rsidRPr="002E7E04" w:rsidRDefault="00833CF8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Francis D. K. Ching</w:t>
            </w:r>
          </w:p>
        </w:tc>
      </w:tr>
      <w:tr w:rsidR="006B262C" w:rsidRPr="002E7E04" w14:paraId="6EF192B9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2F6AF6EF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Edition</w:t>
            </w:r>
          </w:p>
        </w:tc>
        <w:tc>
          <w:tcPr>
            <w:tcW w:w="7229" w:type="dxa"/>
            <w:vAlign w:val="center"/>
          </w:tcPr>
          <w:p w14:paraId="358FF688" w14:textId="5F250D10" w:rsidR="00AA5D15" w:rsidRPr="002E7E04" w:rsidRDefault="00A7517C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4th </w:t>
            </w:r>
            <w:r w:rsidR="00BD031F" w:rsidRPr="002E7E04">
              <w:rPr>
                <w:rFonts w:asciiTheme="majorBidi" w:hAnsiTheme="majorBidi" w:cstheme="majorBidi"/>
              </w:rPr>
              <w:t>Edition</w:t>
            </w:r>
          </w:p>
        </w:tc>
      </w:tr>
      <w:tr w:rsidR="006B262C" w:rsidRPr="002E7E04" w14:paraId="649F100F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4496C2CF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Year</w:t>
            </w:r>
          </w:p>
        </w:tc>
        <w:tc>
          <w:tcPr>
            <w:tcW w:w="7229" w:type="dxa"/>
            <w:vAlign w:val="center"/>
          </w:tcPr>
          <w:p w14:paraId="66BC65ED" w14:textId="7A9773CA" w:rsidR="00AA5D15" w:rsidRPr="002E7E04" w:rsidRDefault="004370E4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2014</w:t>
            </w:r>
          </w:p>
        </w:tc>
      </w:tr>
      <w:tr w:rsidR="006B262C" w:rsidRPr="002E7E04" w14:paraId="523CB954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4537FCEB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ISBN</w:t>
            </w:r>
          </w:p>
        </w:tc>
        <w:tc>
          <w:tcPr>
            <w:tcW w:w="7229" w:type="dxa"/>
            <w:vAlign w:val="center"/>
          </w:tcPr>
          <w:p w14:paraId="0FEEABAD" w14:textId="109B2ACD" w:rsidR="00AA5D15" w:rsidRPr="002E7E04" w:rsidRDefault="00833CF8" w:rsidP="004370E4">
            <w:pPr>
              <w:shd w:val="clear" w:color="auto" w:fill="FFFFFF"/>
              <w:textAlignment w:val="top"/>
              <w:rPr>
                <w:rFonts w:asciiTheme="majorBidi" w:eastAsia="Times New Roman" w:hAnsiTheme="majorBidi" w:cstheme="majorBidi"/>
                <w:color w:val="0F1111"/>
                <w:lang w:eastAsia="en-US"/>
              </w:rPr>
            </w:pPr>
            <w:r w:rsidRPr="002E7E04">
              <w:rPr>
                <w:rFonts w:asciiTheme="majorBidi" w:hAnsiTheme="majorBidi" w:cstheme="majorBidi"/>
                <w:color w:val="0F1111"/>
                <w:shd w:val="clear" w:color="auto" w:fill="FFFFFF"/>
              </w:rPr>
              <w:t>9781118745083</w:t>
            </w:r>
          </w:p>
        </w:tc>
      </w:tr>
      <w:tr w:rsidR="006B262C" w:rsidRPr="002E7E04" w14:paraId="7465C012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7E9EAF2B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Publisher</w:t>
            </w:r>
          </w:p>
        </w:tc>
        <w:tc>
          <w:tcPr>
            <w:tcW w:w="7229" w:type="dxa"/>
            <w:vAlign w:val="center"/>
          </w:tcPr>
          <w:p w14:paraId="28B2F4CA" w14:textId="5410F092" w:rsidR="00AA5D15" w:rsidRPr="002E7E04" w:rsidRDefault="00BD031F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Wi</w:t>
            </w:r>
            <w:r w:rsidR="004370E4" w:rsidRPr="002E7E04">
              <w:rPr>
                <w:rFonts w:asciiTheme="majorBidi" w:hAnsiTheme="majorBidi" w:cstheme="majorBidi"/>
              </w:rPr>
              <w:t>ley</w:t>
            </w:r>
          </w:p>
        </w:tc>
      </w:tr>
      <w:tr w:rsidR="006B262C" w:rsidRPr="002E7E04" w14:paraId="26246B46" w14:textId="77777777" w:rsidTr="00AA5D15">
        <w:tc>
          <w:tcPr>
            <w:tcW w:w="1838" w:type="dxa"/>
            <w:shd w:val="clear" w:color="auto" w:fill="D9E2F3" w:themeFill="accent5" w:themeFillTint="33"/>
            <w:vAlign w:val="center"/>
          </w:tcPr>
          <w:p w14:paraId="7E8678CF" w14:textId="77777777" w:rsidR="00AA5D15" w:rsidRPr="002E7E04" w:rsidRDefault="00AA5D15" w:rsidP="00A301EF">
            <w:pPr>
              <w:spacing w:line="276" w:lineRule="auto"/>
              <w:ind w:left="-5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Book website</w:t>
            </w:r>
          </w:p>
        </w:tc>
        <w:tc>
          <w:tcPr>
            <w:tcW w:w="7229" w:type="dxa"/>
            <w:vAlign w:val="center"/>
          </w:tcPr>
          <w:p w14:paraId="07D58A39" w14:textId="61B799B7" w:rsidR="00AA5D15" w:rsidRPr="002E7E04" w:rsidRDefault="00833CF8" w:rsidP="00A301EF">
            <w:pPr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Style w:val="Hyperlink"/>
                <w:rFonts w:asciiTheme="majorBidi" w:hAnsiTheme="majorBidi" w:cstheme="majorBidi"/>
              </w:rPr>
              <w:t>https://www.amazon.com/Architecture-Francis-D-K-Ching/dp/1118745086</w:t>
            </w:r>
          </w:p>
        </w:tc>
      </w:tr>
    </w:tbl>
    <w:p w14:paraId="5E34299B" w14:textId="77777777" w:rsidR="0053048D" w:rsidRPr="002E7E04" w:rsidRDefault="0053048D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122CFC99" w14:textId="61EC69C6" w:rsidR="007B781B" w:rsidRPr="002E7E04" w:rsidRDefault="007B781B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>References:</w:t>
      </w:r>
    </w:p>
    <w:p w14:paraId="40893210" w14:textId="7777777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53"/>
      </w:tblGrid>
      <w:tr w:rsidR="00A301EF" w:rsidRPr="002E7E04" w14:paraId="07F0B3B3" w14:textId="77777777" w:rsidTr="00074C4D">
        <w:trPr>
          <w:trHeight w:val="567"/>
        </w:trPr>
        <w:tc>
          <w:tcPr>
            <w:tcW w:w="7366" w:type="dxa"/>
            <w:vAlign w:val="center"/>
          </w:tcPr>
          <w:p w14:paraId="03E482AC" w14:textId="7E29764B" w:rsidR="00833CF8" w:rsidRPr="002E7E04" w:rsidRDefault="00833CF8" w:rsidP="00833CF8">
            <w:pPr>
              <w:numPr>
                <w:ilvl w:val="0"/>
                <w:numId w:val="40"/>
              </w:numPr>
              <w:spacing w:line="360" w:lineRule="auto"/>
              <w:ind w:left="1080" w:hanging="540"/>
              <w:jc w:val="both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Francis D. K. Ching, </w:t>
            </w:r>
            <w:r w:rsidRPr="002E7E04">
              <w:rPr>
                <w:rFonts w:asciiTheme="majorBidi" w:hAnsiTheme="majorBidi" w:cstheme="majorBidi"/>
                <w:i/>
                <w:iCs/>
              </w:rPr>
              <w:t>Architecture Graphics</w:t>
            </w:r>
            <w:r w:rsidRPr="002E7E04">
              <w:rPr>
                <w:rFonts w:asciiTheme="majorBidi" w:hAnsiTheme="majorBidi" w:cstheme="majorBidi"/>
              </w:rPr>
              <w:t>, 2009.</w:t>
            </w:r>
          </w:p>
          <w:p w14:paraId="7075AEDD" w14:textId="77777777" w:rsidR="00833CF8" w:rsidRPr="002E7E04" w:rsidRDefault="00605142" w:rsidP="00833CF8">
            <w:pPr>
              <w:numPr>
                <w:ilvl w:val="0"/>
                <w:numId w:val="40"/>
              </w:numPr>
              <w:spacing w:line="360" w:lineRule="auto"/>
              <w:ind w:left="1080" w:hanging="540"/>
              <w:jc w:val="both"/>
              <w:rPr>
                <w:rFonts w:asciiTheme="majorBidi" w:hAnsiTheme="majorBidi" w:cstheme="majorBidi"/>
              </w:rPr>
            </w:pPr>
            <w:hyperlink r:id="rId9" w:history="1">
              <w:r w:rsidR="00833CF8" w:rsidRPr="002E7E04">
                <w:rPr>
                  <w:rFonts w:asciiTheme="majorBidi" w:hAnsiTheme="majorBidi" w:cstheme="majorBidi"/>
                </w:rPr>
                <w:t>Roger H. Clark</w:t>
              </w:r>
            </w:hyperlink>
            <w:r w:rsidR="00833CF8" w:rsidRPr="002E7E04">
              <w:rPr>
                <w:rFonts w:asciiTheme="majorBidi" w:hAnsiTheme="majorBidi" w:cstheme="majorBidi"/>
              </w:rPr>
              <w:t xml:space="preserve">, </w:t>
            </w:r>
            <w:hyperlink r:id="rId10" w:history="1">
              <w:r w:rsidR="00833CF8" w:rsidRPr="002E7E04">
                <w:rPr>
                  <w:rFonts w:asciiTheme="majorBidi" w:hAnsiTheme="majorBidi" w:cstheme="majorBidi"/>
                </w:rPr>
                <w:t>Michael Pause</w:t>
              </w:r>
            </w:hyperlink>
            <w:r w:rsidR="00833CF8" w:rsidRPr="002E7E04">
              <w:rPr>
                <w:rFonts w:asciiTheme="majorBidi" w:hAnsiTheme="majorBidi" w:cstheme="majorBidi"/>
              </w:rPr>
              <w:t xml:space="preserve">, </w:t>
            </w:r>
            <w:r w:rsidR="00833CF8" w:rsidRPr="002E7E04">
              <w:rPr>
                <w:rFonts w:asciiTheme="majorBidi" w:hAnsiTheme="majorBidi" w:cstheme="majorBidi"/>
                <w:i/>
                <w:iCs/>
              </w:rPr>
              <w:t>Precedents in Architecture: Analytic Diagrams, Formative Ideas, and Partis</w:t>
            </w:r>
            <w:r w:rsidR="00833CF8" w:rsidRPr="002E7E04">
              <w:rPr>
                <w:rFonts w:asciiTheme="majorBidi" w:hAnsiTheme="majorBidi" w:cstheme="majorBidi"/>
              </w:rPr>
              <w:t>, 2012.</w:t>
            </w:r>
          </w:p>
          <w:p w14:paraId="6DC23ED5" w14:textId="77777777" w:rsidR="00833CF8" w:rsidRPr="002E7E04" w:rsidRDefault="00605142" w:rsidP="00833CF8">
            <w:pPr>
              <w:numPr>
                <w:ilvl w:val="0"/>
                <w:numId w:val="40"/>
              </w:numPr>
              <w:spacing w:line="360" w:lineRule="auto"/>
              <w:ind w:left="1080" w:hanging="540"/>
              <w:jc w:val="both"/>
              <w:rPr>
                <w:rFonts w:asciiTheme="majorBidi" w:hAnsiTheme="majorBidi" w:cstheme="majorBidi"/>
              </w:rPr>
            </w:pPr>
            <w:hyperlink r:id="rId11" w:history="1">
              <w:r w:rsidR="00833CF8" w:rsidRPr="002E7E04">
                <w:rPr>
                  <w:rFonts w:asciiTheme="majorBidi" w:hAnsiTheme="majorBidi" w:cstheme="majorBidi"/>
                </w:rPr>
                <w:t>Wucius Wong</w:t>
              </w:r>
            </w:hyperlink>
            <w:r w:rsidR="00833CF8" w:rsidRPr="002E7E04">
              <w:rPr>
                <w:rFonts w:asciiTheme="majorBidi" w:hAnsiTheme="majorBidi" w:cstheme="majorBidi"/>
              </w:rPr>
              <w:t xml:space="preserve">, </w:t>
            </w:r>
            <w:r w:rsidR="00833CF8" w:rsidRPr="002E7E04">
              <w:rPr>
                <w:rFonts w:asciiTheme="majorBidi" w:hAnsiTheme="majorBidi" w:cstheme="majorBidi"/>
                <w:i/>
                <w:iCs/>
              </w:rPr>
              <w:t>Principles of Form and Design</w:t>
            </w:r>
            <w:r w:rsidR="00833CF8" w:rsidRPr="002E7E04">
              <w:rPr>
                <w:rFonts w:asciiTheme="majorBidi" w:hAnsiTheme="majorBidi" w:cstheme="majorBidi"/>
              </w:rPr>
              <w:t>, 1993</w:t>
            </w:r>
          </w:p>
          <w:p w14:paraId="0DBC32AC" w14:textId="7DCB7E01" w:rsidR="00CC4FBA" w:rsidRPr="002E7E04" w:rsidRDefault="00833CF8" w:rsidP="00833CF8">
            <w:pPr>
              <w:pStyle w:val="ListParagraph"/>
              <w:numPr>
                <w:ilvl w:val="0"/>
                <w:numId w:val="40"/>
              </w:numPr>
              <w:tabs>
                <w:tab w:val="left" w:pos="313"/>
              </w:tabs>
              <w:spacing w:before="40" w:after="40"/>
              <w:contextualSpacing w:val="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Paul Zelanski, Mary Pat Fisher, </w:t>
            </w:r>
            <w:r w:rsidRPr="002E7E04">
              <w:rPr>
                <w:rFonts w:asciiTheme="majorBidi" w:hAnsiTheme="majorBidi" w:cstheme="majorBidi"/>
                <w:i/>
                <w:iCs/>
              </w:rPr>
              <w:t>Design Principles and Problems</w:t>
            </w:r>
            <w:r w:rsidRPr="002E7E04">
              <w:rPr>
                <w:rFonts w:asciiTheme="majorBidi" w:hAnsiTheme="majorBidi" w:cstheme="majorBidi"/>
              </w:rPr>
              <w:t>, 1996.</w:t>
            </w:r>
          </w:p>
        </w:tc>
      </w:tr>
    </w:tbl>
    <w:p w14:paraId="382A8AE2" w14:textId="77777777" w:rsidR="007B781B" w:rsidRPr="002E7E04" w:rsidRDefault="007B781B" w:rsidP="00A301EF">
      <w:pPr>
        <w:bidi w:val="0"/>
        <w:spacing w:after="60"/>
        <w:rPr>
          <w:rFonts w:asciiTheme="majorBidi" w:hAnsiTheme="majorBidi" w:cstheme="majorBidi"/>
          <w:lang w:eastAsia="en-US" w:bidi="ar-JO"/>
        </w:rPr>
      </w:pPr>
    </w:p>
    <w:p w14:paraId="255E8BB5" w14:textId="26B0D17B" w:rsidR="00DA75C7" w:rsidRPr="002E7E04" w:rsidRDefault="00DA75C7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 xml:space="preserve">Course </w:t>
      </w:r>
      <w:r w:rsidR="0076758B" w:rsidRPr="002E7E04">
        <w:rPr>
          <w:sz w:val="24"/>
          <w:szCs w:val="24"/>
        </w:rPr>
        <w:t xml:space="preserve">Educational </w:t>
      </w:r>
      <w:r w:rsidRPr="002E7E04">
        <w:rPr>
          <w:sz w:val="24"/>
          <w:szCs w:val="24"/>
        </w:rPr>
        <w:t>Objectives</w:t>
      </w:r>
      <w:r w:rsidR="0076758B" w:rsidRPr="002E7E04">
        <w:rPr>
          <w:sz w:val="24"/>
          <w:szCs w:val="24"/>
        </w:rPr>
        <w:t xml:space="preserve"> (CEO)</w:t>
      </w:r>
      <w:r w:rsidRPr="002E7E04">
        <w:rPr>
          <w:sz w:val="24"/>
          <w:szCs w:val="24"/>
        </w:rPr>
        <w:t>:</w:t>
      </w:r>
    </w:p>
    <w:p w14:paraId="686123D6" w14:textId="1CC72AA7" w:rsidR="00533D98" w:rsidRPr="002E7E04" w:rsidRDefault="00533D9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5"/>
        <w:gridCol w:w="8518"/>
      </w:tblGrid>
      <w:tr w:rsidR="00833CF8" w:rsidRPr="002E7E04" w14:paraId="0256658B" w14:textId="2E322403" w:rsidTr="004370E4">
        <w:trPr>
          <w:trHeight w:val="320"/>
        </w:trPr>
        <w:tc>
          <w:tcPr>
            <w:tcW w:w="535" w:type="dxa"/>
            <w:vAlign w:val="center"/>
          </w:tcPr>
          <w:p w14:paraId="34B0EBE4" w14:textId="721E3362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549C56F6" w14:textId="152FC91D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tudents will be expected to apply the concepts learned from the lectures and demonstrations to create two or three-dimensional visual compositions.</w:t>
            </w:r>
          </w:p>
        </w:tc>
      </w:tr>
      <w:tr w:rsidR="00833CF8" w:rsidRPr="002E7E04" w14:paraId="23835775" w14:textId="584743C8" w:rsidTr="004370E4">
        <w:trPr>
          <w:trHeight w:val="341"/>
        </w:trPr>
        <w:tc>
          <w:tcPr>
            <w:tcW w:w="535" w:type="dxa"/>
            <w:vAlign w:val="center"/>
          </w:tcPr>
          <w:p w14:paraId="09F55325" w14:textId="5C956DF2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4100399B" w14:textId="58C83392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This course intends to prepare students for study in a wide variety of art and design disciplines </w:t>
            </w:r>
          </w:p>
        </w:tc>
      </w:tr>
      <w:tr w:rsidR="00833CF8" w:rsidRPr="002E7E04" w14:paraId="516B97E2" w14:textId="22CB6A9C" w:rsidTr="004370E4">
        <w:trPr>
          <w:trHeight w:val="298"/>
        </w:trPr>
        <w:tc>
          <w:tcPr>
            <w:tcW w:w="535" w:type="dxa"/>
            <w:vAlign w:val="center"/>
          </w:tcPr>
          <w:p w14:paraId="003020EB" w14:textId="7178C028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70C5B71D" w14:textId="311385D2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his course gives student’s confidence in organizing and utilizing ideas in a new and useful approach.</w:t>
            </w:r>
          </w:p>
        </w:tc>
      </w:tr>
      <w:tr w:rsidR="00833CF8" w:rsidRPr="002E7E04" w14:paraId="0BF3F833" w14:textId="79A60728" w:rsidTr="004370E4">
        <w:trPr>
          <w:trHeight w:val="375"/>
        </w:trPr>
        <w:tc>
          <w:tcPr>
            <w:tcW w:w="535" w:type="dxa"/>
            <w:vAlign w:val="center"/>
          </w:tcPr>
          <w:p w14:paraId="5D93D8E0" w14:textId="7E83DE07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716D8948" w14:textId="3A634018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It emphasizes a balance between the formal and communicative aspects of design</w:t>
            </w:r>
          </w:p>
        </w:tc>
      </w:tr>
      <w:tr w:rsidR="00833CF8" w:rsidRPr="002E7E04" w14:paraId="28C1BB0B" w14:textId="77777777" w:rsidTr="004370E4">
        <w:trPr>
          <w:trHeight w:val="375"/>
        </w:trPr>
        <w:tc>
          <w:tcPr>
            <w:tcW w:w="535" w:type="dxa"/>
            <w:vAlign w:val="center"/>
          </w:tcPr>
          <w:p w14:paraId="0E16CE64" w14:textId="77777777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1BF8898E" w14:textId="3C550ABB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Students are presented with design problems and are challenged to device appropriate solutions. </w:t>
            </w:r>
          </w:p>
        </w:tc>
      </w:tr>
      <w:tr w:rsidR="00833CF8" w:rsidRPr="002E7E04" w14:paraId="049EFAA2" w14:textId="77777777" w:rsidTr="004370E4">
        <w:trPr>
          <w:trHeight w:val="375"/>
        </w:trPr>
        <w:tc>
          <w:tcPr>
            <w:tcW w:w="535" w:type="dxa"/>
            <w:vAlign w:val="center"/>
          </w:tcPr>
          <w:p w14:paraId="5B2EB824" w14:textId="77777777" w:rsidR="00833CF8" w:rsidRPr="002E7E04" w:rsidRDefault="00833CF8" w:rsidP="00833CF8">
            <w:pPr>
              <w:pStyle w:val="ListParagraph"/>
              <w:numPr>
                <w:ilvl w:val="0"/>
                <w:numId w:val="30"/>
              </w:numPr>
              <w:tabs>
                <w:tab w:val="left" w:pos="313"/>
              </w:tabs>
              <w:spacing w:before="40" w:after="40"/>
              <w:ind w:left="312" w:hanging="357"/>
              <w:rPr>
                <w:rFonts w:asciiTheme="majorBidi" w:hAnsiTheme="majorBidi" w:cstheme="majorBidi"/>
              </w:rPr>
            </w:pPr>
          </w:p>
        </w:tc>
        <w:tc>
          <w:tcPr>
            <w:tcW w:w="8518" w:type="dxa"/>
          </w:tcPr>
          <w:p w14:paraId="2A5B1E1D" w14:textId="24533C7D" w:rsidR="00833CF8" w:rsidRPr="002E7E04" w:rsidRDefault="00833CF8" w:rsidP="00833CF8">
            <w:pPr>
              <w:tabs>
                <w:tab w:val="left" w:pos="313"/>
              </w:tabs>
              <w:spacing w:before="40" w:after="40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his Course intends to teach students to express themselves visually and to be able to show their creativity.</w:t>
            </w:r>
          </w:p>
        </w:tc>
      </w:tr>
    </w:tbl>
    <w:p w14:paraId="7B278308" w14:textId="281881C9" w:rsidR="00296796" w:rsidRPr="002E7E04" w:rsidRDefault="00296796" w:rsidP="00A301EF">
      <w:pPr>
        <w:rPr>
          <w:rFonts w:asciiTheme="majorBidi" w:hAnsiTheme="majorBidi" w:cstheme="majorBidi"/>
          <w:rtl/>
          <w:lang w:bidi="ar-KW"/>
        </w:rPr>
      </w:pPr>
    </w:p>
    <w:p w14:paraId="7AE207D2" w14:textId="77777777" w:rsidR="00833CF8" w:rsidRDefault="00833CF8" w:rsidP="00A301EF">
      <w:pPr>
        <w:rPr>
          <w:rFonts w:asciiTheme="majorBidi" w:hAnsiTheme="majorBidi" w:cstheme="majorBidi"/>
          <w:rtl/>
          <w:lang w:bidi="ar-KW"/>
        </w:rPr>
      </w:pPr>
    </w:p>
    <w:p w14:paraId="2A87497E" w14:textId="77777777" w:rsidR="00C617B4" w:rsidRDefault="00C617B4" w:rsidP="00A301EF">
      <w:pPr>
        <w:rPr>
          <w:rFonts w:asciiTheme="majorBidi" w:hAnsiTheme="majorBidi" w:cstheme="majorBidi"/>
          <w:rtl/>
          <w:lang w:bidi="ar-KW"/>
        </w:rPr>
      </w:pPr>
    </w:p>
    <w:p w14:paraId="231B2245" w14:textId="77777777" w:rsidR="00C617B4" w:rsidRDefault="00C617B4" w:rsidP="00A301EF">
      <w:pPr>
        <w:rPr>
          <w:rFonts w:asciiTheme="majorBidi" w:hAnsiTheme="majorBidi" w:cstheme="majorBidi"/>
          <w:rtl/>
          <w:lang w:bidi="ar-KW"/>
        </w:rPr>
      </w:pPr>
    </w:p>
    <w:p w14:paraId="62FE6D15" w14:textId="77777777" w:rsidR="00C617B4" w:rsidRDefault="00C617B4" w:rsidP="00A301EF">
      <w:pPr>
        <w:rPr>
          <w:rFonts w:asciiTheme="majorBidi" w:hAnsiTheme="majorBidi" w:cstheme="majorBidi"/>
          <w:rtl/>
          <w:lang w:bidi="ar-KW"/>
        </w:rPr>
      </w:pPr>
    </w:p>
    <w:p w14:paraId="55ABAB6C" w14:textId="77777777" w:rsidR="00C617B4" w:rsidRDefault="00C617B4" w:rsidP="00A301EF">
      <w:pPr>
        <w:rPr>
          <w:rFonts w:asciiTheme="majorBidi" w:hAnsiTheme="majorBidi" w:cstheme="majorBidi"/>
          <w:rtl/>
          <w:lang w:bidi="ar-KW"/>
        </w:rPr>
      </w:pPr>
    </w:p>
    <w:p w14:paraId="35DC448C" w14:textId="77777777" w:rsidR="00C617B4" w:rsidRPr="002E7E04" w:rsidRDefault="00C617B4" w:rsidP="00A301EF">
      <w:pPr>
        <w:rPr>
          <w:rFonts w:asciiTheme="majorBidi" w:hAnsiTheme="majorBidi" w:cstheme="majorBidi"/>
          <w:rtl/>
          <w:lang w:bidi="ar-KW"/>
        </w:rPr>
      </w:pPr>
    </w:p>
    <w:p w14:paraId="4C52EC1D" w14:textId="77777777" w:rsidR="00833CF8" w:rsidRPr="002E7E04" w:rsidRDefault="00833CF8" w:rsidP="00A301EF">
      <w:pPr>
        <w:rPr>
          <w:rFonts w:asciiTheme="majorBidi" w:hAnsiTheme="majorBidi" w:cstheme="majorBidi"/>
          <w:lang w:bidi="ar-KW"/>
        </w:rPr>
      </w:pPr>
    </w:p>
    <w:p w14:paraId="2225BEAF" w14:textId="77777777" w:rsidR="00064F8B" w:rsidRPr="002E7E04" w:rsidRDefault="00064F8B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1D110DCD" w14:textId="77777777" w:rsidR="00064F8B" w:rsidRPr="002E7E04" w:rsidRDefault="00064F8B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>Course Learning Outcomes CLO</w:t>
      </w:r>
    </w:p>
    <w:p w14:paraId="324B3D3A" w14:textId="77777777" w:rsidR="00064F8B" w:rsidRPr="002E7E04" w:rsidRDefault="00064F8B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"/>
        <w:tblW w:w="5481" w:type="pct"/>
        <w:tblInd w:w="-572" w:type="dxa"/>
        <w:tblLook w:val="04A0" w:firstRow="1" w:lastRow="0" w:firstColumn="1" w:lastColumn="0" w:noHBand="0" w:noVBand="1"/>
      </w:tblPr>
      <w:tblGrid>
        <w:gridCol w:w="9001"/>
        <w:gridCol w:w="923"/>
      </w:tblGrid>
      <w:tr w:rsidR="006B262C" w:rsidRPr="002E7E04" w14:paraId="0B614E0C" w14:textId="77777777" w:rsidTr="00BD031F">
        <w:trPr>
          <w:trHeight w:val="420"/>
        </w:trPr>
        <w:tc>
          <w:tcPr>
            <w:tcW w:w="9001" w:type="dxa"/>
            <w:vAlign w:val="center"/>
          </w:tcPr>
          <w:p w14:paraId="0B78A60D" w14:textId="77777777" w:rsidR="00064F8B" w:rsidRPr="002E7E04" w:rsidRDefault="00064F8B" w:rsidP="00A301EF">
            <w:pPr>
              <w:pStyle w:val="ListParagraph"/>
              <w:spacing w:line="276" w:lineRule="auto"/>
              <w:ind w:left="0"/>
              <w:rPr>
                <w:rFonts w:asciiTheme="majorBidi" w:hAnsiTheme="majorBidi" w:cstheme="majorBidi"/>
                <w:b/>
                <w:bCs/>
              </w:rPr>
            </w:pPr>
            <w:r w:rsidRPr="002E7E04">
              <w:rPr>
                <w:rFonts w:asciiTheme="majorBidi" w:hAnsiTheme="majorBidi" w:cstheme="majorBidi"/>
                <w:b/>
                <w:bCs/>
              </w:rPr>
              <w:t>The expected learning outcomes of this course are preparing graduates competent in:</w:t>
            </w:r>
          </w:p>
        </w:tc>
        <w:tc>
          <w:tcPr>
            <w:tcW w:w="923" w:type="dxa"/>
            <w:vAlign w:val="center"/>
          </w:tcPr>
          <w:p w14:paraId="2E86FB3E" w14:textId="77777777" w:rsidR="00064F8B" w:rsidRPr="002E7E04" w:rsidRDefault="00064F8B" w:rsidP="00A301EF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Weight</w:t>
            </w:r>
          </w:p>
        </w:tc>
      </w:tr>
      <w:tr w:rsidR="00312A03" w:rsidRPr="002E7E04" w14:paraId="3FB14605" w14:textId="77777777" w:rsidTr="00BD031F">
        <w:trPr>
          <w:trHeight w:val="240"/>
        </w:trPr>
        <w:tc>
          <w:tcPr>
            <w:tcW w:w="9001" w:type="dxa"/>
          </w:tcPr>
          <w:p w14:paraId="2EFBD1A4" w14:textId="65C9451A" w:rsidR="00312A03" w:rsidRPr="002E7E04" w:rsidRDefault="00312A03" w:rsidP="00312A03">
            <w:pPr>
              <w:pStyle w:val="ListParagraph"/>
              <w:widowControl w:val="0"/>
              <w:numPr>
                <w:ilvl w:val="0"/>
                <w:numId w:val="37"/>
              </w:numPr>
              <w:spacing w:line="276" w:lineRule="auto"/>
              <w:ind w:left="33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Learning how to translate</w:t>
            </w:r>
            <w:r w:rsidRPr="002E7E04">
              <w:rPr>
                <w:rFonts w:asciiTheme="majorBidi" w:hAnsiTheme="majorBidi" w:cstheme="majorBidi"/>
                <w:lang w:bidi="ar-SY"/>
              </w:rPr>
              <w:t>; themes, ideas, thoughts and feelings into abstract third form using previously learned designs principals and elements, such as scale, proportion, balance, harmony, unity and variety, expressing space.</w:t>
            </w:r>
          </w:p>
        </w:tc>
        <w:tc>
          <w:tcPr>
            <w:tcW w:w="923" w:type="dxa"/>
            <w:vAlign w:val="center"/>
          </w:tcPr>
          <w:p w14:paraId="0DA64BA9" w14:textId="0B670A74" w:rsidR="00312A03" w:rsidRPr="002E7E04" w:rsidRDefault="00CF141A" w:rsidP="00312A03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  <w:r w:rsidR="00312A03" w:rsidRPr="002E7E04">
              <w:rPr>
                <w:rFonts w:asciiTheme="majorBidi" w:hAnsiTheme="majorBidi" w:cstheme="majorBidi"/>
              </w:rPr>
              <w:t>%</w:t>
            </w:r>
          </w:p>
        </w:tc>
      </w:tr>
      <w:tr w:rsidR="00312A03" w:rsidRPr="002E7E04" w14:paraId="249F715D" w14:textId="77777777" w:rsidTr="00BD031F">
        <w:trPr>
          <w:trHeight w:val="172"/>
        </w:trPr>
        <w:tc>
          <w:tcPr>
            <w:tcW w:w="9001" w:type="dxa"/>
          </w:tcPr>
          <w:p w14:paraId="0ED80D6E" w14:textId="6BBB83F7" w:rsidR="00312A03" w:rsidRPr="002E7E04" w:rsidRDefault="00312A03" w:rsidP="00312A03">
            <w:pPr>
              <w:pStyle w:val="ListParagraph"/>
              <w:widowControl w:val="0"/>
              <w:numPr>
                <w:ilvl w:val="0"/>
                <w:numId w:val="37"/>
              </w:numPr>
              <w:spacing w:line="276" w:lineRule="auto"/>
              <w:ind w:left="33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Relating the 3d dimension compositions to human scale and function, through logical sequences of clear spaces.</w:t>
            </w:r>
          </w:p>
        </w:tc>
        <w:tc>
          <w:tcPr>
            <w:tcW w:w="923" w:type="dxa"/>
            <w:vAlign w:val="center"/>
          </w:tcPr>
          <w:p w14:paraId="1187DFC0" w14:textId="66DC5254" w:rsidR="00312A03" w:rsidRPr="002E7E04" w:rsidRDefault="00CF141A" w:rsidP="00312A03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  <w:r w:rsidRPr="002E7E04">
              <w:rPr>
                <w:rFonts w:asciiTheme="majorBidi" w:hAnsiTheme="majorBidi" w:cstheme="majorBidi"/>
              </w:rPr>
              <w:t>%</w:t>
            </w:r>
          </w:p>
        </w:tc>
      </w:tr>
      <w:tr w:rsidR="00312A03" w:rsidRPr="002E7E04" w14:paraId="63EC8B54" w14:textId="77777777" w:rsidTr="00BD031F">
        <w:trPr>
          <w:trHeight w:val="127"/>
        </w:trPr>
        <w:tc>
          <w:tcPr>
            <w:tcW w:w="9001" w:type="dxa"/>
          </w:tcPr>
          <w:p w14:paraId="13CCC17F" w14:textId="26FBCB68" w:rsidR="00312A03" w:rsidRPr="002E7E04" w:rsidRDefault="00312A03" w:rsidP="00312A03">
            <w:pPr>
              <w:pStyle w:val="ListParagraph"/>
              <w:widowControl w:val="0"/>
              <w:numPr>
                <w:ilvl w:val="0"/>
                <w:numId w:val="37"/>
              </w:numPr>
              <w:spacing w:line="276" w:lineRule="auto"/>
              <w:ind w:left="33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Realizing the importance of balance in the 3d dimension, when we are dealing with a multi-angle design view.</w:t>
            </w:r>
          </w:p>
        </w:tc>
        <w:tc>
          <w:tcPr>
            <w:tcW w:w="923" w:type="dxa"/>
            <w:vAlign w:val="center"/>
          </w:tcPr>
          <w:p w14:paraId="3127EE45" w14:textId="54D49757" w:rsidR="00312A03" w:rsidRPr="002E7E04" w:rsidRDefault="00CF141A" w:rsidP="00312A03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  <w:r w:rsidRPr="002E7E04">
              <w:rPr>
                <w:rFonts w:asciiTheme="majorBidi" w:hAnsiTheme="majorBidi" w:cstheme="majorBidi"/>
              </w:rPr>
              <w:t>%</w:t>
            </w:r>
          </w:p>
        </w:tc>
      </w:tr>
      <w:tr w:rsidR="00312A03" w:rsidRPr="002E7E04" w14:paraId="5FB67383" w14:textId="77777777" w:rsidTr="00BD031F">
        <w:trPr>
          <w:trHeight w:val="270"/>
        </w:trPr>
        <w:tc>
          <w:tcPr>
            <w:tcW w:w="9001" w:type="dxa"/>
          </w:tcPr>
          <w:p w14:paraId="04AA138D" w14:textId="20E38E30" w:rsidR="00312A03" w:rsidRPr="002E7E04" w:rsidRDefault="00312A03" w:rsidP="00312A03">
            <w:pPr>
              <w:pStyle w:val="ListParagraph"/>
              <w:widowControl w:val="0"/>
              <w:numPr>
                <w:ilvl w:val="0"/>
                <w:numId w:val="37"/>
              </w:numPr>
              <w:spacing w:line="276" w:lineRule="auto"/>
              <w:ind w:left="337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Achieving an ability to explain the spatial relationship amongst different masses and spaces.</w:t>
            </w:r>
          </w:p>
        </w:tc>
        <w:tc>
          <w:tcPr>
            <w:tcW w:w="923" w:type="dxa"/>
            <w:vAlign w:val="center"/>
          </w:tcPr>
          <w:p w14:paraId="0BBCA945" w14:textId="03CABF83" w:rsidR="00312A03" w:rsidRPr="002E7E04" w:rsidRDefault="00CF141A" w:rsidP="00312A03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  <w:r w:rsidRPr="002E7E04">
              <w:rPr>
                <w:rFonts w:asciiTheme="majorBidi" w:hAnsiTheme="majorBidi" w:cstheme="majorBidi"/>
              </w:rPr>
              <w:t>%</w:t>
            </w:r>
          </w:p>
        </w:tc>
      </w:tr>
      <w:tr w:rsidR="006B262C" w:rsidRPr="002E7E04" w14:paraId="66A6AF4D" w14:textId="77777777" w:rsidTr="00BD031F">
        <w:trPr>
          <w:trHeight w:val="270"/>
        </w:trPr>
        <w:tc>
          <w:tcPr>
            <w:tcW w:w="9001" w:type="dxa"/>
            <w:vAlign w:val="center"/>
          </w:tcPr>
          <w:p w14:paraId="4958A28D" w14:textId="77777777" w:rsidR="00064F8B" w:rsidRPr="002E7E04" w:rsidRDefault="00064F8B" w:rsidP="00A301EF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2E7E04">
              <w:rPr>
                <w:rFonts w:asciiTheme="majorBidi" w:hAnsiTheme="majorBidi" w:cstheme="majorBidi"/>
                <w:b/>
                <w:bCs/>
              </w:rPr>
              <w:t>Total</w:t>
            </w:r>
          </w:p>
        </w:tc>
        <w:tc>
          <w:tcPr>
            <w:tcW w:w="923" w:type="dxa"/>
            <w:vAlign w:val="center"/>
          </w:tcPr>
          <w:p w14:paraId="6860DA61" w14:textId="77777777" w:rsidR="00064F8B" w:rsidRPr="002E7E04" w:rsidRDefault="00064F8B" w:rsidP="00A301EF">
            <w:pPr>
              <w:widowControl w:val="0"/>
              <w:tabs>
                <w:tab w:val="left" w:pos="313"/>
              </w:tabs>
              <w:spacing w:line="276" w:lineRule="auto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00%</w:t>
            </w:r>
          </w:p>
        </w:tc>
      </w:tr>
    </w:tbl>
    <w:p w14:paraId="697DD07F" w14:textId="77777777" w:rsidR="009B63E6" w:rsidRPr="002E7E04" w:rsidRDefault="009B63E6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5EB1E8E5" w14:textId="77777777" w:rsidR="006E0BA1" w:rsidRPr="002E7E04" w:rsidRDefault="006E0BA1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1AB47FC4" w14:textId="2D8B10FA" w:rsidR="0046677F" w:rsidRPr="002E7E04" w:rsidRDefault="00CC4FBA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sz w:val="24"/>
          <w:szCs w:val="24"/>
        </w:rPr>
      </w:pPr>
      <w:r w:rsidRPr="002E7E04">
        <w:rPr>
          <w:sz w:val="24"/>
          <w:szCs w:val="24"/>
        </w:rPr>
        <w:t xml:space="preserve">Topics </w:t>
      </w:r>
      <w:r w:rsidR="00882197" w:rsidRPr="002E7E04">
        <w:rPr>
          <w:sz w:val="24"/>
          <w:szCs w:val="24"/>
        </w:rPr>
        <w:t xml:space="preserve">and Timeline </w:t>
      </w:r>
      <w:r w:rsidR="003E16DE" w:rsidRPr="002E7E04">
        <w:rPr>
          <w:sz w:val="24"/>
          <w:szCs w:val="24"/>
        </w:rPr>
        <w:t>of</w:t>
      </w:r>
      <w:r w:rsidRPr="002E7E04">
        <w:rPr>
          <w:sz w:val="24"/>
          <w:szCs w:val="24"/>
        </w:rPr>
        <w:t xml:space="preserve"> the Course</w:t>
      </w:r>
      <w:r w:rsidR="0046677F" w:rsidRPr="002E7E04">
        <w:rPr>
          <w:sz w:val="24"/>
          <w:szCs w:val="24"/>
        </w:rPr>
        <w:t>:</w:t>
      </w:r>
    </w:p>
    <w:p w14:paraId="4B1702C3" w14:textId="1B7FBED5" w:rsidR="0023570D" w:rsidRPr="002E7E04" w:rsidRDefault="0023570D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9"/>
        <w:gridCol w:w="3302"/>
        <w:gridCol w:w="4942"/>
      </w:tblGrid>
      <w:tr w:rsidR="000E6130" w:rsidRPr="002E7E04" w14:paraId="49D9663B" w14:textId="679E365D" w:rsidTr="000E6130">
        <w:trPr>
          <w:tblHeader/>
        </w:trPr>
        <w:tc>
          <w:tcPr>
            <w:tcW w:w="809" w:type="dxa"/>
            <w:shd w:val="clear" w:color="auto" w:fill="D9E2F3" w:themeFill="accent5" w:themeFillTint="33"/>
            <w:vAlign w:val="center"/>
          </w:tcPr>
          <w:p w14:paraId="19963DB3" w14:textId="77777777" w:rsidR="000E6130" w:rsidRPr="002E7E04" w:rsidRDefault="000E6130" w:rsidP="00A301EF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Week</w:t>
            </w:r>
          </w:p>
        </w:tc>
        <w:tc>
          <w:tcPr>
            <w:tcW w:w="3302" w:type="dxa"/>
            <w:shd w:val="clear" w:color="auto" w:fill="D9E2F3" w:themeFill="accent5" w:themeFillTint="33"/>
            <w:vAlign w:val="center"/>
          </w:tcPr>
          <w:p w14:paraId="33C9B80C" w14:textId="77777777" w:rsidR="000E6130" w:rsidRPr="002E7E04" w:rsidRDefault="000E6130" w:rsidP="00A301EF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Topic</w:t>
            </w:r>
          </w:p>
        </w:tc>
        <w:tc>
          <w:tcPr>
            <w:tcW w:w="4942" w:type="dxa"/>
            <w:shd w:val="clear" w:color="auto" w:fill="D9E2F3" w:themeFill="accent5" w:themeFillTint="33"/>
          </w:tcPr>
          <w:p w14:paraId="3B988885" w14:textId="39E31C08" w:rsidR="000E6130" w:rsidRPr="002E7E04" w:rsidRDefault="000E6130" w:rsidP="00A301EF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Course Learning Outcomes (CLO)</w:t>
            </w:r>
          </w:p>
        </w:tc>
      </w:tr>
      <w:tr w:rsidR="000E6130" w:rsidRPr="002E7E04" w14:paraId="24C632AD" w14:textId="65BA1E05" w:rsidTr="000E6130">
        <w:tc>
          <w:tcPr>
            <w:tcW w:w="809" w:type="dxa"/>
            <w:vAlign w:val="center"/>
          </w:tcPr>
          <w:p w14:paraId="3433B682" w14:textId="77777777" w:rsidR="000E6130" w:rsidRPr="002E7E04" w:rsidRDefault="000E6130" w:rsidP="00A301EF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3302" w:type="dxa"/>
            <w:vAlign w:val="center"/>
          </w:tcPr>
          <w:p w14:paraId="0984104F" w14:textId="77777777" w:rsidR="002E7E04" w:rsidRPr="002E7E04" w:rsidRDefault="002E7E04" w:rsidP="002E7E04">
            <w:pPr>
              <w:jc w:val="right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Introduction: Text Books, syllabus &amp; course contents, Equipment list to obtain</w:t>
            </w:r>
          </w:p>
          <w:p w14:paraId="3EED613C" w14:textId="2A725335" w:rsidR="000E6130" w:rsidRPr="002E7E04" w:rsidRDefault="002E7E04" w:rsidP="002E7E04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Definitions: Define basic terms in design</w:t>
            </w:r>
          </w:p>
        </w:tc>
        <w:tc>
          <w:tcPr>
            <w:tcW w:w="4942" w:type="dxa"/>
          </w:tcPr>
          <w:p w14:paraId="301E9F80" w14:textId="2F90FF67" w:rsidR="000E6130" w:rsidRPr="002E7E04" w:rsidRDefault="000E6130" w:rsidP="00A301EF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</w:p>
        </w:tc>
      </w:tr>
      <w:tr w:rsidR="000E6130" w:rsidRPr="002E7E04" w14:paraId="4401D63C" w14:textId="21D9CABE" w:rsidTr="000E6130">
        <w:tc>
          <w:tcPr>
            <w:tcW w:w="809" w:type="dxa"/>
            <w:vAlign w:val="center"/>
          </w:tcPr>
          <w:p w14:paraId="6292DCC1" w14:textId="77777777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02" w:type="dxa"/>
            <w:vAlign w:val="center"/>
          </w:tcPr>
          <w:p w14:paraId="372BC403" w14:textId="3D3A039F" w:rsidR="000E6130" w:rsidRPr="002E7E04" w:rsidRDefault="002E7E04" w:rsidP="00312A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Additive exercise</w:t>
            </w:r>
          </w:p>
        </w:tc>
        <w:tc>
          <w:tcPr>
            <w:tcW w:w="4942" w:type="dxa"/>
          </w:tcPr>
          <w:p w14:paraId="3B439B50" w14:textId="4B33272D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Achieving an ability to explain the spatial relationship amongst different masses and spaces.</w:t>
            </w:r>
          </w:p>
        </w:tc>
      </w:tr>
      <w:tr w:rsidR="000E6130" w:rsidRPr="002E7E04" w14:paraId="57F3E427" w14:textId="2BAA200F" w:rsidTr="000E6130">
        <w:tc>
          <w:tcPr>
            <w:tcW w:w="809" w:type="dxa"/>
            <w:vAlign w:val="center"/>
          </w:tcPr>
          <w:p w14:paraId="158482D5" w14:textId="77777777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302" w:type="dxa"/>
            <w:vAlign w:val="center"/>
          </w:tcPr>
          <w:p w14:paraId="179BE05A" w14:textId="0DE22E5F" w:rsidR="000E6130" w:rsidRPr="002E7E04" w:rsidRDefault="002E7E04" w:rsidP="003B0D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Additive exercise</w:t>
            </w:r>
          </w:p>
        </w:tc>
        <w:tc>
          <w:tcPr>
            <w:tcW w:w="4942" w:type="dxa"/>
          </w:tcPr>
          <w:p w14:paraId="389CAAAE" w14:textId="3F91D2D0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Achieving an ability to explain the spatial relationship amongst different masses and spaces.</w:t>
            </w:r>
          </w:p>
        </w:tc>
      </w:tr>
      <w:tr w:rsidR="000E6130" w:rsidRPr="002E7E04" w14:paraId="337691CF" w14:textId="6D4C96C5" w:rsidTr="000E6130">
        <w:tc>
          <w:tcPr>
            <w:tcW w:w="809" w:type="dxa"/>
            <w:vAlign w:val="center"/>
          </w:tcPr>
          <w:p w14:paraId="42849764" w14:textId="77777777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302" w:type="dxa"/>
            <w:vAlign w:val="center"/>
          </w:tcPr>
          <w:p w14:paraId="73B0AE64" w14:textId="50A11CA3" w:rsidR="000E6130" w:rsidRPr="002E7E04" w:rsidRDefault="002E7E04" w:rsidP="003B0D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Subtraction Exercise</w:t>
            </w:r>
          </w:p>
        </w:tc>
        <w:tc>
          <w:tcPr>
            <w:tcW w:w="4942" w:type="dxa"/>
          </w:tcPr>
          <w:p w14:paraId="2E41014C" w14:textId="1945FD51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Realizing the importance of balance in the 3d dimension, when we are dealing with a multi-angle design view.</w:t>
            </w:r>
          </w:p>
        </w:tc>
      </w:tr>
      <w:tr w:rsidR="000E6130" w:rsidRPr="002E7E04" w14:paraId="0841021B" w14:textId="0EDB92A9" w:rsidTr="000E6130">
        <w:tc>
          <w:tcPr>
            <w:tcW w:w="809" w:type="dxa"/>
            <w:vAlign w:val="center"/>
          </w:tcPr>
          <w:p w14:paraId="66C4890A" w14:textId="77777777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3302" w:type="dxa"/>
            <w:vAlign w:val="center"/>
          </w:tcPr>
          <w:p w14:paraId="1CCA327B" w14:textId="26489B00" w:rsidR="000E6130" w:rsidRPr="002E7E04" w:rsidRDefault="002E7E04" w:rsidP="003B0D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Subtraction Exercise</w:t>
            </w:r>
          </w:p>
        </w:tc>
        <w:tc>
          <w:tcPr>
            <w:tcW w:w="4942" w:type="dxa"/>
          </w:tcPr>
          <w:p w14:paraId="18960CE7" w14:textId="68E6DBE6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Realizing the importance of balance in the 3d dimension, when we are dealing with a multi-angle design view.</w:t>
            </w:r>
          </w:p>
        </w:tc>
      </w:tr>
      <w:tr w:rsidR="000E6130" w:rsidRPr="002E7E04" w14:paraId="3AD2B28B" w14:textId="4F79B38A" w:rsidTr="000E6130">
        <w:tc>
          <w:tcPr>
            <w:tcW w:w="809" w:type="dxa"/>
            <w:vAlign w:val="center"/>
          </w:tcPr>
          <w:p w14:paraId="40FA7E01" w14:textId="77777777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3302" w:type="dxa"/>
            <w:vAlign w:val="center"/>
          </w:tcPr>
          <w:p w14:paraId="64C0CF0B" w14:textId="515AC080" w:rsidR="000E6130" w:rsidRPr="002E7E04" w:rsidRDefault="002E7E0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bCs/>
                <w:color w:val="000000" w:themeColor="text1"/>
              </w:rPr>
              <w:t>Modeling by Gyps Material</w:t>
            </w:r>
          </w:p>
        </w:tc>
        <w:tc>
          <w:tcPr>
            <w:tcW w:w="4942" w:type="dxa"/>
          </w:tcPr>
          <w:p w14:paraId="0AE982C3" w14:textId="52D17098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Learning how to translate</w:t>
            </w:r>
            <w:r w:rsidRPr="002E7E04">
              <w:rPr>
                <w:rFonts w:asciiTheme="majorBidi" w:hAnsiTheme="majorBidi" w:cstheme="majorBidi"/>
                <w:lang w:bidi="ar-SY"/>
              </w:rPr>
              <w:t>; themes, ideas, thoughts and feelings into abstract third form using previously learned designs principals and elements, such as scale, proportion, balance, harmony, unity and variety, expressing space.</w:t>
            </w:r>
          </w:p>
        </w:tc>
      </w:tr>
      <w:tr w:rsidR="000E6130" w:rsidRPr="002E7E04" w14:paraId="1D2BB77D" w14:textId="6E137D69" w:rsidTr="000E6130">
        <w:tc>
          <w:tcPr>
            <w:tcW w:w="809" w:type="dxa"/>
            <w:vAlign w:val="center"/>
          </w:tcPr>
          <w:p w14:paraId="1B8D2BDF" w14:textId="5A89474A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lastRenderedPageBreak/>
              <w:t>7</w:t>
            </w:r>
          </w:p>
        </w:tc>
        <w:tc>
          <w:tcPr>
            <w:tcW w:w="3302" w:type="dxa"/>
            <w:vAlign w:val="center"/>
          </w:tcPr>
          <w:p w14:paraId="11D8C97B" w14:textId="0999F6AA" w:rsidR="000E6130" w:rsidRPr="002E7E04" w:rsidRDefault="002E7E04" w:rsidP="003B0D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Linear layers</w:t>
            </w:r>
          </w:p>
        </w:tc>
        <w:tc>
          <w:tcPr>
            <w:tcW w:w="4942" w:type="dxa"/>
          </w:tcPr>
          <w:p w14:paraId="7CBF15D5" w14:textId="593A6A7B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Realizing the importance of balance in the 3d dimension, when we are dealing with a multi-angle design view.</w:t>
            </w:r>
          </w:p>
        </w:tc>
      </w:tr>
      <w:tr w:rsidR="000E6130" w:rsidRPr="002E7E04" w14:paraId="44C007B1" w14:textId="49B593C6" w:rsidTr="000E6130">
        <w:tc>
          <w:tcPr>
            <w:tcW w:w="809" w:type="dxa"/>
            <w:vAlign w:val="center"/>
          </w:tcPr>
          <w:p w14:paraId="312AE7CA" w14:textId="5F80BBB8" w:rsidR="000E6130" w:rsidRPr="002E7E04" w:rsidRDefault="000E6130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302" w:type="dxa"/>
            <w:vAlign w:val="center"/>
          </w:tcPr>
          <w:p w14:paraId="560AFEC2" w14:textId="756CB60E" w:rsidR="000E6130" w:rsidRPr="002E7E04" w:rsidRDefault="002E7E04" w:rsidP="003B0D03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Folding </w:t>
            </w:r>
          </w:p>
        </w:tc>
        <w:tc>
          <w:tcPr>
            <w:tcW w:w="4942" w:type="dxa"/>
          </w:tcPr>
          <w:p w14:paraId="55F2F576" w14:textId="2CF88761" w:rsidR="000E6130" w:rsidRPr="002E7E04" w:rsidRDefault="00C617B4" w:rsidP="003B0D03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Achieving an ability to explain the spatial relationship amongst different masses and spaces.</w:t>
            </w:r>
          </w:p>
        </w:tc>
      </w:tr>
      <w:tr w:rsidR="000E6130" w:rsidRPr="002E7E04" w14:paraId="40E7F334" w14:textId="64BF843C" w:rsidTr="000E6130">
        <w:tc>
          <w:tcPr>
            <w:tcW w:w="809" w:type="dxa"/>
            <w:vAlign w:val="center"/>
          </w:tcPr>
          <w:p w14:paraId="15F3DEC8" w14:textId="68AE79E0" w:rsidR="000E6130" w:rsidRPr="002E7E04" w:rsidRDefault="000E6130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302" w:type="dxa"/>
            <w:vAlign w:val="center"/>
          </w:tcPr>
          <w:p w14:paraId="47B64B17" w14:textId="79BBF635" w:rsidR="000E6130" w:rsidRPr="002E7E04" w:rsidRDefault="002E7E04" w:rsidP="00B43118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ketch design</w:t>
            </w:r>
          </w:p>
        </w:tc>
        <w:tc>
          <w:tcPr>
            <w:tcW w:w="4942" w:type="dxa"/>
          </w:tcPr>
          <w:p w14:paraId="2240DFDE" w14:textId="41A70B6A" w:rsidR="000E6130" w:rsidRPr="002E7E04" w:rsidRDefault="00984A69" w:rsidP="00C617B4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Use </w:t>
            </w:r>
            <w:r w:rsidR="00C617B4">
              <w:rPr>
                <w:rFonts w:asciiTheme="majorBidi" w:hAnsiTheme="majorBidi" w:cstheme="majorBidi"/>
              </w:rPr>
              <w:t>3D-model</w:t>
            </w:r>
            <w:r w:rsidRPr="002E7E04">
              <w:rPr>
                <w:rFonts w:asciiTheme="majorBidi" w:hAnsiTheme="majorBidi" w:cstheme="majorBidi"/>
              </w:rPr>
              <w:t xml:space="preserve"> to explore and diagram design concepts.</w:t>
            </w:r>
          </w:p>
        </w:tc>
      </w:tr>
      <w:tr w:rsidR="00C617B4" w:rsidRPr="002E7E04" w14:paraId="16B6BAD0" w14:textId="2DD91AF8" w:rsidTr="000E6130">
        <w:tc>
          <w:tcPr>
            <w:tcW w:w="809" w:type="dxa"/>
            <w:vAlign w:val="center"/>
          </w:tcPr>
          <w:p w14:paraId="1D69F5C6" w14:textId="2BD46E37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3302" w:type="dxa"/>
            <w:vAlign w:val="center"/>
          </w:tcPr>
          <w:p w14:paraId="05066548" w14:textId="7013F0B4" w:rsidR="00C617B4" w:rsidRPr="002E7E04" w:rsidRDefault="00C617B4" w:rsidP="00B43118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elf-Expression through Object ‘REPRESENTING ME’</w:t>
            </w:r>
          </w:p>
        </w:tc>
        <w:tc>
          <w:tcPr>
            <w:tcW w:w="4942" w:type="dxa"/>
            <w:vMerge w:val="restart"/>
          </w:tcPr>
          <w:p w14:paraId="7CEC7554" w14:textId="04B5D053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Learning how to translate</w:t>
            </w:r>
            <w:r w:rsidRPr="002E7E04">
              <w:rPr>
                <w:rFonts w:asciiTheme="majorBidi" w:hAnsiTheme="majorBidi" w:cstheme="majorBidi"/>
                <w:lang w:bidi="ar-SY"/>
              </w:rPr>
              <w:t>; themes, ideas, thoughts and feelings into abstract third form using previously learned designs principals and elements, such as scale, proportion, balance, harmony, unity and variety, expressing space.</w:t>
            </w:r>
          </w:p>
        </w:tc>
      </w:tr>
      <w:tr w:rsidR="00C617B4" w:rsidRPr="002E7E04" w14:paraId="4AC45635" w14:textId="165E2489" w:rsidTr="000E6130">
        <w:tc>
          <w:tcPr>
            <w:tcW w:w="809" w:type="dxa"/>
            <w:vAlign w:val="center"/>
          </w:tcPr>
          <w:p w14:paraId="7B298AA9" w14:textId="62239B46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3302" w:type="dxa"/>
            <w:vAlign w:val="center"/>
          </w:tcPr>
          <w:p w14:paraId="03B97214" w14:textId="7FDF2F77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elf-Expression through Object ‘REPRESENTING ME’</w:t>
            </w:r>
          </w:p>
        </w:tc>
        <w:tc>
          <w:tcPr>
            <w:tcW w:w="4942" w:type="dxa"/>
            <w:vMerge/>
          </w:tcPr>
          <w:p w14:paraId="34AC498D" w14:textId="2A57C88F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</w:p>
        </w:tc>
      </w:tr>
      <w:tr w:rsidR="00C617B4" w:rsidRPr="002E7E04" w14:paraId="41D626F6" w14:textId="508E7F63" w:rsidTr="000E6130">
        <w:tc>
          <w:tcPr>
            <w:tcW w:w="809" w:type="dxa"/>
            <w:vAlign w:val="center"/>
          </w:tcPr>
          <w:p w14:paraId="692C1501" w14:textId="66EDAA94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3302" w:type="dxa"/>
            <w:vAlign w:val="center"/>
          </w:tcPr>
          <w:p w14:paraId="5B2EBAD4" w14:textId="70954E8B" w:rsidR="00C617B4" w:rsidRPr="002E7E04" w:rsidRDefault="00C617B4" w:rsidP="00B43118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Self-Expression through Architectural Space’ LIFE CAPSULE</w:t>
            </w:r>
          </w:p>
        </w:tc>
        <w:tc>
          <w:tcPr>
            <w:tcW w:w="4942" w:type="dxa"/>
            <w:vMerge/>
          </w:tcPr>
          <w:p w14:paraId="05B9D8A7" w14:textId="3BFAE8C5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</w:p>
        </w:tc>
      </w:tr>
      <w:tr w:rsidR="00C617B4" w:rsidRPr="002E7E04" w14:paraId="0ED2B3BA" w14:textId="45B9306C" w:rsidTr="000E6130">
        <w:tc>
          <w:tcPr>
            <w:tcW w:w="809" w:type="dxa"/>
            <w:vAlign w:val="center"/>
          </w:tcPr>
          <w:p w14:paraId="4FA18E7F" w14:textId="4C22D602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3302" w:type="dxa"/>
            <w:vAlign w:val="center"/>
          </w:tcPr>
          <w:p w14:paraId="03E483E5" w14:textId="0ADEDA84" w:rsidR="00C617B4" w:rsidRPr="002E7E04" w:rsidRDefault="00C617B4" w:rsidP="00B43118">
            <w:pPr>
              <w:tabs>
                <w:tab w:val="left" w:pos="313"/>
              </w:tabs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Self </w:t>
            </w:r>
            <w:r>
              <w:rPr>
                <w:rFonts w:asciiTheme="majorBidi" w:hAnsiTheme="majorBidi" w:cstheme="majorBidi"/>
              </w:rPr>
              <w:t xml:space="preserve">- </w:t>
            </w:r>
            <w:r w:rsidRPr="002E7E04">
              <w:rPr>
                <w:rFonts w:asciiTheme="majorBidi" w:hAnsiTheme="majorBidi" w:cstheme="majorBidi"/>
              </w:rPr>
              <w:t>Expression through Architectural Space’ LIFE CAPSULE</w:t>
            </w:r>
          </w:p>
        </w:tc>
        <w:tc>
          <w:tcPr>
            <w:tcW w:w="4942" w:type="dxa"/>
            <w:vMerge/>
          </w:tcPr>
          <w:p w14:paraId="6C836A16" w14:textId="2EA14C73" w:rsidR="00C617B4" w:rsidRPr="002E7E04" w:rsidRDefault="00C617B4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</w:p>
        </w:tc>
      </w:tr>
      <w:tr w:rsidR="000E6130" w:rsidRPr="002E7E04" w14:paraId="17119C3F" w14:textId="0889B971" w:rsidTr="000E6130">
        <w:tc>
          <w:tcPr>
            <w:tcW w:w="809" w:type="dxa"/>
            <w:vAlign w:val="center"/>
          </w:tcPr>
          <w:p w14:paraId="44459B8B" w14:textId="147C910F" w:rsidR="000E6130" w:rsidRPr="002E7E04" w:rsidRDefault="000E6130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>14, 15</w:t>
            </w:r>
          </w:p>
        </w:tc>
        <w:tc>
          <w:tcPr>
            <w:tcW w:w="3302" w:type="dxa"/>
            <w:vAlign w:val="center"/>
          </w:tcPr>
          <w:p w14:paraId="1BA9A21D" w14:textId="108EF726" w:rsidR="000E6130" w:rsidRPr="002E7E04" w:rsidRDefault="000E6130" w:rsidP="00884E7B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  <w:r w:rsidRPr="002E7E04">
              <w:rPr>
                <w:rFonts w:asciiTheme="majorBidi" w:hAnsiTheme="majorBidi" w:cstheme="majorBidi"/>
              </w:rPr>
              <w:t xml:space="preserve">Final </w:t>
            </w:r>
            <w:r w:rsidR="00884E7B" w:rsidRPr="002E7E04">
              <w:rPr>
                <w:rFonts w:asciiTheme="majorBidi" w:hAnsiTheme="majorBidi" w:cstheme="majorBidi"/>
              </w:rPr>
              <w:t>project</w:t>
            </w:r>
          </w:p>
        </w:tc>
        <w:tc>
          <w:tcPr>
            <w:tcW w:w="4942" w:type="dxa"/>
          </w:tcPr>
          <w:p w14:paraId="36C9CFAB" w14:textId="77777777" w:rsidR="00C617B4" w:rsidRPr="002E7E04" w:rsidRDefault="00C617B4" w:rsidP="00C617B4">
            <w:pPr>
              <w:ind w:left="90"/>
              <w:jc w:val="right"/>
              <w:rPr>
                <w:rFonts w:asciiTheme="majorBidi" w:hAnsiTheme="majorBidi" w:cstheme="majorBidi"/>
                <w:color w:val="000000" w:themeColor="text1"/>
              </w:rPr>
            </w:pPr>
            <w:r w:rsidRPr="002E7E04">
              <w:rPr>
                <w:rFonts w:asciiTheme="majorBidi" w:hAnsiTheme="majorBidi" w:cstheme="majorBidi"/>
                <w:color w:val="000000" w:themeColor="text1"/>
              </w:rPr>
              <w:t>Learn and analyze elements and principles of design to create three-dimensional formations. Understanding of form, spatial space, principles of vacuum regulation, human scale, color, lighting, abstract models.</w:t>
            </w:r>
          </w:p>
          <w:p w14:paraId="269BE9D0" w14:textId="2A682215" w:rsidR="000E6130" w:rsidRPr="002E7E04" w:rsidRDefault="000E6130" w:rsidP="00B43118">
            <w:pPr>
              <w:bidi w:val="0"/>
              <w:spacing w:beforeLines="20" w:before="48" w:afterLines="20" w:after="48"/>
              <w:rPr>
                <w:rFonts w:asciiTheme="majorBidi" w:hAnsiTheme="majorBidi" w:cstheme="majorBidi"/>
              </w:rPr>
            </w:pPr>
          </w:p>
        </w:tc>
      </w:tr>
    </w:tbl>
    <w:p w14:paraId="7E5F2FBC" w14:textId="4F37D230" w:rsidR="00005728" w:rsidRPr="002E7E04" w:rsidRDefault="00005728" w:rsidP="00A301EF">
      <w:pPr>
        <w:rPr>
          <w:rFonts w:asciiTheme="majorBidi" w:hAnsiTheme="majorBidi" w:cstheme="majorBidi"/>
        </w:rPr>
      </w:pPr>
    </w:p>
    <w:p w14:paraId="468EA9AB" w14:textId="0FEA5637" w:rsidR="0034369A" w:rsidRPr="002E7E04" w:rsidRDefault="0034369A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2BFA3839" w14:textId="525B0F43" w:rsidR="003A6F8B" w:rsidRPr="002E7E04" w:rsidRDefault="003A6F8B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0A656259" w14:textId="77777777" w:rsidR="003A6F8B" w:rsidRPr="002E7E04" w:rsidRDefault="003A6F8B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10D209F3" w14:textId="4EDDCB83" w:rsidR="00B40B4D" w:rsidRPr="002E7E04" w:rsidRDefault="00B40B4D" w:rsidP="00A301EF">
      <w:pPr>
        <w:pStyle w:val="Husam1"/>
        <w:keepNext w:val="0"/>
        <w:widowControl w:val="0"/>
        <w:shd w:val="clear" w:color="auto" w:fill="D9E2F3" w:themeFill="accent5" w:themeFillTint="33"/>
        <w:spacing w:line="276" w:lineRule="auto"/>
        <w:rPr>
          <w:b w:val="0"/>
          <w:bCs w:val="0"/>
          <w:sz w:val="24"/>
          <w:szCs w:val="24"/>
        </w:rPr>
      </w:pPr>
      <w:r w:rsidRPr="002E7E04">
        <w:rPr>
          <w:b w:val="0"/>
          <w:bCs w:val="0"/>
          <w:sz w:val="24"/>
          <w:szCs w:val="24"/>
        </w:rPr>
        <w:t>Course Policies</w:t>
      </w:r>
    </w:p>
    <w:p w14:paraId="2DD54B70" w14:textId="77777777" w:rsidR="00005728" w:rsidRPr="002E7E04" w:rsidRDefault="00005728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003"/>
        <w:gridCol w:w="7050"/>
      </w:tblGrid>
      <w:tr w:rsidR="006B262C" w:rsidRPr="002E7E04" w14:paraId="655B2F43" w14:textId="77777777" w:rsidTr="00B43118">
        <w:trPr>
          <w:trHeight w:val="455"/>
          <w:tblHeader/>
        </w:trPr>
        <w:tc>
          <w:tcPr>
            <w:tcW w:w="2003" w:type="dxa"/>
            <w:shd w:val="clear" w:color="auto" w:fill="D9E2F3" w:themeFill="accent5" w:themeFillTint="33"/>
            <w:vAlign w:val="center"/>
          </w:tcPr>
          <w:p w14:paraId="64D478C8" w14:textId="77777777" w:rsidR="00341037" w:rsidRPr="002E7E04" w:rsidRDefault="00341037" w:rsidP="00A301EF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>Item</w:t>
            </w:r>
          </w:p>
        </w:tc>
        <w:tc>
          <w:tcPr>
            <w:tcW w:w="7050" w:type="dxa"/>
            <w:shd w:val="clear" w:color="auto" w:fill="D9E2F3" w:themeFill="accent5" w:themeFillTint="33"/>
            <w:vAlign w:val="center"/>
          </w:tcPr>
          <w:p w14:paraId="462A71C3" w14:textId="77777777" w:rsidR="00341037" w:rsidRPr="002E7E04" w:rsidRDefault="00341037" w:rsidP="00A301EF">
            <w:pPr>
              <w:tabs>
                <w:tab w:val="left" w:pos="297"/>
              </w:tabs>
              <w:bidi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Policy</w:t>
            </w:r>
          </w:p>
        </w:tc>
      </w:tr>
      <w:tr w:rsidR="006B262C" w:rsidRPr="002E7E04" w14:paraId="3D04F091" w14:textId="77777777" w:rsidTr="00B43118">
        <w:tc>
          <w:tcPr>
            <w:tcW w:w="2003" w:type="dxa"/>
            <w:vAlign w:val="center"/>
          </w:tcPr>
          <w:p w14:paraId="76310CFB" w14:textId="77777777" w:rsidR="00341037" w:rsidRPr="002E7E04" w:rsidRDefault="00341037" w:rsidP="00A301EF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>Quizzes</w:t>
            </w:r>
          </w:p>
        </w:tc>
        <w:tc>
          <w:tcPr>
            <w:tcW w:w="7050" w:type="dxa"/>
            <w:vAlign w:val="center"/>
            <w:hideMark/>
          </w:tcPr>
          <w:p w14:paraId="741FF43F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A minimum 4 quizzes are given.</w:t>
            </w:r>
          </w:p>
          <w:p w14:paraId="08EA0A61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Each Quiz is out of 10.</w:t>
            </w:r>
          </w:p>
          <w:p w14:paraId="159CD786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If five quizzes or more are given then the lowest quiz</w:t>
            </w:r>
            <w:r w:rsidR="00CE38E6" w:rsidRPr="002E7E04">
              <w:rPr>
                <w:rFonts w:asciiTheme="majorBidi" w:hAnsiTheme="majorBidi" w:cstheme="majorBidi"/>
                <w:lang w:eastAsia="en-US" w:bidi="ar-JO"/>
              </w:rPr>
              <w:t>'</w:t>
            </w:r>
            <w:r w:rsidRPr="002E7E04">
              <w:rPr>
                <w:rFonts w:asciiTheme="majorBidi" w:hAnsiTheme="majorBidi" w:cstheme="majorBidi"/>
                <w:lang w:eastAsia="en-US" w:bidi="ar-JO"/>
              </w:rPr>
              <w:t>s grade is dropped.</w:t>
            </w:r>
          </w:p>
        </w:tc>
      </w:tr>
      <w:tr w:rsidR="006B262C" w:rsidRPr="002E7E04" w14:paraId="4110FFAE" w14:textId="77777777" w:rsidTr="00B43118">
        <w:tc>
          <w:tcPr>
            <w:tcW w:w="2003" w:type="dxa"/>
            <w:vAlign w:val="center"/>
          </w:tcPr>
          <w:p w14:paraId="018DD00F" w14:textId="77777777" w:rsidR="00341037" w:rsidRPr="002E7E04" w:rsidRDefault="00341037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t>Exams</w:t>
            </w:r>
          </w:p>
        </w:tc>
        <w:tc>
          <w:tcPr>
            <w:tcW w:w="7050" w:type="dxa"/>
            <w:vAlign w:val="center"/>
            <w:hideMark/>
          </w:tcPr>
          <w:p w14:paraId="387379B6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The format of the exams is generally (but NOT always) as follows: General Definitions, Multiple-Choice, True/False, Analyze a Problem, Essay Questions, etc.</w:t>
            </w:r>
          </w:p>
        </w:tc>
      </w:tr>
      <w:tr w:rsidR="006B262C" w:rsidRPr="002E7E04" w14:paraId="753D5C11" w14:textId="77777777" w:rsidTr="00B43118">
        <w:tc>
          <w:tcPr>
            <w:tcW w:w="2003" w:type="dxa"/>
            <w:vAlign w:val="center"/>
            <w:hideMark/>
          </w:tcPr>
          <w:p w14:paraId="442D7CDE" w14:textId="77777777" w:rsidR="00341037" w:rsidRPr="002E7E04" w:rsidRDefault="00341037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t>Makeup Exams</w:t>
            </w:r>
          </w:p>
        </w:tc>
        <w:tc>
          <w:tcPr>
            <w:tcW w:w="7050" w:type="dxa"/>
            <w:vAlign w:val="center"/>
            <w:hideMark/>
          </w:tcPr>
          <w:p w14:paraId="201C3581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Makeup exam should not be given unless there is a valid excuse.</w:t>
            </w:r>
          </w:p>
        </w:tc>
      </w:tr>
      <w:tr w:rsidR="006B262C" w:rsidRPr="002E7E04" w14:paraId="40E6F4FE" w14:textId="77777777" w:rsidTr="00B43118">
        <w:tc>
          <w:tcPr>
            <w:tcW w:w="2003" w:type="dxa"/>
            <w:vAlign w:val="center"/>
            <w:hideMark/>
          </w:tcPr>
          <w:p w14:paraId="4E01FFF2" w14:textId="77777777" w:rsidR="00341037" w:rsidRPr="002E7E04" w:rsidRDefault="00341037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lastRenderedPageBreak/>
              <w:t>Drop Date</w:t>
            </w:r>
          </w:p>
        </w:tc>
        <w:tc>
          <w:tcPr>
            <w:tcW w:w="7050" w:type="dxa"/>
            <w:vAlign w:val="center"/>
            <w:hideMark/>
          </w:tcPr>
          <w:p w14:paraId="3DC4C5D9" w14:textId="722F2B28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Last day to drop the course is according to the University regulations.</w:t>
            </w:r>
          </w:p>
        </w:tc>
      </w:tr>
      <w:tr w:rsidR="006B262C" w:rsidRPr="002E7E04" w14:paraId="326EB599" w14:textId="77777777" w:rsidTr="00B43118">
        <w:tc>
          <w:tcPr>
            <w:tcW w:w="2003" w:type="dxa"/>
            <w:vAlign w:val="center"/>
          </w:tcPr>
          <w:p w14:paraId="775181F9" w14:textId="77777777" w:rsidR="00341037" w:rsidRPr="002E7E04" w:rsidRDefault="00D1372A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t>Academic Honesty</w:t>
            </w:r>
          </w:p>
        </w:tc>
        <w:tc>
          <w:tcPr>
            <w:tcW w:w="7050" w:type="dxa"/>
            <w:vAlign w:val="center"/>
            <w:hideMark/>
          </w:tcPr>
          <w:p w14:paraId="0CF41529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Cheating or copying on exam or quiz is an illegal and unethical activity.</w:t>
            </w:r>
          </w:p>
          <w:p w14:paraId="0ADC885C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Standard AAU policy will be applied.</w:t>
            </w:r>
          </w:p>
          <w:p w14:paraId="4967E951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All graded assignments must be your own work (your own words).</w:t>
            </w:r>
          </w:p>
        </w:tc>
      </w:tr>
      <w:tr w:rsidR="006B262C" w:rsidRPr="002E7E04" w14:paraId="04B5DFBE" w14:textId="77777777" w:rsidTr="00B43118">
        <w:tc>
          <w:tcPr>
            <w:tcW w:w="2003" w:type="dxa"/>
            <w:vAlign w:val="center"/>
          </w:tcPr>
          <w:p w14:paraId="5C397B02" w14:textId="77777777" w:rsidR="00341037" w:rsidRPr="002E7E04" w:rsidRDefault="00341037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t>Attendance</w:t>
            </w:r>
          </w:p>
        </w:tc>
        <w:tc>
          <w:tcPr>
            <w:tcW w:w="7050" w:type="dxa"/>
            <w:vAlign w:val="center"/>
            <w:hideMark/>
          </w:tcPr>
          <w:p w14:paraId="2430E00F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Excellent attendance is expected.</w:t>
            </w:r>
          </w:p>
          <w:p w14:paraId="02105B3F" w14:textId="4BCAFB6E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 xml:space="preserve">AAU policy requires the faculty member to assign ZERO grade if a student misses </w:t>
            </w:r>
            <w:r w:rsidR="006D1617" w:rsidRPr="002E7E04">
              <w:rPr>
                <w:rFonts w:asciiTheme="majorBidi" w:hAnsiTheme="majorBidi" w:cstheme="majorBidi"/>
                <w:rtl/>
                <w:lang w:eastAsia="en-US" w:bidi="ar-JO"/>
              </w:rPr>
              <w:t>15</w:t>
            </w:r>
            <w:r w:rsidRPr="002E7E04">
              <w:rPr>
                <w:rFonts w:asciiTheme="majorBidi" w:hAnsiTheme="majorBidi" w:cstheme="majorBidi"/>
                <w:lang w:eastAsia="en-US" w:bidi="ar-JO"/>
              </w:rPr>
              <w:t>% of the classes.</w:t>
            </w:r>
          </w:p>
          <w:p w14:paraId="4889316A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Sign-in sheets will be circulated.</w:t>
            </w:r>
          </w:p>
          <w:p w14:paraId="52398BD2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If you miss class, it is your responsibility to find out about any announcements or assignments you may have missed.</w:t>
            </w:r>
          </w:p>
        </w:tc>
      </w:tr>
      <w:tr w:rsidR="006B262C" w:rsidRPr="002E7E04" w14:paraId="667030C8" w14:textId="77777777" w:rsidTr="00B43118">
        <w:tc>
          <w:tcPr>
            <w:tcW w:w="2003" w:type="dxa"/>
            <w:vAlign w:val="center"/>
            <w:hideMark/>
          </w:tcPr>
          <w:p w14:paraId="50553771" w14:textId="77777777" w:rsidR="00341037" w:rsidRPr="002E7E04" w:rsidRDefault="00341037" w:rsidP="00A301EF">
            <w:pPr>
              <w:bidi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E-Learning</w:t>
            </w:r>
          </w:p>
        </w:tc>
        <w:tc>
          <w:tcPr>
            <w:tcW w:w="7050" w:type="dxa"/>
            <w:vAlign w:val="center"/>
            <w:hideMark/>
          </w:tcPr>
          <w:p w14:paraId="703CC576" w14:textId="169797E4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It is your responsibility to check the course’s eLearning website regularly (at least once every 2-3 days) for announcements and material.</w:t>
            </w:r>
          </w:p>
        </w:tc>
      </w:tr>
      <w:tr w:rsidR="006B262C" w:rsidRPr="002E7E04" w14:paraId="7CB90CA0" w14:textId="77777777" w:rsidTr="00B43118">
        <w:tc>
          <w:tcPr>
            <w:tcW w:w="2003" w:type="dxa"/>
            <w:vAlign w:val="center"/>
            <w:hideMark/>
          </w:tcPr>
          <w:p w14:paraId="790C5EAA" w14:textId="77777777" w:rsidR="00341037" w:rsidRPr="002E7E04" w:rsidRDefault="00341037" w:rsidP="00A301EF">
            <w:pPr>
              <w:bidi w:val="0"/>
              <w:rPr>
                <w:rFonts w:asciiTheme="majorBidi" w:eastAsia="Batang" w:hAnsiTheme="majorBidi" w:cstheme="majorBidi"/>
                <w:lang w:eastAsia="ko-KR"/>
              </w:rPr>
            </w:pPr>
            <w:r w:rsidRPr="002E7E04">
              <w:rPr>
                <w:rFonts w:asciiTheme="majorBidi" w:eastAsia="Batang" w:hAnsiTheme="majorBidi" w:cstheme="majorBidi"/>
                <w:lang w:eastAsia="ko-KR"/>
              </w:rPr>
              <w:t>Workload</w:t>
            </w:r>
          </w:p>
        </w:tc>
        <w:tc>
          <w:tcPr>
            <w:tcW w:w="7050" w:type="dxa"/>
            <w:vAlign w:val="center"/>
            <w:hideMark/>
          </w:tcPr>
          <w:p w14:paraId="6A98A32E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The student should expect to spend 6 hours per week as an average workload.</w:t>
            </w:r>
          </w:p>
        </w:tc>
      </w:tr>
      <w:tr w:rsidR="006B262C" w:rsidRPr="002E7E04" w14:paraId="3CAD6D8C" w14:textId="77777777" w:rsidTr="00B43118">
        <w:tc>
          <w:tcPr>
            <w:tcW w:w="2003" w:type="dxa"/>
            <w:vAlign w:val="center"/>
          </w:tcPr>
          <w:p w14:paraId="62264C0F" w14:textId="77777777" w:rsidR="00341037" w:rsidRPr="002E7E04" w:rsidRDefault="00341037" w:rsidP="00A301EF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>Graded Exams</w:t>
            </w:r>
          </w:p>
        </w:tc>
        <w:tc>
          <w:tcPr>
            <w:tcW w:w="7050" w:type="dxa"/>
            <w:vAlign w:val="center"/>
            <w:hideMark/>
          </w:tcPr>
          <w:p w14:paraId="7240D80D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Instructor should return exam papers graded to students within one week after the exam date.</w:t>
            </w:r>
          </w:p>
        </w:tc>
      </w:tr>
      <w:tr w:rsidR="006B262C" w:rsidRPr="002E7E04" w14:paraId="6AA40794" w14:textId="77777777" w:rsidTr="00B43118">
        <w:tc>
          <w:tcPr>
            <w:tcW w:w="2003" w:type="dxa"/>
            <w:vAlign w:val="center"/>
          </w:tcPr>
          <w:p w14:paraId="64507364" w14:textId="77777777" w:rsidR="00341037" w:rsidRPr="002E7E04" w:rsidRDefault="00341037" w:rsidP="00A301EF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>Participation</w:t>
            </w:r>
          </w:p>
        </w:tc>
        <w:tc>
          <w:tcPr>
            <w:tcW w:w="7050" w:type="dxa"/>
            <w:vAlign w:val="center"/>
            <w:hideMark/>
          </w:tcPr>
          <w:p w14:paraId="7D67B3DE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Participation in and contribution to class discussions will affect your final grade positively. Raise your hand if you have any question.</w:t>
            </w:r>
          </w:p>
          <w:p w14:paraId="0E6C451C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Making any kind of disruption and (side talks) in the class will affect you negatively.</w:t>
            </w:r>
          </w:p>
        </w:tc>
      </w:tr>
      <w:tr w:rsidR="006B262C" w:rsidRPr="002E7E04" w14:paraId="3564458B" w14:textId="77777777" w:rsidTr="00B43118">
        <w:tc>
          <w:tcPr>
            <w:tcW w:w="2003" w:type="dxa"/>
            <w:vAlign w:val="center"/>
          </w:tcPr>
          <w:p w14:paraId="31C3B2C0" w14:textId="77777777" w:rsidR="00341037" w:rsidRPr="002E7E04" w:rsidRDefault="00341037" w:rsidP="00A301EF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2E7E04">
              <w:rPr>
                <w:rFonts w:asciiTheme="majorBidi" w:hAnsiTheme="majorBidi" w:cstheme="majorBidi"/>
                <w:sz w:val="24"/>
                <w:szCs w:val="24"/>
              </w:rPr>
              <w:t>Homework's and project</w:t>
            </w:r>
          </w:p>
        </w:tc>
        <w:tc>
          <w:tcPr>
            <w:tcW w:w="7050" w:type="dxa"/>
            <w:vAlign w:val="center"/>
            <w:hideMark/>
          </w:tcPr>
          <w:p w14:paraId="3BAD3E80" w14:textId="50AAD121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Homework's are as mentioned in the previous table.</w:t>
            </w:r>
          </w:p>
          <w:p w14:paraId="00438AAC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Students organize themselves in teams of (2-3) students each. Each team will give at least one presentation regarding a selected case, delivering a fully working application.</w:t>
            </w:r>
          </w:p>
          <w:p w14:paraId="3A2B979D" w14:textId="77777777" w:rsidR="00341037" w:rsidRPr="002E7E04" w:rsidRDefault="00341037" w:rsidP="00A301EF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More details about phases and topics of the projects will be given later on.</w:t>
            </w:r>
          </w:p>
        </w:tc>
      </w:tr>
    </w:tbl>
    <w:p w14:paraId="6C2A8EB0" w14:textId="73372DD7" w:rsidR="00005728" w:rsidRPr="002E7E04" w:rsidRDefault="00005728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7DF5BA42" w14:textId="56F77B7F" w:rsidR="00B43118" w:rsidRPr="002E7E04" w:rsidRDefault="00B43118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2263"/>
        <w:gridCol w:w="6790"/>
      </w:tblGrid>
      <w:tr w:rsidR="00B43118" w:rsidRPr="002E7E04" w14:paraId="79AE4E4D" w14:textId="77777777" w:rsidTr="00E548FC">
        <w:trPr>
          <w:trHeight w:val="455"/>
          <w:tblHeader/>
        </w:trPr>
        <w:tc>
          <w:tcPr>
            <w:tcW w:w="2263" w:type="dxa"/>
            <w:shd w:val="clear" w:color="auto" w:fill="D9E2F3" w:themeFill="accent5" w:themeFillTint="33"/>
            <w:vAlign w:val="center"/>
          </w:tcPr>
          <w:p w14:paraId="2B86BBDE" w14:textId="77777777" w:rsidR="00B43118" w:rsidRPr="002E7E04" w:rsidRDefault="00B43118" w:rsidP="00456FA9">
            <w:pPr>
              <w:autoSpaceDE w:val="0"/>
              <w:autoSpaceDN w:val="0"/>
              <w:bidi w:val="0"/>
              <w:jc w:val="center"/>
              <w:rPr>
                <w:rFonts w:asciiTheme="majorBidi" w:hAnsiTheme="majorBidi" w:cstheme="majorBidi"/>
                <w:lang w:eastAsia="en-US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>Measuring Tools</w:t>
            </w:r>
          </w:p>
        </w:tc>
        <w:tc>
          <w:tcPr>
            <w:tcW w:w="6790" w:type="dxa"/>
            <w:shd w:val="clear" w:color="auto" w:fill="D9E2F3" w:themeFill="accent5" w:themeFillTint="33"/>
            <w:vAlign w:val="center"/>
          </w:tcPr>
          <w:p w14:paraId="6AE1F62F" w14:textId="77777777" w:rsidR="00B43118" w:rsidRPr="002E7E04" w:rsidRDefault="00B43118" w:rsidP="00456FA9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/>
              </w:rPr>
              <w:t xml:space="preserve">Details (Includes the tools for measuring the performance (Time of submitting the assignment </w:t>
            </w:r>
            <w:r w:rsidRPr="002E7E04">
              <w:rPr>
                <w:rFonts w:asciiTheme="majorBidi" w:hAnsiTheme="majorBidi" w:cstheme="majorBidi"/>
                <w:lang w:eastAsia="en-US" w:bidi="ar-JO"/>
              </w:rPr>
              <w:t xml:space="preserve">or taking the exam), the educational outcomes related to </w:t>
            </w:r>
            <w:r w:rsidRPr="002E7E04">
              <w:rPr>
                <w:rFonts w:asciiTheme="majorBidi" w:hAnsiTheme="majorBidi" w:cstheme="majorBidi"/>
                <w:lang w:eastAsia="en-US"/>
              </w:rPr>
              <w:t>the tools for measuring the performance).</w:t>
            </w:r>
          </w:p>
        </w:tc>
      </w:tr>
      <w:tr w:rsidR="00B43118" w:rsidRPr="002E7E04" w14:paraId="5D5242C0" w14:textId="77777777" w:rsidTr="00E548FC">
        <w:tc>
          <w:tcPr>
            <w:tcW w:w="2263" w:type="dxa"/>
            <w:vAlign w:val="center"/>
          </w:tcPr>
          <w:p w14:paraId="2EFEC919" w14:textId="3F6B2F87" w:rsidR="00B43118" w:rsidRPr="002E7E04" w:rsidRDefault="002E7E04" w:rsidP="00E548FC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3D form</w:t>
            </w:r>
          </w:p>
        </w:tc>
        <w:tc>
          <w:tcPr>
            <w:tcW w:w="6790" w:type="dxa"/>
            <w:vAlign w:val="center"/>
          </w:tcPr>
          <w:p w14:paraId="7F7597EC" w14:textId="2BCEDF2A" w:rsidR="00B43118" w:rsidRPr="002E7E04" w:rsidRDefault="002E7E04" w:rsidP="00B43118">
            <w:pPr>
              <w:pStyle w:val="ListParagraph"/>
              <w:numPr>
                <w:ilvl w:val="0"/>
                <w:numId w:val="28"/>
              </w:numPr>
              <w:tabs>
                <w:tab w:val="left" w:pos="297"/>
              </w:tabs>
              <w:bidi w:val="0"/>
              <w:ind w:left="297" w:hanging="284"/>
              <w:contextualSpacing w:val="0"/>
              <w:rPr>
                <w:rFonts w:asciiTheme="majorBidi" w:hAnsiTheme="majorBidi" w:cstheme="majorBidi"/>
                <w:lang w:eastAsia="en-US" w:bidi="ar-JO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As symbolic monument which expresses a clear theme and translates some ideas, thoughts and feelings.</w:t>
            </w:r>
          </w:p>
        </w:tc>
      </w:tr>
      <w:tr w:rsidR="00B43118" w:rsidRPr="002E7E04" w14:paraId="1FADB6A2" w14:textId="77777777" w:rsidTr="00E548FC">
        <w:tc>
          <w:tcPr>
            <w:tcW w:w="2263" w:type="dxa"/>
            <w:vAlign w:val="center"/>
          </w:tcPr>
          <w:p w14:paraId="37D7B011" w14:textId="57A84497" w:rsidR="00B43118" w:rsidRPr="002E7E04" w:rsidRDefault="002E7E04" w:rsidP="002E7E04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 xml:space="preserve">1 </w:t>
            </w:r>
            <w:r>
              <w:rPr>
                <w:rFonts w:asciiTheme="majorBidi" w:hAnsiTheme="majorBidi" w:cstheme="majorBidi"/>
                <w:sz w:val="28"/>
                <w:szCs w:val="28"/>
                <w:lang w:bidi="ar-SY"/>
              </w:rPr>
              <w:t>single</w:t>
            </w: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 xml:space="preserve"> space:</w:t>
            </w:r>
          </w:p>
        </w:tc>
        <w:tc>
          <w:tcPr>
            <w:tcW w:w="6790" w:type="dxa"/>
            <w:vAlign w:val="center"/>
          </w:tcPr>
          <w:p w14:paraId="688A60BA" w14:textId="7FF77B9E" w:rsidR="00B43118" w:rsidRPr="002E7E04" w:rsidRDefault="002E7E04" w:rsidP="002E7E04">
            <w:pPr>
              <w:pStyle w:val="ListParagraph"/>
              <w:numPr>
                <w:ilvl w:val="0"/>
                <w:numId w:val="28"/>
              </w:numPr>
              <w:bidi w:val="0"/>
              <w:ind w:left="176" w:hanging="176"/>
              <w:rPr>
                <w:rFonts w:asciiTheme="majorBidi" w:hAnsiTheme="majorBidi" w:cstheme="majorBidi"/>
                <w:sz w:val="28"/>
                <w:szCs w:val="28"/>
                <w:lang w:bidi="ar-SY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A single space reflects mass and volume, dealing with human scale and function.</w:t>
            </w:r>
          </w:p>
        </w:tc>
      </w:tr>
      <w:tr w:rsidR="00B43118" w:rsidRPr="002E7E04" w14:paraId="783871BA" w14:textId="77777777" w:rsidTr="00E548FC">
        <w:tc>
          <w:tcPr>
            <w:tcW w:w="2263" w:type="dxa"/>
            <w:vAlign w:val="center"/>
          </w:tcPr>
          <w:p w14:paraId="66443061" w14:textId="3BAAC568" w:rsidR="00B43118" w:rsidRPr="002E7E04" w:rsidRDefault="002E7E04" w:rsidP="00E548FC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lang w:eastAsia="en-US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SY"/>
              </w:rPr>
              <w:lastRenderedPageBreak/>
              <w:t>Multiple spaces</w:t>
            </w:r>
          </w:p>
        </w:tc>
        <w:tc>
          <w:tcPr>
            <w:tcW w:w="6790" w:type="dxa"/>
            <w:vAlign w:val="center"/>
          </w:tcPr>
          <w:p w14:paraId="6100D6AC" w14:textId="27CA8501" w:rsidR="00EE5292" w:rsidRPr="002E7E04" w:rsidRDefault="002E7E04" w:rsidP="002E7E04">
            <w:pPr>
              <w:pStyle w:val="ListParagraph"/>
              <w:numPr>
                <w:ilvl w:val="0"/>
                <w:numId w:val="28"/>
              </w:numPr>
              <w:bidi w:val="0"/>
              <w:ind w:left="176" w:hanging="142"/>
              <w:jc w:val="both"/>
              <w:rPr>
                <w:rFonts w:asciiTheme="majorBidi" w:hAnsiTheme="majorBidi" w:cstheme="majorBidi"/>
                <w:sz w:val="28"/>
                <w:szCs w:val="28"/>
                <w:lang w:bidi="ar-SY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Here</w:t>
            </w:r>
            <w:r>
              <w:rPr>
                <w:rFonts w:asciiTheme="majorBidi" w:hAnsiTheme="majorBidi" w:cstheme="majorBidi"/>
                <w:sz w:val="28"/>
                <w:szCs w:val="28"/>
                <w:lang w:bidi="ar-SY"/>
              </w:rPr>
              <w:t xml:space="preserve"> </w:t>
            </w:r>
            <w:r w:rsidRPr="009F1652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students need to go through researches arriving to discover needs of special function that lead them to design special human space including multiple areas.</w:t>
            </w:r>
          </w:p>
        </w:tc>
      </w:tr>
      <w:tr w:rsidR="002E7E04" w:rsidRPr="002E7E04" w14:paraId="6AA8C587" w14:textId="77777777" w:rsidTr="00E548FC">
        <w:tc>
          <w:tcPr>
            <w:tcW w:w="2263" w:type="dxa"/>
            <w:vAlign w:val="center"/>
          </w:tcPr>
          <w:p w14:paraId="2043C016" w14:textId="321D0856" w:rsidR="002E7E04" w:rsidRDefault="002E7E04" w:rsidP="00E548FC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sz w:val="28"/>
                <w:szCs w:val="28"/>
                <w:lang w:bidi="ar-SY"/>
              </w:rPr>
            </w:pPr>
            <w:r w:rsidRPr="009F1652">
              <w:rPr>
                <w:rFonts w:asciiTheme="majorBidi" w:hAnsiTheme="majorBidi" w:cstheme="majorBidi"/>
                <w:sz w:val="28"/>
                <w:szCs w:val="28"/>
              </w:rPr>
              <w:t>Lectures and slide demonstrations:</w:t>
            </w:r>
          </w:p>
        </w:tc>
        <w:tc>
          <w:tcPr>
            <w:tcW w:w="6790" w:type="dxa"/>
            <w:vAlign w:val="center"/>
          </w:tcPr>
          <w:p w14:paraId="622CC5AF" w14:textId="4FDC9016" w:rsidR="002E7E04" w:rsidRPr="00CF141A" w:rsidRDefault="00CF141A" w:rsidP="00CF141A">
            <w:pPr>
              <w:pStyle w:val="ListParagraph"/>
              <w:numPr>
                <w:ilvl w:val="0"/>
                <w:numId w:val="28"/>
              </w:numPr>
              <w:bidi w:val="0"/>
              <w:spacing w:line="360" w:lineRule="auto"/>
              <w:ind w:left="176" w:hanging="142"/>
              <w:jc w:val="both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 w:rsidRPr="002E7E04">
              <w:rPr>
                <w:rFonts w:asciiTheme="majorBidi" w:hAnsiTheme="majorBidi" w:cstheme="majorBidi"/>
                <w:sz w:val="28"/>
                <w:szCs w:val="28"/>
              </w:rPr>
              <w:t>To</w:t>
            </w:r>
            <w:r w:rsidR="002E7E04" w:rsidRPr="002E7E04">
              <w:rPr>
                <w:rFonts w:asciiTheme="majorBidi" w:hAnsiTheme="majorBidi" w:cstheme="majorBidi"/>
                <w:sz w:val="28"/>
                <w:szCs w:val="28"/>
              </w:rPr>
              <w:t xml:space="preserve"> explain and clarify basic design issues. </w:t>
            </w:r>
          </w:p>
        </w:tc>
      </w:tr>
      <w:tr w:rsidR="00CF141A" w:rsidRPr="002E7E04" w14:paraId="6E90C8E9" w14:textId="77777777" w:rsidTr="00E548FC">
        <w:tc>
          <w:tcPr>
            <w:tcW w:w="2263" w:type="dxa"/>
            <w:vAlign w:val="center"/>
          </w:tcPr>
          <w:p w14:paraId="722C6767" w14:textId="7CFAF33D" w:rsidR="00CF141A" w:rsidRPr="009F1652" w:rsidRDefault="00CF141A" w:rsidP="00E548FC">
            <w:pPr>
              <w:autoSpaceDE w:val="0"/>
              <w:autoSpaceDN w:val="0"/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bookmarkStart w:id="0" w:name="_GoBack"/>
            <w:r>
              <w:rPr>
                <w:rFonts w:asciiTheme="majorBidi" w:hAnsiTheme="majorBidi" w:cstheme="majorBidi"/>
                <w:sz w:val="28"/>
                <w:szCs w:val="28"/>
              </w:rPr>
              <w:t>Practical Studio</w:t>
            </w:r>
          </w:p>
        </w:tc>
        <w:tc>
          <w:tcPr>
            <w:tcW w:w="6790" w:type="dxa"/>
            <w:vAlign w:val="center"/>
          </w:tcPr>
          <w:p w14:paraId="2C87BE00" w14:textId="4F05698F" w:rsidR="00CF141A" w:rsidRPr="00CF141A" w:rsidRDefault="00CF141A" w:rsidP="00CF141A">
            <w:pPr>
              <w:pStyle w:val="ListParagraph"/>
              <w:numPr>
                <w:ilvl w:val="0"/>
                <w:numId w:val="28"/>
              </w:numPr>
              <w:bidi w:val="0"/>
              <w:spacing w:line="360" w:lineRule="auto"/>
              <w:ind w:left="176" w:hanging="142"/>
              <w:jc w:val="both"/>
              <w:rPr>
                <w:rFonts w:asciiTheme="majorBidi" w:hAnsiTheme="majorBidi" w:cstheme="majorBidi"/>
                <w:sz w:val="28"/>
                <w:szCs w:val="28"/>
                <w:lang w:bidi="ar-KW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</w:t>
            </w:r>
            <w:r w:rsidRPr="009F1652">
              <w:rPr>
                <w:rFonts w:asciiTheme="majorBidi" w:hAnsiTheme="majorBidi" w:cstheme="majorBidi"/>
                <w:sz w:val="28"/>
                <w:szCs w:val="28"/>
              </w:rPr>
              <w:t>eries of exercises and projects used to illustrate the design basics and develop student skills</w:t>
            </w:r>
          </w:p>
        </w:tc>
      </w:tr>
      <w:bookmarkEnd w:id="0"/>
    </w:tbl>
    <w:p w14:paraId="6F49AB59" w14:textId="77777777" w:rsidR="00B43118" w:rsidRPr="002E7E04" w:rsidRDefault="00B43118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p w14:paraId="617F32D0" w14:textId="17A6FE94" w:rsidR="00341037" w:rsidRPr="002E7E04" w:rsidRDefault="00341037" w:rsidP="00A301EF">
      <w:pPr>
        <w:pStyle w:val="Husam1"/>
        <w:keepNext w:val="0"/>
        <w:widowControl w:val="0"/>
        <w:shd w:val="clear" w:color="auto" w:fill="D9E2F3" w:themeFill="accent5" w:themeFillTint="33"/>
        <w:spacing w:after="0" w:line="276" w:lineRule="auto"/>
        <w:rPr>
          <w:b w:val="0"/>
          <w:bCs w:val="0"/>
          <w:sz w:val="24"/>
          <w:szCs w:val="24"/>
        </w:rPr>
      </w:pPr>
      <w:r w:rsidRPr="002E7E04">
        <w:rPr>
          <w:b w:val="0"/>
          <w:bCs w:val="0"/>
          <w:sz w:val="24"/>
          <w:szCs w:val="24"/>
        </w:rPr>
        <w:t xml:space="preserve">Course Evaluation Time and </w:t>
      </w:r>
      <w:r w:rsidR="006B530D" w:rsidRPr="002E7E04">
        <w:rPr>
          <w:b w:val="0"/>
          <w:bCs w:val="0"/>
          <w:sz w:val="24"/>
          <w:szCs w:val="24"/>
        </w:rPr>
        <w:t>Grade</w:t>
      </w:r>
    </w:p>
    <w:p w14:paraId="50CBF68B" w14:textId="4C259DB4" w:rsidR="001A31EE" w:rsidRPr="002E7E04" w:rsidRDefault="001A31EE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tbl>
      <w:tblPr>
        <w:tblStyle w:val="TableGrid1"/>
        <w:bidiVisual/>
        <w:tblW w:w="5000" w:type="pct"/>
        <w:tblInd w:w="-31" w:type="dxa"/>
        <w:shd w:val="clear" w:color="auto" w:fill="FFFFFF" w:themeFill="background1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800"/>
        <w:gridCol w:w="992"/>
        <w:gridCol w:w="1134"/>
        <w:gridCol w:w="2127"/>
      </w:tblGrid>
      <w:tr w:rsidR="0075326D" w:rsidRPr="002E7E04" w14:paraId="5F43DCBA" w14:textId="77777777" w:rsidTr="0075326D">
        <w:trPr>
          <w:trHeight w:val="1254"/>
          <w:tblHeader/>
        </w:trPr>
        <w:tc>
          <w:tcPr>
            <w:tcW w:w="4800" w:type="dxa"/>
            <w:tcBorders>
              <w:left w:val="single" w:sz="4" w:space="0" w:color="auto"/>
            </w:tcBorders>
            <w:shd w:val="clear" w:color="auto" w:fill="D9E2F3" w:themeFill="accent5" w:themeFillTint="33"/>
            <w:vAlign w:val="center"/>
          </w:tcPr>
          <w:p w14:paraId="4929176D" w14:textId="3DA9AC68" w:rsidR="0075326D" w:rsidRPr="002E7E04" w:rsidRDefault="0075326D" w:rsidP="00A301EF">
            <w:pPr>
              <w:pStyle w:val="Husam1"/>
              <w:keepNext w:val="0"/>
              <w:widowControl w:val="0"/>
              <w:shd w:val="clear" w:color="auto" w:fill="D9E2F3" w:themeFill="accent5" w:themeFillTint="33"/>
              <w:spacing w:line="276" w:lineRule="auto"/>
              <w:rPr>
                <w:b w:val="0"/>
                <w:bCs w:val="0"/>
                <w:sz w:val="24"/>
                <w:szCs w:val="24"/>
              </w:rPr>
            </w:pPr>
            <w:r w:rsidRPr="002E7E04">
              <w:rPr>
                <w:b w:val="0"/>
                <w:bCs w:val="0"/>
                <w:sz w:val="24"/>
                <w:szCs w:val="24"/>
              </w:rPr>
              <w:t>Course Learning Outcomes (CLO)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E2F3" w:themeFill="accent5" w:themeFillTint="33"/>
            <w:vAlign w:val="center"/>
          </w:tcPr>
          <w:p w14:paraId="3545DED8" w14:textId="1D38F779" w:rsidR="0075326D" w:rsidRPr="002E7E04" w:rsidRDefault="0075326D" w:rsidP="00A301EF">
            <w:pPr>
              <w:rPr>
                <w:rFonts w:asciiTheme="majorBidi" w:hAnsiTheme="majorBidi" w:cstheme="majorBidi"/>
                <w:rtl/>
                <w:lang w:eastAsia="en-US" w:bidi="ar-JO"/>
              </w:rPr>
            </w:pPr>
            <w:bookmarkStart w:id="1" w:name="_Hlk508174050"/>
            <w:r w:rsidRPr="002E7E04">
              <w:rPr>
                <w:rFonts w:asciiTheme="majorBidi" w:hAnsiTheme="majorBidi" w:cstheme="majorBidi"/>
                <w:lang w:eastAsia="en-US" w:bidi="ar-JO"/>
              </w:rPr>
              <w:t>Grade</w:t>
            </w:r>
          </w:p>
        </w:tc>
        <w:tc>
          <w:tcPr>
            <w:tcW w:w="1134" w:type="dxa"/>
            <w:shd w:val="clear" w:color="auto" w:fill="D9E2F3" w:themeFill="accent5" w:themeFillTint="33"/>
            <w:vAlign w:val="center"/>
          </w:tcPr>
          <w:p w14:paraId="04B19547" w14:textId="5B21A864" w:rsidR="0075326D" w:rsidRPr="002E7E04" w:rsidRDefault="0075326D" w:rsidP="00A301EF">
            <w:pPr>
              <w:bidi/>
              <w:rPr>
                <w:rFonts w:asciiTheme="majorBidi" w:hAnsiTheme="majorBidi" w:cstheme="majorBidi"/>
                <w:rtl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Expected Due Date</w:t>
            </w:r>
          </w:p>
        </w:tc>
        <w:tc>
          <w:tcPr>
            <w:tcW w:w="2127" w:type="dxa"/>
            <w:shd w:val="clear" w:color="auto" w:fill="D9E2F3" w:themeFill="accent5" w:themeFillTint="33"/>
            <w:vAlign w:val="center"/>
          </w:tcPr>
          <w:p w14:paraId="2BB87A98" w14:textId="77777777" w:rsidR="0075326D" w:rsidRPr="002E7E04" w:rsidRDefault="0075326D" w:rsidP="00A301EF">
            <w:pPr>
              <w:bidi/>
              <w:rPr>
                <w:rFonts w:asciiTheme="majorBidi" w:hAnsiTheme="majorBidi" w:cstheme="majorBidi"/>
                <w:lang w:eastAsia="en-US" w:bidi="ar-JO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Assessment Tools</w:t>
            </w:r>
          </w:p>
        </w:tc>
      </w:tr>
      <w:tr w:rsidR="00C617B4" w:rsidRPr="002E7E04" w14:paraId="1F0BDD72" w14:textId="77777777" w:rsidTr="0075326D">
        <w:tc>
          <w:tcPr>
            <w:tcW w:w="4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86660" w14:textId="72065391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</w:rPr>
              <w:t>Learning how to translate</w:t>
            </w:r>
            <w:r w:rsidRPr="002E7E04">
              <w:rPr>
                <w:rFonts w:asciiTheme="majorBidi" w:hAnsiTheme="majorBidi" w:cstheme="majorBidi"/>
                <w:lang w:bidi="ar-SY"/>
              </w:rPr>
              <w:t>; themes, ideas, thoughts and feelings into abstract third form using previously learned designs principals and elements, such as scale, proportion, balance, harmony, unity and variety, expressing space.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7AB4F40" w14:textId="119D0A7C" w:rsidR="00C617B4" w:rsidRPr="002E7E04" w:rsidRDefault="0018323F" w:rsidP="00636291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>
              <w:rPr>
                <w:rFonts w:asciiTheme="majorBidi" w:eastAsia="Batang" w:hAnsiTheme="majorBidi" w:cstheme="majorBidi"/>
                <w:lang w:eastAsia="ar-SA"/>
              </w:rPr>
              <w:t>4</w:t>
            </w:r>
            <w:r w:rsidR="00636291">
              <w:rPr>
                <w:rFonts w:asciiTheme="majorBidi" w:eastAsia="Batang" w:hAnsiTheme="majorBidi" w:cstheme="majorBidi"/>
                <w:lang w:eastAsia="ar-SA"/>
              </w:rPr>
              <w:t>0</w:t>
            </w:r>
            <w:r w:rsidR="00C617B4" w:rsidRPr="002E7E04">
              <w:rPr>
                <w:rFonts w:asciiTheme="majorBidi" w:eastAsia="Batang" w:hAnsiTheme="majorBidi" w:cstheme="majorBidi"/>
                <w:lang w:eastAsia="ar-SA"/>
              </w:rPr>
              <w:t>%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1EB1BD9" w14:textId="7FC540ED" w:rsidR="00C617B4" w:rsidRPr="002E7E04" w:rsidRDefault="00C617B4" w:rsidP="00C617B4">
            <w:pPr>
              <w:suppressAutoHyphens/>
              <w:bidi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  <w:lang w:eastAsia="en-US" w:bidi="ar-JO"/>
              </w:rPr>
              <w:t>5</w:t>
            </w:r>
            <w:r w:rsidRPr="002E7E04">
              <w:rPr>
                <w:rFonts w:asciiTheme="majorBidi" w:hAnsiTheme="majorBidi" w:cstheme="majorBidi"/>
                <w:vertAlign w:val="superscript"/>
                <w:lang w:eastAsia="en-US" w:bidi="ar-JO"/>
              </w:rPr>
              <w:t>th</w:t>
            </w:r>
            <w:r w:rsidRPr="002E7E04">
              <w:rPr>
                <w:rFonts w:asciiTheme="majorBidi" w:hAnsiTheme="majorBidi" w:cstheme="majorBidi"/>
                <w:lang w:eastAsia="en-US" w:bidi="ar-JO"/>
              </w:rPr>
              <w:t xml:space="preserve"> week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398268E" w14:textId="408CCC7A" w:rsidR="00C617B4" w:rsidRPr="002E7E04" w:rsidRDefault="00C617B4" w:rsidP="00C617B4">
            <w:pPr>
              <w:suppressAutoHyphens/>
              <w:bidi/>
              <w:jc w:val="center"/>
              <w:rPr>
                <w:rFonts w:asciiTheme="majorBidi" w:eastAsia="Batang" w:hAnsiTheme="majorBidi" w:cstheme="majorBidi"/>
                <w:rtl/>
                <w:lang w:eastAsia="ar-SA"/>
              </w:rPr>
            </w:pPr>
            <w:r w:rsidRPr="002E7E04">
              <w:rPr>
                <w:rFonts w:asciiTheme="majorBidi" w:hAnsiTheme="majorBidi" w:cstheme="majorBidi"/>
              </w:rPr>
              <w:t>Assignments</w:t>
            </w:r>
          </w:p>
        </w:tc>
      </w:tr>
      <w:tr w:rsidR="00C617B4" w:rsidRPr="002E7E04" w14:paraId="7C559D37" w14:textId="77777777" w:rsidTr="0075326D">
        <w:tc>
          <w:tcPr>
            <w:tcW w:w="4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30A936" w14:textId="20D87182" w:rsidR="00C617B4" w:rsidRPr="002E7E04" w:rsidRDefault="00C617B4" w:rsidP="00C617B4">
            <w:pPr>
              <w:ind w:left="9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2E7E04">
              <w:rPr>
                <w:rFonts w:asciiTheme="majorBidi" w:hAnsiTheme="majorBidi" w:cstheme="majorBidi"/>
                <w:color w:val="000000" w:themeColor="text1"/>
              </w:rPr>
              <w:t>Understanding of form, spatial space, principles of vacuum regulation, human scale, color, lighting, abstract models.</w:t>
            </w:r>
          </w:p>
          <w:p w14:paraId="22F88C88" w14:textId="7D8A4CF7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BCB92AB" w14:textId="10973263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eastAsia="Batang" w:hAnsiTheme="majorBidi" w:cstheme="majorBidi"/>
                <w:lang w:eastAsia="ar-SA"/>
              </w:rPr>
              <w:t>25%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A9DA7E5" w14:textId="0D48710C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</w:rPr>
              <w:t xml:space="preserve"> </w:t>
            </w:r>
            <w:r w:rsidRPr="002E7E04">
              <w:rPr>
                <w:rFonts w:asciiTheme="majorBidi" w:hAnsiTheme="majorBidi" w:cstheme="majorBidi"/>
                <w:lang w:eastAsia="en-US" w:bidi="ar-JO"/>
              </w:rPr>
              <w:t>14</w:t>
            </w:r>
            <w:r w:rsidRPr="002E7E04">
              <w:rPr>
                <w:rFonts w:asciiTheme="majorBidi" w:hAnsiTheme="majorBidi" w:cstheme="majorBidi"/>
                <w:vertAlign w:val="superscript"/>
                <w:lang w:eastAsia="en-US" w:bidi="ar-JO"/>
              </w:rPr>
              <w:t>th</w:t>
            </w:r>
            <w:r w:rsidRPr="002E7E04">
              <w:rPr>
                <w:rFonts w:asciiTheme="majorBidi" w:hAnsiTheme="majorBidi" w:cstheme="majorBidi"/>
              </w:rPr>
              <w:t xml:space="preserve"> week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4D3EC698" w14:textId="092FDF58" w:rsidR="00C617B4" w:rsidRPr="002E7E04" w:rsidRDefault="00C617B4" w:rsidP="00C617B4">
            <w:pPr>
              <w:suppressAutoHyphens/>
              <w:bidi/>
              <w:jc w:val="center"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</w:rPr>
              <w:t>Mid project</w:t>
            </w:r>
          </w:p>
        </w:tc>
      </w:tr>
      <w:tr w:rsidR="00C617B4" w:rsidRPr="002E7E04" w14:paraId="1C344F61" w14:textId="77777777" w:rsidTr="0075326D">
        <w:tc>
          <w:tcPr>
            <w:tcW w:w="4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398DED" w14:textId="556E4FA8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  <w:lang w:bidi="ar-SY"/>
              </w:rPr>
              <w:t>Achieving an ability to explain the spatial relationship amongst different masses and spaces.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E49E5D9" w14:textId="7DECB50A" w:rsidR="00C617B4" w:rsidRPr="002E7E04" w:rsidRDefault="00C617B4" w:rsidP="00C617B4">
            <w:pPr>
              <w:suppressAutoHyphens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eastAsia="Batang" w:hAnsiTheme="majorBidi" w:cstheme="majorBidi"/>
                <w:lang w:eastAsia="ar-SA"/>
              </w:rPr>
              <w:t>35%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DE4894D" w14:textId="2CAB3AD6" w:rsidR="00C617B4" w:rsidRPr="002E7E04" w:rsidRDefault="00C617B4" w:rsidP="00C617B4">
            <w:pPr>
              <w:suppressAutoHyphens/>
              <w:bidi/>
              <w:jc w:val="right"/>
              <w:rPr>
                <w:rFonts w:asciiTheme="majorBidi" w:eastAsia="Batang" w:hAnsiTheme="majorBidi" w:cstheme="majorBidi"/>
                <w:lang w:eastAsia="ar-SA" w:bidi="ar-KW"/>
              </w:rPr>
            </w:pPr>
            <w:r w:rsidRPr="002E7E04">
              <w:rPr>
                <w:rFonts w:asciiTheme="majorBidi" w:hAnsiTheme="majorBidi" w:cstheme="majorBidi"/>
              </w:rPr>
              <w:t>15</w:t>
            </w:r>
            <w:r w:rsidRPr="002E7E04">
              <w:rPr>
                <w:rFonts w:asciiTheme="majorBidi" w:hAnsiTheme="majorBidi" w:cstheme="majorBidi"/>
                <w:vertAlign w:val="superscript"/>
              </w:rPr>
              <w:t>th</w:t>
            </w:r>
            <w:r w:rsidRPr="002E7E04">
              <w:rPr>
                <w:rFonts w:asciiTheme="majorBidi" w:hAnsiTheme="majorBidi" w:cstheme="majorBidi"/>
              </w:rPr>
              <w:t xml:space="preserve"> wee</w:t>
            </w:r>
            <w:r w:rsidRPr="002E7E04">
              <w:rPr>
                <w:rFonts w:asciiTheme="majorBidi" w:hAnsiTheme="majorBidi" w:cstheme="majorBidi"/>
                <w:lang w:bidi="ar-KW"/>
              </w:rPr>
              <w:t>k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374357B" w14:textId="3973575C" w:rsidR="00C617B4" w:rsidRPr="002E7E04" w:rsidRDefault="00C617B4" w:rsidP="00C617B4">
            <w:pPr>
              <w:suppressAutoHyphens/>
              <w:bidi/>
              <w:jc w:val="center"/>
              <w:rPr>
                <w:rFonts w:asciiTheme="majorBidi" w:eastAsia="Batang" w:hAnsiTheme="majorBidi" w:cstheme="majorBidi"/>
                <w:lang w:eastAsia="ar-SA"/>
              </w:rPr>
            </w:pPr>
            <w:r w:rsidRPr="002E7E04">
              <w:rPr>
                <w:rFonts w:asciiTheme="majorBidi" w:hAnsiTheme="majorBidi" w:cstheme="majorBidi"/>
              </w:rPr>
              <w:t>Final project</w:t>
            </w:r>
          </w:p>
        </w:tc>
      </w:tr>
      <w:bookmarkEnd w:id="1"/>
    </w:tbl>
    <w:p w14:paraId="3C1CE6D4" w14:textId="0F6F350B" w:rsidR="001A31EE" w:rsidRPr="002E7E04" w:rsidRDefault="001A31EE" w:rsidP="00A301EF">
      <w:pPr>
        <w:pStyle w:val="Husam1"/>
        <w:keepNext w:val="0"/>
        <w:widowControl w:val="0"/>
        <w:rPr>
          <w:b w:val="0"/>
          <w:bCs w:val="0"/>
          <w:sz w:val="24"/>
          <w:szCs w:val="24"/>
        </w:rPr>
      </w:pPr>
    </w:p>
    <w:p w14:paraId="67D39CAA" w14:textId="77777777" w:rsidR="00341037" w:rsidRPr="002E7E04" w:rsidRDefault="00341037" w:rsidP="00A301EF">
      <w:pPr>
        <w:pStyle w:val="Husam1"/>
        <w:keepNext w:val="0"/>
        <w:rPr>
          <w:b w:val="0"/>
          <w:bCs w:val="0"/>
          <w:sz w:val="24"/>
          <w:szCs w:val="24"/>
        </w:rPr>
      </w:pPr>
    </w:p>
    <w:sectPr w:rsidR="00341037" w:rsidRPr="002E7E04" w:rsidSect="00005728">
      <w:headerReference w:type="default" r:id="rId12"/>
      <w:footerReference w:type="default" r:id="rId13"/>
      <w:pgSz w:w="11907" w:h="16840" w:code="9"/>
      <w:pgMar w:top="1918" w:right="1134" w:bottom="1134" w:left="1710" w:header="720" w:footer="6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9AE932" w14:textId="77777777" w:rsidR="00605142" w:rsidRDefault="00605142" w:rsidP="00F362BA">
      <w:r>
        <w:separator/>
      </w:r>
    </w:p>
  </w:endnote>
  <w:endnote w:type="continuationSeparator" w:id="0">
    <w:p w14:paraId="073746DD" w14:textId="77777777" w:rsidR="00605142" w:rsidRDefault="00605142" w:rsidP="00F36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altName w:val="Trebuchet MS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Khalid Art bol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33"/>
      <w:gridCol w:w="6417"/>
      <w:gridCol w:w="943"/>
    </w:tblGrid>
    <w:tr w:rsidR="00533D98" w14:paraId="6027741D" w14:textId="77777777" w:rsidTr="00AE0E7A">
      <w:tc>
        <w:tcPr>
          <w:tcW w:w="1233" w:type="dxa"/>
        </w:tcPr>
        <w:p w14:paraId="37474416" w14:textId="77777777" w:rsidR="00533D98" w:rsidRDefault="00533D98" w:rsidP="00533D98">
          <w:pPr>
            <w:pStyle w:val="Footer"/>
          </w:pPr>
          <w:r>
            <w:object w:dxaOrig="8071" w:dyaOrig="6134" w14:anchorId="1B7A20C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0.4pt;height:39pt" o:ole="">
                <v:imagedata r:id="rId1" o:title=""/>
              </v:shape>
              <o:OLEObject Type="Embed" ProgID="PBrush" ShapeID="_x0000_i1025" DrawAspect="Content" ObjectID="_1676183023" r:id="rId2"/>
            </w:object>
          </w:r>
        </w:p>
      </w:tc>
      <w:tc>
        <w:tcPr>
          <w:tcW w:w="6417" w:type="dxa"/>
          <w:vAlign w:val="center"/>
        </w:tcPr>
        <w:p w14:paraId="440BCDC5" w14:textId="55954F50" w:rsidR="00533D98" w:rsidRPr="00936C6E" w:rsidRDefault="00533D98" w:rsidP="004B7430">
          <w:pPr>
            <w:rPr>
              <w:rFonts w:ascii="Agency FB" w:eastAsia="Times New Roman" w:hAnsi="Agency FB"/>
              <w:sz w:val="20"/>
              <w:szCs w:val="20"/>
            </w:rPr>
          </w:pPr>
          <w:r>
            <w:rPr>
              <w:rFonts w:ascii="Agency FB" w:eastAsia="Times New Roman" w:hAnsi="Agency FB"/>
              <w:sz w:val="20"/>
              <w:szCs w:val="20"/>
            </w:rPr>
            <w:t>F</w:t>
          </w:r>
          <w:r w:rsidR="009B5679">
            <w:rPr>
              <w:rFonts w:ascii="Agency FB" w:eastAsia="Times New Roman" w:hAnsi="Agency FB"/>
              <w:sz w:val="20"/>
              <w:szCs w:val="20"/>
            </w:rPr>
            <w:t>4</w:t>
          </w:r>
          <w:r w:rsidR="00D50F9A">
            <w:rPr>
              <w:rFonts w:ascii="Agency FB" w:eastAsia="Times New Roman" w:hAnsi="Agency FB"/>
              <w:sz w:val="20"/>
              <w:szCs w:val="20"/>
            </w:rPr>
            <w:t>21</w:t>
          </w:r>
          <w:r w:rsidR="009B5679">
            <w:rPr>
              <w:rFonts w:ascii="Agency FB" w:eastAsia="Times New Roman" w:hAnsi="Agency FB"/>
              <w:sz w:val="20"/>
              <w:szCs w:val="20"/>
            </w:rPr>
            <w:t>-1</w:t>
          </w:r>
          <w:r>
            <w:rPr>
              <w:rFonts w:ascii="Agency FB" w:eastAsia="Times New Roman" w:hAnsi="Agency FB"/>
              <w:sz w:val="20"/>
              <w:szCs w:val="20"/>
            </w:rPr>
            <w:t>,</w:t>
          </w:r>
          <w:r w:rsidRPr="00936C6E">
            <w:rPr>
              <w:rFonts w:ascii="Agency FB" w:eastAsia="Times New Roman" w:hAnsi="Agency FB"/>
              <w:sz w:val="20"/>
              <w:szCs w:val="20"/>
            </w:rPr>
            <w:t xml:space="preserve"> Rev. </w:t>
          </w:r>
          <w:r w:rsidR="004B7430">
            <w:rPr>
              <w:rFonts w:ascii="Agency FB" w:eastAsia="Times New Roman" w:hAnsi="Agency FB"/>
              <w:sz w:val="20"/>
              <w:szCs w:val="20"/>
            </w:rPr>
            <w:t>b</w:t>
          </w:r>
        </w:p>
        <w:p w14:paraId="06162946" w14:textId="7BCE7F3F" w:rsidR="009F4AF0" w:rsidRDefault="009F4AF0" w:rsidP="00AA7754">
          <w:pPr>
            <w:pStyle w:val="Footer"/>
            <w:ind w:left="342" w:hanging="342"/>
          </w:pPr>
          <w:r w:rsidRPr="00C769C7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>Ref.:</w:t>
          </w:r>
          <w:r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ab/>
          </w:r>
          <w:r w:rsidR="00AA7754" w:rsidRPr="00AA7754">
            <w:rPr>
              <w:rFonts w:ascii="Agency FB" w:eastAsia="Times New Roman" w:hAnsi="Agency FB" w:cs="Khalid Art bold"/>
              <w:sz w:val="20"/>
              <w:szCs w:val="20"/>
              <w:lang w:eastAsia="en-US" w:bidi="ar-JO"/>
            </w:rPr>
            <w:t xml:space="preserve">Deans' Council Session (10/2019-2020), Decision No.: </w:t>
          </w:r>
          <w:r w:rsidR="00AA7754">
            <w:rPr>
              <w:rFonts w:ascii="Agency FB" w:eastAsia="Times New Roman" w:hAnsi="Agency FB" w:cs="Khalid Art bold"/>
              <w:sz w:val="20"/>
              <w:szCs w:val="20"/>
              <w:lang w:eastAsia="en-US" w:bidi="ar-JO"/>
            </w:rPr>
            <w:t>08</w:t>
          </w:r>
          <w:r w:rsidR="00AA7754" w:rsidRPr="00AA7754">
            <w:rPr>
              <w:rFonts w:ascii="Agency FB" w:eastAsia="Times New Roman" w:hAnsi="Agency FB" w:cs="Khalid Art bold"/>
              <w:sz w:val="20"/>
              <w:szCs w:val="20"/>
              <w:lang w:eastAsia="en-US" w:bidi="ar-JO"/>
            </w:rPr>
            <w:t>, Date: 29/12/2019</w:t>
          </w:r>
        </w:p>
        <w:p w14:paraId="13E1C6E0" w14:textId="15BDBD36" w:rsidR="00533D98" w:rsidRDefault="009F4AF0" w:rsidP="00A5533F">
          <w:pPr>
            <w:pStyle w:val="Footer"/>
            <w:ind w:left="342" w:hanging="342"/>
          </w:pPr>
          <w:r>
            <w:tab/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Quality Assurance Council Session 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>(</w:t>
          </w:r>
          <w:r w:rsidR="00A5533F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>20/2019-2020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), 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Decision No.: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</w:t>
          </w:r>
          <w:r w:rsidR="00A5533F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>01</w:t>
          </w:r>
          <w:r w:rsidR="004B7430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, Date:</w:t>
          </w:r>
          <w:r w:rsidR="002B2CA4" w:rsidRPr="00AF666D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</w:t>
          </w:r>
          <w:r w:rsidR="00A5533F"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>15/12/2019</w:t>
          </w:r>
        </w:p>
      </w:tc>
      <w:tc>
        <w:tcPr>
          <w:tcW w:w="936" w:type="dxa"/>
          <w:vAlign w:val="center"/>
        </w:tcPr>
        <w:p w14:paraId="57973DB7" w14:textId="0A3D76B5" w:rsidR="00533D98" w:rsidRDefault="00AA7754" w:rsidP="00533D98">
          <w:pPr>
            <w:pStyle w:val="Footer"/>
            <w:bidi/>
            <w:jc w:val="center"/>
            <w:rPr>
              <w:lang w:bidi="ar-JO"/>
            </w:rPr>
          </w:pPr>
          <w:r w:rsidRPr="00AA7754">
            <w:rPr>
              <w:rFonts w:ascii="Calibri" w:eastAsia="Calibri" w:hAnsi="Calibri" w:cs="Arial"/>
              <w:noProof/>
              <w:sz w:val="22"/>
              <w:szCs w:val="22"/>
              <w:lang w:eastAsia="en-US"/>
            </w:rPr>
            <w:drawing>
              <wp:inline distT="0" distB="0" distL="0" distR="0" wp14:anchorId="72FFB7D2" wp14:editId="573BEAB9">
                <wp:extent cx="461735" cy="489484"/>
                <wp:effectExtent l="0" t="0" r="0" b="6350"/>
                <wp:docPr id="24" name="Picture 24" descr="qa2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qa2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0806" cy="5097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96E15A3" w14:textId="7029C252" w:rsidR="00D272D3" w:rsidRPr="00533D98" w:rsidRDefault="00533D98" w:rsidP="00533D98">
    <w:pPr>
      <w:bidi w:val="0"/>
      <w:ind w:left="-90" w:right="-172"/>
      <w:jc w:val="center"/>
      <w:rPr>
        <w:rFonts w:eastAsia="Times New Roman"/>
        <w:sz w:val="16"/>
        <w:szCs w:val="16"/>
        <w:lang w:bidi="ar-JO"/>
      </w:rPr>
    </w:pPr>
    <w:r w:rsidRPr="00F20BB8">
      <w:rPr>
        <w:rFonts w:ascii="Agency FB" w:eastAsia="Times New Roman" w:hAnsi="Agency FB"/>
        <w:sz w:val="20"/>
        <w:szCs w:val="20"/>
      </w:rPr>
      <w:fldChar w:fldCharType="begin"/>
    </w:r>
    <w:r w:rsidRPr="00F20BB8">
      <w:rPr>
        <w:rFonts w:ascii="Agency FB" w:eastAsia="Times New Roman" w:hAnsi="Agency FB"/>
        <w:sz w:val="20"/>
        <w:szCs w:val="20"/>
      </w:rPr>
      <w:instrText xml:space="preserve"> PAGE </w:instrText>
    </w:r>
    <w:r w:rsidRPr="00F20BB8">
      <w:rPr>
        <w:rFonts w:ascii="Agency FB" w:eastAsia="Times New Roman" w:hAnsi="Agency FB"/>
        <w:sz w:val="20"/>
        <w:szCs w:val="20"/>
      </w:rPr>
      <w:fldChar w:fldCharType="separate"/>
    </w:r>
    <w:r w:rsidR="00636291">
      <w:rPr>
        <w:rFonts w:ascii="Agency FB" w:eastAsia="Times New Roman" w:hAnsi="Agency FB"/>
        <w:noProof/>
        <w:sz w:val="20"/>
        <w:szCs w:val="20"/>
      </w:rPr>
      <w:t>6</w:t>
    </w:r>
    <w:r w:rsidRPr="00F20BB8">
      <w:rPr>
        <w:rFonts w:ascii="Agency FB" w:eastAsia="Times New Roman" w:hAnsi="Agency FB"/>
        <w:sz w:val="20"/>
        <w:szCs w:val="20"/>
      </w:rPr>
      <w:fldChar w:fldCharType="end"/>
    </w:r>
    <w:r w:rsidRPr="00F20BB8">
      <w:rPr>
        <w:rFonts w:ascii="Agency FB" w:eastAsia="Times New Roman" w:hAnsi="Agency FB"/>
        <w:b/>
        <w:bCs/>
        <w:sz w:val="20"/>
        <w:szCs w:val="20"/>
      </w:rPr>
      <w:t>-</w:t>
    </w:r>
    <w:r w:rsidRPr="00F20BB8">
      <w:rPr>
        <w:rFonts w:ascii="Agency FB" w:eastAsia="Times New Roman" w:hAnsi="Agency FB"/>
        <w:sz w:val="20"/>
        <w:szCs w:val="20"/>
      </w:rPr>
      <w:fldChar w:fldCharType="begin"/>
    </w:r>
    <w:r w:rsidRPr="00F20BB8">
      <w:rPr>
        <w:rFonts w:ascii="Agency FB" w:eastAsia="Times New Roman" w:hAnsi="Agency FB"/>
        <w:sz w:val="20"/>
        <w:szCs w:val="20"/>
      </w:rPr>
      <w:instrText xml:space="preserve"> NUMPAGES </w:instrText>
    </w:r>
    <w:r w:rsidRPr="00F20BB8">
      <w:rPr>
        <w:rFonts w:ascii="Agency FB" w:eastAsia="Times New Roman" w:hAnsi="Agency FB"/>
        <w:sz w:val="20"/>
        <w:szCs w:val="20"/>
      </w:rPr>
      <w:fldChar w:fldCharType="separate"/>
    </w:r>
    <w:r w:rsidR="00636291">
      <w:rPr>
        <w:rFonts w:ascii="Agency FB" w:eastAsia="Times New Roman" w:hAnsi="Agency FB"/>
        <w:noProof/>
        <w:sz w:val="20"/>
        <w:szCs w:val="20"/>
      </w:rPr>
      <w:t>6</w:t>
    </w:r>
    <w:r w:rsidRPr="00F20BB8">
      <w:rPr>
        <w:rFonts w:ascii="Agency FB" w:eastAsia="Times New Roman" w:hAnsi="Agency F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24E02B" w14:textId="77777777" w:rsidR="00605142" w:rsidRDefault="00605142" w:rsidP="00F362BA">
      <w:r>
        <w:separator/>
      </w:r>
    </w:p>
  </w:footnote>
  <w:footnote w:type="continuationSeparator" w:id="0">
    <w:p w14:paraId="3BDA18A5" w14:textId="77777777" w:rsidR="00605142" w:rsidRDefault="00605142" w:rsidP="00F362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090" w:type="dxa"/>
      <w:tblBorders>
        <w:top w:val="none" w:sz="0" w:space="0" w:color="auto"/>
        <w:left w:val="none" w:sz="0" w:space="0" w:color="auto"/>
        <w:bottom w:val="thickThinSmallGap" w:sz="24" w:space="0" w:color="2E74B5" w:themeColor="accent1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90"/>
    </w:tblGrid>
    <w:tr w:rsidR="00533D98" w14:paraId="1838CA61" w14:textId="77777777" w:rsidTr="0023570D">
      <w:tc>
        <w:tcPr>
          <w:tcW w:w="9090" w:type="dxa"/>
        </w:tcPr>
        <w:p w14:paraId="27984917" w14:textId="77777777" w:rsidR="00533D98" w:rsidRDefault="00533D98" w:rsidP="00533D98">
          <w:pPr>
            <w:pStyle w:val="Header"/>
          </w:pPr>
          <w:r w:rsidRPr="0072326C">
            <w:rPr>
              <w:rFonts w:ascii="Calibri" w:eastAsia="Calibri" w:hAnsi="Calibri" w:cs="Arial"/>
              <w:noProof/>
              <w:lang w:eastAsia="en-US"/>
            </w:rPr>
            <w:drawing>
              <wp:inline distT="0" distB="0" distL="0" distR="0" wp14:anchorId="55B8A89B" wp14:editId="7CCE6AE3">
                <wp:extent cx="5471795" cy="647700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71795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BC3A9C" w14:textId="235CC28E" w:rsidR="00965FFD" w:rsidRPr="00005728" w:rsidRDefault="00005728" w:rsidP="00533D98">
    <w:pPr>
      <w:pStyle w:val="Header"/>
      <w:rPr>
        <w:sz w:val="4"/>
        <w:szCs w:val="4"/>
        <w:rtl/>
      </w:rPr>
    </w:pPr>
    <w:r>
      <w:rPr>
        <w:noProof/>
        <w:sz w:val="4"/>
        <w:szCs w:val="4"/>
        <w:rtl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A086E5" wp14:editId="5E86BABB">
              <wp:simplePos x="0" y="0"/>
              <wp:positionH relativeFrom="column">
                <wp:posOffset>-685800</wp:posOffset>
              </wp:positionH>
              <wp:positionV relativeFrom="paragraph">
                <wp:posOffset>-695325</wp:posOffset>
              </wp:positionV>
              <wp:extent cx="723900" cy="4000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3900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900BFE5" w14:textId="0EFB1532" w:rsidR="00005728" w:rsidRPr="00005728" w:rsidRDefault="00005728">
                          <w:pPr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A086E5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31" type="#_x0000_t202" style="position:absolute;left:0;text-align:left;margin-left:-54pt;margin-top:-54.75pt;width:57pt;height:3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" fillcolor="white [3201]" stroked="f" strokeweight=".5pt">
              <v:textbox>
                <w:txbxContent>
                  <w:p w14:paraId="0900BFE5" w14:textId="0EFB1532" w:rsidR="00005728" w:rsidRPr="00005728" w:rsidRDefault="00005728">
                    <w:pPr>
                      <w:rPr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7674A"/>
    <w:multiLevelType w:val="hybridMultilevel"/>
    <w:tmpl w:val="DB76D946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EFE6E95A">
      <w:start w:val="1"/>
      <w:numFmt w:val="lowerLetter"/>
      <w:lvlText w:val="(%2)"/>
      <w:lvlJc w:val="left"/>
      <w:pPr>
        <w:ind w:left="200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F2355C8"/>
    <w:multiLevelType w:val="hybridMultilevel"/>
    <w:tmpl w:val="4DA2C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6573"/>
    <w:multiLevelType w:val="hybridMultilevel"/>
    <w:tmpl w:val="64849272"/>
    <w:lvl w:ilvl="0" w:tplc="492A1F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014B3"/>
    <w:multiLevelType w:val="hybridMultilevel"/>
    <w:tmpl w:val="A9466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2F46"/>
    <w:multiLevelType w:val="hybridMultilevel"/>
    <w:tmpl w:val="751C2546"/>
    <w:lvl w:ilvl="0" w:tplc="375C4D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03AF2"/>
    <w:multiLevelType w:val="hybridMultilevel"/>
    <w:tmpl w:val="173A639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653EA"/>
    <w:multiLevelType w:val="hybridMultilevel"/>
    <w:tmpl w:val="1DD6048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1F8610BE"/>
    <w:multiLevelType w:val="hybridMultilevel"/>
    <w:tmpl w:val="920C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805FCD"/>
    <w:multiLevelType w:val="hybridMultilevel"/>
    <w:tmpl w:val="27684F3A"/>
    <w:lvl w:ilvl="0" w:tplc="375C4D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F607EC"/>
    <w:multiLevelType w:val="hybridMultilevel"/>
    <w:tmpl w:val="42DEC0A0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0409000F">
      <w:start w:val="1"/>
      <w:numFmt w:val="decimal"/>
      <w:lvlText w:val="%2."/>
      <w:lvlJc w:val="left"/>
      <w:pPr>
        <w:ind w:left="200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2B53EBE"/>
    <w:multiLevelType w:val="multilevel"/>
    <w:tmpl w:val="8618C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8551B4"/>
    <w:multiLevelType w:val="hybridMultilevel"/>
    <w:tmpl w:val="9802223E"/>
    <w:lvl w:ilvl="0" w:tplc="064611EE">
      <w:start w:val="1"/>
      <w:numFmt w:val="bullet"/>
      <w:pStyle w:val="Heading3"/>
      <w:lvlText w:val=""/>
      <w:lvlJc w:val="left"/>
      <w:pPr>
        <w:ind w:left="72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7370D4"/>
    <w:multiLevelType w:val="hybridMultilevel"/>
    <w:tmpl w:val="A3AA3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B2ACE"/>
    <w:multiLevelType w:val="hybridMultilevel"/>
    <w:tmpl w:val="23F2422A"/>
    <w:lvl w:ilvl="0" w:tplc="C90C7532">
      <w:start w:val="1"/>
      <w:numFmt w:val="decimal"/>
      <w:lvlText w:val="%1."/>
      <w:lvlJc w:val="left"/>
      <w:pPr>
        <w:ind w:left="12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32622535"/>
    <w:multiLevelType w:val="hybridMultilevel"/>
    <w:tmpl w:val="3CBA0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C5341"/>
    <w:multiLevelType w:val="hybridMultilevel"/>
    <w:tmpl w:val="653AD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F4A2E"/>
    <w:multiLevelType w:val="hybridMultilevel"/>
    <w:tmpl w:val="2F7C2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85530"/>
    <w:multiLevelType w:val="hybridMultilevel"/>
    <w:tmpl w:val="B8868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2C694F"/>
    <w:multiLevelType w:val="hybridMultilevel"/>
    <w:tmpl w:val="705CF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3A6E39"/>
    <w:multiLevelType w:val="hybridMultilevel"/>
    <w:tmpl w:val="9E50D1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80BF1"/>
    <w:multiLevelType w:val="hybridMultilevel"/>
    <w:tmpl w:val="F72A88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941651"/>
    <w:multiLevelType w:val="hybridMultilevel"/>
    <w:tmpl w:val="99028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C615A1"/>
    <w:multiLevelType w:val="hybridMultilevel"/>
    <w:tmpl w:val="090C6A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A012742"/>
    <w:multiLevelType w:val="hybridMultilevel"/>
    <w:tmpl w:val="73CCE4A8"/>
    <w:lvl w:ilvl="0" w:tplc="375C4D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F0585"/>
    <w:multiLevelType w:val="hybridMultilevel"/>
    <w:tmpl w:val="1526B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9C771F"/>
    <w:multiLevelType w:val="hybridMultilevel"/>
    <w:tmpl w:val="723CD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C23E6F"/>
    <w:multiLevelType w:val="hybridMultilevel"/>
    <w:tmpl w:val="DF787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C2C2F"/>
    <w:multiLevelType w:val="multilevel"/>
    <w:tmpl w:val="749AC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15013D"/>
    <w:multiLevelType w:val="hybridMultilevel"/>
    <w:tmpl w:val="E4D8F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622EFA"/>
    <w:multiLevelType w:val="hybridMultilevel"/>
    <w:tmpl w:val="E612FB7C"/>
    <w:lvl w:ilvl="0" w:tplc="E28A4BFE">
      <w:start w:val="1"/>
      <w:numFmt w:val="bullet"/>
      <w:lvlText w:val="-"/>
      <w:lvlJc w:val="left"/>
      <w:pPr>
        <w:ind w:left="720" w:hanging="360"/>
      </w:pPr>
      <w:rPr>
        <w:rFonts w:ascii="Sakkal Majalla" w:eastAsia="SimSu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C3259"/>
    <w:multiLevelType w:val="hybridMultilevel"/>
    <w:tmpl w:val="77C2CDB0"/>
    <w:lvl w:ilvl="0" w:tplc="584E11E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3"/>
  </w:num>
  <w:num w:numId="4">
    <w:abstractNumId w:val="24"/>
  </w:num>
  <w:num w:numId="5">
    <w:abstractNumId w:val="31"/>
  </w:num>
  <w:num w:numId="6">
    <w:abstractNumId w:val="18"/>
  </w:num>
  <w:num w:numId="7">
    <w:abstractNumId w:val="19"/>
  </w:num>
  <w:num w:numId="8">
    <w:abstractNumId w:val="21"/>
  </w:num>
  <w:num w:numId="9">
    <w:abstractNumId w:val="4"/>
  </w:num>
  <w:num w:numId="10">
    <w:abstractNumId w:val="8"/>
  </w:num>
  <w:num w:numId="11">
    <w:abstractNumId w:val="23"/>
  </w:num>
  <w:num w:numId="12">
    <w:abstractNumId w:val="1"/>
  </w:num>
  <w:num w:numId="13">
    <w:abstractNumId w:val="12"/>
  </w:num>
  <w:num w:numId="14">
    <w:abstractNumId w:val="28"/>
  </w:num>
  <w:num w:numId="15">
    <w:abstractNumId w:val="32"/>
  </w:num>
  <w:num w:numId="16">
    <w:abstractNumId w:val="11"/>
  </w:num>
  <w:num w:numId="17">
    <w:abstractNumId w:val="26"/>
  </w:num>
  <w:num w:numId="18">
    <w:abstractNumId w:val="17"/>
  </w:num>
  <w:num w:numId="19">
    <w:abstractNumId w:val="27"/>
  </w:num>
  <w:num w:numId="20">
    <w:abstractNumId w:val="0"/>
  </w:num>
  <w:num w:numId="21">
    <w:abstractNumId w:val="16"/>
  </w:num>
  <w:num w:numId="22">
    <w:abstractNumId w:val="11"/>
  </w:num>
  <w:num w:numId="23">
    <w:abstractNumId w:val="25"/>
  </w:num>
  <w:num w:numId="24">
    <w:abstractNumId w:val="5"/>
  </w:num>
  <w:num w:numId="25">
    <w:abstractNumId w:val="22"/>
  </w:num>
  <w:num w:numId="26">
    <w:abstractNumId w:val="26"/>
  </w:num>
  <w:num w:numId="27">
    <w:abstractNumId w:val="26"/>
  </w:num>
  <w:num w:numId="28">
    <w:abstractNumId w:val="20"/>
  </w:num>
  <w:num w:numId="29">
    <w:abstractNumId w:val="9"/>
  </w:num>
  <w:num w:numId="30">
    <w:abstractNumId w:val="15"/>
  </w:num>
  <w:num w:numId="31">
    <w:abstractNumId w:val="26"/>
  </w:num>
  <w:num w:numId="32">
    <w:abstractNumId w:val="26"/>
  </w:num>
  <w:num w:numId="33">
    <w:abstractNumId w:val="26"/>
  </w:num>
  <w:num w:numId="34">
    <w:abstractNumId w:val="26"/>
  </w:num>
  <w:num w:numId="35">
    <w:abstractNumId w:val="26"/>
  </w:num>
  <w:num w:numId="36">
    <w:abstractNumId w:val="2"/>
  </w:num>
  <w:num w:numId="37">
    <w:abstractNumId w:val="30"/>
  </w:num>
  <w:num w:numId="38">
    <w:abstractNumId w:val="10"/>
  </w:num>
  <w:num w:numId="39">
    <w:abstractNumId w:val="29"/>
  </w:num>
  <w:num w:numId="40">
    <w:abstractNumId w:val="13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Q0NDMyMzK3NLdQ0lEKTi0uzszPAykwrQUAD90tiSwAAAA="/>
  </w:docVars>
  <w:rsids>
    <w:rsidRoot w:val="00C363A7"/>
    <w:rsid w:val="00005728"/>
    <w:rsid w:val="0000761D"/>
    <w:rsid w:val="00010369"/>
    <w:rsid w:val="0003735C"/>
    <w:rsid w:val="00051DD4"/>
    <w:rsid w:val="00057AD0"/>
    <w:rsid w:val="000615AB"/>
    <w:rsid w:val="00063C07"/>
    <w:rsid w:val="00064370"/>
    <w:rsid w:val="00064F8B"/>
    <w:rsid w:val="000662BB"/>
    <w:rsid w:val="00073A21"/>
    <w:rsid w:val="000B2F79"/>
    <w:rsid w:val="000B3ADB"/>
    <w:rsid w:val="000B50B8"/>
    <w:rsid w:val="000D279E"/>
    <w:rsid w:val="000E2DA8"/>
    <w:rsid w:val="000E5676"/>
    <w:rsid w:val="000E6130"/>
    <w:rsid w:val="00101BD3"/>
    <w:rsid w:val="00125BEB"/>
    <w:rsid w:val="00135BB6"/>
    <w:rsid w:val="001455F3"/>
    <w:rsid w:val="00147DB1"/>
    <w:rsid w:val="0015701B"/>
    <w:rsid w:val="00157F08"/>
    <w:rsid w:val="00163384"/>
    <w:rsid w:val="001671AD"/>
    <w:rsid w:val="0018323F"/>
    <w:rsid w:val="001A31EE"/>
    <w:rsid w:val="001B1BB0"/>
    <w:rsid w:val="001B24F1"/>
    <w:rsid w:val="001B409B"/>
    <w:rsid w:val="001B72A4"/>
    <w:rsid w:val="001C071E"/>
    <w:rsid w:val="001C402C"/>
    <w:rsid w:val="001F354D"/>
    <w:rsid w:val="001F6248"/>
    <w:rsid w:val="002018BC"/>
    <w:rsid w:val="00202273"/>
    <w:rsid w:val="002069B8"/>
    <w:rsid w:val="002074FF"/>
    <w:rsid w:val="002148BA"/>
    <w:rsid w:val="00230944"/>
    <w:rsid w:val="00233CBF"/>
    <w:rsid w:val="00233D88"/>
    <w:rsid w:val="0023570D"/>
    <w:rsid w:val="00237612"/>
    <w:rsid w:val="0025583E"/>
    <w:rsid w:val="0026519C"/>
    <w:rsid w:val="002660AF"/>
    <w:rsid w:val="00271868"/>
    <w:rsid w:val="00272539"/>
    <w:rsid w:val="00275FDD"/>
    <w:rsid w:val="002963B3"/>
    <w:rsid w:val="00296796"/>
    <w:rsid w:val="002A5D49"/>
    <w:rsid w:val="002A7A00"/>
    <w:rsid w:val="002B2CA4"/>
    <w:rsid w:val="002B510E"/>
    <w:rsid w:val="002C60E1"/>
    <w:rsid w:val="002D132A"/>
    <w:rsid w:val="002D2576"/>
    <w:rsid w:val="002D5660"/>
    <w:rsid w:val="002E7E04"/>
    <w:rsid w:val="002F6E0A"/>
    <w:rsid w:val="00312A03"/>
    <w:rsid w:val="00314ECA"/>
    <w:rsid w:val="00333721"/>
    <w:rsid w:val="0034081A"/>
    <w:rsid w:val="00341037"/>
    <w:rsid w:val="0034369A"/>
    <w:rsid w:val="00351815"/>
    <w:rsid w:val="00371EE8"/>
    <w:rsid w:val="00376158"/>
    <w:rsid w:val="00381803"/>
    <w:rsid w:val="003872B6"/>
    <w:rsid w:val="003920D1"/>
    <w:rsid w:val="00395D54"/>
    <w:rsid w:val="003A6F8B"/>
    <w:rsid w:val="003B0D03"/>
    <w:rsid w:val="003B4AF6"/>
    <w:rsid w:val="003E16DE"/>
    <w:rsid w:val="00407747"/>
    <w:rsid w:val="00410354"/>
    <w:rsid w:val="00410ACE"/>
    <w:rsid w:val="004151D9"/>
    <w:rsid w:val="00420475"/>
    <w:rsid w:val="004329CA"/>
    <w:rsid w:val="004341EA"/>
    <w:rsid w:val="004370E4"/>
    <w:rsid w:val="004475CE"/>
    <w:rsid w:val="0045691F"/>
    <w:rsid w:val="0046677F"/>
    <w:rsid w:val="0047370C"/>
    <w:rsid w:val="00476DDA"/>
    <w:rsid w:val="004901A0"/>
    <w:rsid w:val="004965F2"/>
    <w:rsid w:val="004A1D15"/>
    <w:rsid w:val="004A59A1"/>
    <w:rsid w:val="004A5AC4"/>
    <w:rsid w:val="004A77EC"/>
    <w:rsid w:val="004A7C07"/>
    <w:rsid w:val="004B7430"/>
    <w:rsid w:val="004D2038"/>
    <w:rsid w:val="004D2D33"/>
    <w:rsid w:val="004F4439"/>
    <w:rsid w:val="00503DF1"/>
    <w:rsid w:val="00507916"/>
    <w:rsid w:val="00526636"/>
    <w:rsid w:val="0053048D"/>
    <w:rsid w:val="00533D98"/>
    <w:rsid w:val="005611E5"/>
    <w:rsid w:val="00567524"/>
    <w:rsid w:val="0056760F"/>
    <w:rsid w:val="005831FB"/>
    <w:rsid w:val="005A737C"/>
    <w:rsid w:val="005B5FC9"/>
    <w:rsid w:val="005B63F1"/>
    <w:rsid w:val="005B65E8"/>
    <w:rsid w:val="005C4791"/>
    <w:rsid w:val="005C4B94"/>
    <w:rsid w:val="005E1497"/>
    <w:rsid w:val="005E22FA"/>
    <w:rsid w:val="005E7E8A"/>
    <w:rsid w:val="00604911"/>
    <w:rsid w:val="00605142"/>
    <w:rsid w:val="00606212"/>
    <w:rsid w:val="00607CDE"/>
    <w:rsid w:val="00631B4F"/>
    <w:rsid w:val="00636291"/>
    <w:rsid w:val="00663AC4"/>
    <w:rsid w:val="006838D8"/>
    <w:rsid w:val="0069079E"/>
    <w:rsid w:val="00694611"/>
    <w:rsid w:val="00695352"/>
    <w:rsid w:val="006A356E"/>
    <w:rsid w:val="006A5861"/>
    <w:rsid w:val="006B262C"/>
    <w:rsid w:val="006B530D"/>
    <w:rsid w:val="006C0E7B"/>
    <w:rsid w:val="006C1B47"/>
    <w:rsid w:val="006C5FCA"/>
    <w:rsid w:val="006C6A78"/>
    <w:rsid w:val="006D1617"/>
    <w:rsid w:val="006D2462"/>
    <w:rsid w:val="006E0BA1"/>
    <w:rsid w:val="006E6168"/>
    <w:rsid w:val="006F2E43"/>
    <w:rsid w:val="006F6407"/>
    <w:rsid w:val="00713CED"/>
    <w:rsid w:val="0071750E"/>
    <w:rsid w:val="0072140C"/>
    <w:rsid w:val="00723031"/>
    <w:rsid w:val="00736D8E"/>
    <w:rsid w:val="0074255E"/>
    <w:rsid w:val="00746E5C"/>
    <w:rsid w:val="0075326D"/>
    <w:rsid w:val="00761F8C"/>
    <w:rsid w:val="0076758B"/>
    <w:rsid w:val="00785177"/>
    <w:rsid w:val="00791D6C"/>
    <w:rsid w:val="00793834"/>
    <w:rsid w:val="007A3E98"/>
    <w:rsid w:val="007B781B"/>
    <w:rsid w:val="007B7A8A"/>
    <w:rsid w:val="007C0FC6"/>
    <w:rsid w:val="007D2EC3"/>
    <w:rsid w:val="007D61B4"/>
    <w:rsid w:val="007E04BE"/>
    <w:rsid w:val="007E2F19"/>
    <w:rsid w:val="007E467F"/>
    <w:rsid w:val="007E7193"/>
    <w:rsid w:val="007F098F"/>
    <w:rsid w:val="007F5E04"/>
    <w:rsid w:val="00814417"/>
    <w:rsid w:val="00833CF8"/>
    <w:rsid w:val="0083634D"/>
    <w:rsid w:val="00847D5B"/>
    <w:rsid w:val="008745EB"/>
    <w:rsid w:val="00881B6E"/>
    <w:rsid w:val="00882197"/>
    <w:rsid w:val="00884E7B"/>
    <w:rsid w:val="008A27E1"/>
    <w:rsid w:val="008A41B3"/>
    <w:rsid w:val="008B35E3"/>
    <w:rsid w:val="008C0494"/>
    <w:rsid w:val="008E662D"/>
    <w:rsid w:val="008F1408"/>
    <w:rsid w:val="00905E22"/>
    <w:rsid w:val="00905F75"/>
    <w:rsid w:val="00922B7C"/>
    <w:rsid w:val="00930C47"/>
    <w:rsid w:val="0094218E"/>
    <w:rsid w:val="009607F2"/>
    <w:rsid w:val="00965FFD"/>
    <w:rsid w:val="00966DAD"/>
    <w:rsid w:val="0098365D"/>
    <w:rsid w:val="00984A69"/>
    <w:rsid w:val="00990F56"/>
    <w:rsid w:val="00993258"/>
    <w:rsid w:val="00993A2B"/>
    <w:rsid w:val="009A7291"/>
    <w:rsid w:val="009B5679"/>
    <w:rsid w:val="009B63E6"/>
    <w:rsid w:val="009D3C38"/>
    <w:rsid w:val="009D5921"/>
    <w:rsid w:val="009F1162"/>
    <w:rsid w:val="009F4AF0"/>
    <w:rsid w:val="009F6E1D"/>
    <w:rsid w:val="00A07E0F"/>
    <w:rsid w:val="00A11311"/>
    <w:rsid w:val="00A2502C"/>
    <w:rsid w:val="00A301EF"/>
    <w:rsid w:val="00A4007B"/>
    <w:rsid w:val="00A46934"/>
    <w:rsid w:val="00A5533F"/>
    <w:rsid w:val="00A6372E"/>
    <w:rsid w:val="00A7517C"/>
    <w:rsid w:val="00A80491"/>
    <w:rsid w:val="00A90C1A"/>
    <w:rsid w:val="00A939A2"/>
    <w:rsid w:val="00A94B9D"/>
    <w:rsid w:val="00A96B3B"/>
    <w:rsid w:val="00AA461E"/>
    <w:rsid w:val="00AA5D15"/>
    <w:rsid w:val="00AA68E1"/>
    <w:rsid w:val="00AA7754"/>
    <w:rsid w:val="00AB2903"/>
    <w:rsid w:val="00AC4F68"/>
    <w:rsid w:val="00AC6068"/>
    <w:rsid w:val="00AC6BD0"/>
    <w:rsid w:val="00AC794C"/>
    <w:rsid w:val="00B12674"/>
    <w:rsid w:val="00B34A37"/>
    <w:rsid w:val="00B40019"/>
    <w:rsid w:val="00B40B4D"/>
    <w:rsid w:val="00B43118"/>
    <w:rsid w:val="00B448BD"/>
    <w:rsid w:val="00B47374"/>
    <w:rsid w:val="00B556E6"/>
    <w:rsid w:val="00B57019"/>
    <w:rsid w:val="00B63682"/>
    <w:rsid w:val="00B63F92"/>
    <w:rsid w:val="00B6694D"/>
    <w:rsid w:val="00B6731E"/>
    <w:rsid w:val="00B83D11"/>
    <w:rsid w:val="00B860C2"/>
    <w:rsid w:val="00BB0280"/>
    <w:rsid w:val="00BB34A3"/>
    <w:rsid w:val="00BC1504"/>
    <w:rsid w:val="00BD031F"/>
    <w:rsid w:val="00BD1603"/>
    <w:rsid w:val="00BE103B"/>
    <w:rsid w:val="00BE1F6C"/>
    <w:rsid w:val="00BF2A90"/>
    <w:rsid w:val="00BF7B30"/>
    <w:rsid w:val="00C077F3"/>
    <w:rsid w:val="00C147A2"/>
    <w:rsid w:val="00C15EB3"/>
    <w:rsid w:val="00C161D7"/>
    <w:rsid w:val="00C21FD1"/>
    <w:rsid w:val="00C23A8F"/>
    <w:rsid w:val="00C363A7"/>
    <w:rsid w:val="00C427D8"/>
    <w:rsid w:val="00C428C4"/>
    <w:rsid w:val="00C617B4"/>
    <w:rsid w:val="00C64126"/>
    <w:rsid w:val="00C86211"/>
    <w:rsid w:val="00C8696B"/>
    <w:rsid w:val="00C96EE3"/>
    <w:rsid w:val="00CA1937"/>
    <w:rsid w:val="00CA2123"/>
    <w:rsid w:val="00CA2B23"/>
    <w:rsid w:val="00CA4EEA"/>
    <w:rsid w:val="00CB703A"/>
    <w:rsid w:val="00CC17DA"/>
    <w:rsid w:val="00CC4FBA"/>
    <w:rsid w:val="00CC55FA"/>
    <w:rsid w:val="00CC7791"/>
    <w:rsid w:val="00CC7818"/>
    <w:rsid w:val="00CE38E6"/>
    <w:rsid w:val="00CF073A"/>
    <w:rsid w:val="00CF141A"/>
    <w:rsid w:val="00D05A44"/>
    <w:rsid w:val="00D05F36"/>
    <w:rsid w:val="00D1372A"/>
    <w:rsid w:val="00D17851"/>
    <w:rsid w:val="00D22405"/>
    <w:rsid w:val="00D272D3"/>
    <w:rsid w:val="00D32F53"/>
    <w:rsid w:val="00D419BC"/>
    <w:rsid w:val="00D50E72"/>
    <w:rsid w:val="00D50F9A"/>
    <w:rsid w:val="00D51C11"/>
    <w:rsid w:val="00D54678"/>
    <w:rsid w:val="00D55471"/>
    <w:rsid w:val="00D63C8D"/>
    <w:rsid w:val="00D927BC"/>
    <w:rsid w:val="00D93AF9"/>
    <w:rsid w:val="00DA17B1"/>
    <w:rsid w:val="00DA75C7"/>
    <w:rsid w:val="00DB449A"/>
    <w:rsid w:val="00DC19F0"/>
    <w:rsid w:val="00DE0D14"/>
    <w:rsid w:val="00E01175"/>
    <w:rsid w:val="00E1007E"/>
    <w:rsid w:val="00E1350E"/>
    <w:rsid w:val="00E24C2D"/>
    <w:rsid w:val="00E27B7A"/>
    <w:rsid w:val="00E307DB"/>
    <w:rsid w:val="00E35F82"/>
    <w:rsid w:val="00E36F47"/>
    <w:rsid w:val="00E52D85"/>
    <w:rsid w:val="00E548FC"/>
    <w:rsid w:val="00E56D49"/>
    <w:rsid w:val="00E6135C"/>
    <w:rsid w:val="00E61A05"/>
    <w:rsid w:val="00E66A43"/>
    <w:rsid w:val="00E834FA"/>
    <w:rsid w:val="00E83877"/>
    <w:rsid w:val="00E93FC5"/>
    <w:rsid w:val="00E95D8B"/>
    <w:rsid w:val="00EA72D7"/>
    <w:rsid w:val="00EA7341"/>
    <w:rsid w:val="00EA79FD"/>
    <w:rsid w:val="00EB6E78"/>
    <w:rsid w:val="00EC0455"/>
    <w:rsid w:val="00ED5F91"/>
    <w:rsid w:val="00EE5292"/>
    <w:rsid w:val="00F07202"/>
    <w:rsid w:val="00F079E7"/>
    <w:rsid w:val="00F137F4"/>
    <w:rsid w:val="00F26E52"/>
    <w:rsid w:val="00F344B6"/>
    <w:rsid w:val="00F362BA"/>
    <w:rsid w:val="00F65DEA"/>
    <w:rsid w:val="00F66AB5"/>
    <w:rsid w:val="00F74584"/>
    <w:rsid w:val="00F81E6D"/>
    <w:rsid w:val="00F8203A"/>
    <w:rsid w:val="00FA088D"/>
    <w:rsid w:val="00FA4304"/>
    <w:rsid w:val="00FA5BAE"/>
    <w:rsid w:val="00FB599E"/>
    <w:rsid w:val="00FC67DE"/>
    <w:rsid w:val="00FD760C"/>
    <w:rsid w:val="00FE40DE"/>
    <w:rsid w:val="00FE593D"/>
    <w:rsid w:val="00FE7BE3"/>
    <w:rsid w:val="00FF24B7"/>
    <w:rsid w:val="00FF278D"/>
    <w:rsid w:val="00FF3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37F6301"/>
  <w15:chartTrackingRefBased/>
  <w15:docId w15:val="{0061C5D5-6B5F-407A-8F29-2D1932E4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03B"/>
    <w:pPr>
      <w:jc w:val="left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2A4"/>
    <w:pPr>
      <w:keepNext/>
      <w:keepLines/>
      <w:numPr>
        <w:numId w:val="16"/>
      </w:numPr>
      <w:bidi w:val="0"/>
      <w:spacing w:before="240" w:after="60" w:line="300" w:lineRule="auto"/>
      <w:outlineLvl w:val="2"/>
    </w:pPr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872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62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2BA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362B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2BA"/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F079E7"/>
  </w:style>
  <w:style w:type="character" w:styleId="Hyperlink">
    <w:name w:val="Hyperlink"/>
    <w:basedOn w:val="DefaultParagraphFont"/>
    <w:uiPriority w:val="99"/>
    <w:unhideWhenUsed/>
    <w:rsid w:val="00F079E7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B72A4"/>
    <w:rPr>
      <w:rFonts w:asciiTheme="majorHAnsi" w:eastAsiaTheme="majorEastAsia" w:hAnsiTheme="majorHAnsi" w:cstheme="majorBidi"/>
      <w:b/>
      <w:bCs/>
    </w:rPr>
  </w:style>
  <w:style w:type="table" w:styleId="TableGrid">
    <w:name w:val="Table Grid"/>
    <w:basedOn w:val="TableNormal"/>
    <w:uiPriority w:val="59"/>
    <w:rsid w:val="001B72A4"/>
    <w:pPr>
      <w:bidi w:val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ListParagraph"/>
    <w:link w:val="BulletsChar"/>
    <w:qFormat/>
    <w:rsid w:val="001B72A4"/>
    <w:pPr>
      <w:numPr>
        <w:numId w:val="1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bidi w:val="0"/>
      <w:spacing w:before="60" w:after="60" w:line="264" w:lineRule="auto"/>
    </w:pPr>
    <w:rPr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72A4"/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BulletsChar">
    <w:name w:val="Bullets Char"/>
    <w:basedOn w:val="ListParagraphChar"/>
    <w:link w:val="Bullets"/>
    <w:rsid w:val="001B72A4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1B72A4"/>
    <w:pPr>
      <w:bidi w:val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B7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usam1">
    <w:name w:val="Husam_1"/>
    <w:basedOn w:val="Normal"/>
    <w:link w:val="Husam1Char"/>
    <w:qFormat/>
    <w:rsid w:val="009B63E6"/>
    <w:pPr>
      <w:keepNext/>
      <w:bidi w:val="0"/>
      <w:spacing w:after="60"/>
    </w:pPr>
    <w:rPr>
      <w:rFonts w:asciiTheme="majorBidi" w:hAnsiTheme="majorBidi" w:cstheme="majorBidi"/>
      <w:b/>
      <w:bCs/>
      <w:sz w:val="26"/>
      <w:szCs w:val="26"/>
    </w:rPr>
  </w:style>
  <w:style w:type="character" w:customStyle="1" w:styleId="Husam1Char">
    <w:name w:val="Husam_1 Char"/>
    <w:basedOn w:val="DefaultParagraphFont"/>
    <w:link w:val="Husam1"/>
    <w:rsid w:val="009B63E6"/>
    <w:rPr>
      <w:rFonts w:asciiTheme="majorBidi" w:eastAsia="SimSun" w:hAnsiTheme="majorBidi" w:cstheme="majorBidi"/>
      <w:b/>
      <w:bCs/>
      <w:sz w:val="26"/>
      <w:szCs w:val="26"/>
      <w:lang w:eastAsia="zh-CN"/>
    </w:rPr>
  </w:style>
  <w:style w:type="paragraph" w:styleId="BodyText">
    <w:name w:val="Body Text"/>
    <w:basedOn w:val="Normal"/>
    <w:link w:val="BodyTextChar"/>
    <w:rsid w:val="00341037"/>
    <w:pPr>
      <w:suppressAutoHyphens/>
      <w:autoSpaceDE w:val="0"/>
      <w:bidi w:val="0"/>
    </w:pPr>
    <w:rPr>
      <w:rFonts w:eastAsia="Times New Roman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rsid w:val="00341037"/>
    <w:rPr>
      <w:rFonts w:ascii="Times New Roman" w:eastAsia="Times New Roman" w:hAnsi="Times New Roman" w:cs="Times New Roman"/>
      <w:lang w:eastAsia="ar-SA"/>
    </w:rPr>
  </w:style>
  <w:style w:type="paragraph" w:customStyle="1" w:styleId="WW-PlainText">
    <w:name w:val="WW-Plain Text"/>
    <w:basedOn w:val="Normal"/>
    <w:rsid w:val="00341037"/>
    <w:pPr>
      <w:suppressAutoHyphens/>
      <w:bidi w:val="0"/>
    </w:pPr>
    <w:rPr>
      <w:rFonts w:ascii="Courier New" w:eastAsia="Batang" w:hAnsi="Courier New" w:cs="Courier New"/>
      <w:sz w:val="20"/>
      <w:szCs w:val="20"/>
      <w:lang w:eastAsia="ar-SA"/>
    </w:rPr>
  </w:style>
  <w:style w:type="paragraph" w:styleId="PlainText">
    <w:name w:val="Plain Text"/>
    <w:basedOn w:val="Normal"/>
    <w:link w:val="PlainTextChar"/>
    <w:rsid w:val="00341037"/>
    <w:pPr>
      <w:bidi w:val="0"/>
    </w:pPr>
    <w:rPr>
      <w:rFonts w:ascii="Courier New" w:eastAsia="Batang" w:hAnsi="Courier New" w:cs="Courier New"/>
      <w:sz w:val="20"/>
      <w:szCs w:val="20"/>
      <w:lang w:eastAsia="ko-KR"/>
    </w:rPr>
  </w:style>
  <w:style w:type="character" w:customStyle="1" w:styleId="PlainTextChar">
    <w:name w:val="Plain Text Char"/>
    <w:basedOn w:val="DefaultParagraphFont"/>
    <w:link w:val="PlainText"/>
    <w:rsid w:val="00341037"/>
    <w:rPr>
      <w:rFonts w:ascii="Courier New" w:eastAsia="Batang" w:hAnsi="Courier New" w:cs="Courier New"/>
      <w:sz w:val="20"/>
      <w:szCs w:val="20"/>
      <w:lang w:eastAsia="ko-KR"/>
    </w:rPr>
  </w:style>
  <w:style w:type="table" w:customStyle="1" w:styleId="TableGrid1">
    <w:name w:val="Table Grid1"/>
    <w:basedOn w:val="TableNormal"/>
    <w:next w:val="TableGrid"/>
    <w:uiPriority w:val="59"/>
    <w:rsid w:val="001A31EE"/>
    <w:pPr>
      <w:bidi w:val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4B7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4B7"/>
    <w:rPr>
      <w:rFonts w:ascii="Consolas" w:eastAsia="SimSun" w:hAnsi="Consolas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5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50E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a-size-base">
    <w:name w:val="a-size-base"/>
    <w:basedOn w:val="DefaultParagraphFont"/>
    <w:rsid w:val="002A7A0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A7A0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5691F"/>
    <w:pPr>
      <w:bidi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45691F"/>
    <w:rPr>
      <w:b/>
      <w:bCs/>
    </w:rPr>
  </w:style>
  <w:style w:type="character" w:styleId="Emphasis">
    <w:name w:val="Emphasis"/>
    <w:basedOn w:val="DefaultParagraphFont"/>
    <w:uiPriority w:val="20"/>
    <w:qFormat/>
    <w:rsid w:val="0045691F"/>
    <w:rPr>
      <w:i/>
      <w:iCs/>
    </w:rPr>
  </w:style>
  <w:style w:type="paragraph" w:customStyle="1" w:styleId="a-carousel-card">
    <w:name w:val="a-carousel-card"/>
    <w:basedOn w:val="Normal"/>
    <w:rsid w:val="004370E4"/>
    <w:pPr>
      <w:bidi w:val="0"/>
      <w:spacing w:before="100" w:beforeAutospacing="1" w:after="100" w:afterAutospacing="1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5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21953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56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88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4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babasem@aau.edu.jo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u.wiley.com/WileyCDA/Section/id-302479.html?query=Wucius+Wong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amazon.com/s/ref=dp_byline_sr_book_2?ie=UTF8&amp;field-author=Michael+Pause&amp;search-alias=books&amp;text=Michael+Pause&amp;sort=relevanceran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mazon.com/Roger-H.-Clark/e/B001HD3042/ref=dp_byline_cont_book_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98BD2D06B1345B7A723946A6905A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30764-9487-4320-83DB-F01DD5F6BEAD}"/>
      </w:docPartPr>
      <w:docPartBody>
        <w:p w:rsidR="00A514E7" w:rsidRDefault="00DD5B7C" w:rsidP="00DD5B7C">
          <w:pPr>
            <w:pStyle w:val="798BD2D06B1345B7A723946A6905A079"/>
          </w:pPr>
          <w:r w:rsidRPr="00AB65B0">
            <w:rPr>
              <w:rStyle w:val="PlaceholderText"/>
            </w:rPr>
            <w:t>Choose an item.</w:t>
          </w:r>
        </w:p>
      </w:docPartBody>
    </w:docPart>
    <w:docPart>
      <w:docPartPr>
        <w:name w:val="DF2EB1D9C65541B4B58D8C9EBE4D9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42996-D7CE-46C7-B292-E310C17B9C63}"/>
      </w:docPartPr>
      <w:docPartBody>
        <w:p w:rsidR="00A514E7" w:rsidRDefault="00DD5B7C" w:rsidP="00DD5B7C">
          <w:pPr>
            <w:pStyle w:val="DF2EB1D9C65541B4B58D8C9EBE4D95FE"/>
          </w:pPr>
          <w:r w:rsidRPr="00AB65B0">
            <w:rPr>
              <w:rStyle w:val="PlaceholderText"/>
            </w:rPr>
            <w:t>Choose an item.</w:t>
          </w:r>
        </w:p>
      </w:docPartBody>
    </w:docPart>
    <w:docPart>
      <w:docPartPr>
        <w:name w:val="8DAB875E5EBE46529DD332047D65B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5C7ED-BF6A-4438-BC89-56EC9A764BBF}"/>
      </w:docPartPr>
      <w:docPartBody>
        <w:p w:rsidR="00A514E7" w:rsidRDefault="00DD5B7C" w:rsidP="00DD5B7C">
          <w:pPr>
            <w:pStyle w:val="8DAB875E5EBE46529DD332047D65BEC3"/>
          </w:pPr>
          <w:r w:rsidRPr="00AB65B0">
            <w:rPr>
              <w:rStyle w:val="PlaceholderText"/>
            </w:rPr>
            <w:t>Choose an item.</w:t>
          </w:r>
        </w:p>
      </w:docPartBody>
    </w:docPart>
    <w:docPart>
      <w:docPartPr>
        <w:name w:val="FA6CA419578A491F9BD8FABD0F50B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B30AB-DE92-41F5-9FA8-C24CC0A98C87}"/>
      </w:docPartPr>
      <w:docPartBody>
        <w:p w:rsidR="00035AA0" w:rsidRDefault="0047799E" w:rsidP="0047799E">
          <w:pPr>
            <w:pStyle w:val="FA6CA419578A491F9BD8FABD0F50B3B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37210EC55214F108F3CC1E4CAF36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ECA55-CEA3-4793-B497-D5EBE30A336E}"/>
      </w:docPartPr>
      <w:docPartBody>
        <w:p w:rsidR="00035AA0" w:rsidRDefault="0047799E" w:rsidP="0047799E">
          <w:pPr>
            <w:pStyle w:val="D37210EC55214F108F3CC1E4CAF36B80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45DA54526F947BFB4FD499CECA46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3C96B-1A92-4985-8010-996285711CF4}"/>
      </w:docPartPr>
      <w:docPartBody>
        <w:p w:rsidR="00986507" w:rsidRDefault="003509F9" w:rsidP="003509F9">
          <w:pPr>
            <w:pStyle w:val="045DA54526F947BFB4FD499CECA468DA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altName w:val="Trebuchet MS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Khalid Art bol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290B"/>
    <w:rsid w:val="000132B8"/>
    <w:rsid w:val="00022A85"/>
    <w:rsid w:val="0002792D"/>
    <w:rsid w:val="00035AA0"/>
    <w:rsid w:val="00040FDB"/>
    <w:rsid w:val="000D02C7"/>
    <w:rsid w:val="001206DC"/>
    <w:rsid w:val="00137197"/>
    <w:rsid w:val="00143561"/>
    <w:rsid w:val="0019033C"/>
    <w:rsid w:val="002641C5"/>
    <w:rsid w:val="002C624E"/>
    <w:rsid w:val="003069FD"/>
    <w:rsid w:val="00310E00"/>
    <w:rsid w:val="00320220"/>
    <w:rsid w:val="003509F9"/>
    <w:rsid w:val="003632F6"/>
    <w:rsid w:val="0039232F"/>
    <w:rsid w:val="003A0B93"/>
    <w:rsid w:val="003D49F9"/>
    <w:rsid w:val="003D661B"/>
    <w:rsid w:val="003E565D"/>
    <w:rsid w:val="0047799E"/>
    <w:rsid w:val="004901EC"/>
    <w:rsid w:val="004A3626"/>
    <w:rsid w:val="004D490D"/>
    <w:rsid w:val="004E1A8B"/>
    <w:rsid w:val="004E6373"/>
    <w:rsid w:val="004F015C"/>
    <w:rsid w:val="00534E7A"/>
    <w:rsid w:val="0057587D"/>
    <w:rsid w:val="00584C61"/>
    <w:rsid w:val="005F2463"/>
    <w:rsid w:val="00667E9E"/>
    <w:rsid w:val="006B4935"/>
    <w:rsid w:val="0071715C"/>
    <w:rsid w:val="00732D94"/>
    <w:rsid w:val="00760F34"/>
    <w:rsid w:val="007C0412"/>
    <w:rsid w:val="007D217F"/>
    <w:rsid w:val="007E6706"/>
    <w:rsid w:val="00802288"/>
    <w:rsid w:val="00807FCE"/>
    <w:rsid w:val="00865E80"/>
    <w:rsid w:val="00880FCC"/>
    <w:rsid w:val="008C290B"/>
    <w:rsid w:val="0095642A"/>
    <w:rsid w:val="009741CA"/>
    <w:rsid w:val="00986507"/>
    <w:rsid w:val="009C3ECC"/>
    <w:rsid w:val="009E5F2F"/>
    <w:rsid w:val="00A1402E"/>
    <w:rsid w:val="00A514E7"/>
    <w:rsid w:val="00A5448F"/>
    <w:rsid w:val="00B47EC5"/>
    <w:rsid w:val="00BB12DD"/>
    <w:rsid w:val="00C01300"/>
    <w:rsid w:val="00C94209"/>
    <w:rsid w:val="00CF5055"/>
    <w:rsid w:val="00D02D6B"/>
    <w:rsid w:val="00D05F56"/>
    <w:rsid w:val="00DC608A"/>
    <w:rsid w:val="00DD5B7C"/>
    <w:rsid w:val="00DE01E1"/>
    <w:rsid w:val="00E075A7"/>
    <w:rsid w:val="00E173E5"/>
    <w:rsid w:val="00E22E84"/>
    <w:rsid w:val="00E42DD4"/>
    <w:rsid w:val="00E54BD1"/>
    <w:rsid w:val="00E82034"/>
    <w:rsid w:val="00EE6297"/>
    <w:rsid w:val="00F04C1F"/>
    <w:rsid w:val="00F32BCE"/>
    <w:rsid w:val="00F77212"/>
    <w:rsid w:val="00FB5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09F9"/>
  </w:style>
  <w:style w:type="paragraph" w:customStyle="1" w:styleId="798BD2D06B1345B7A723946A6905A079">
    <w:name w:val="798BD2D06B1345B7A723946A6905A079"/>
    <w:rsid w:val="00DD5B7C"/>
  </w:style>
  <w:style w:type="paragraph" w:customStyle="1" w:styleId="DF2EB1D9C65541B4B58D8C9EBE4D95FE">
    <w:name w:val="DF2EB1D9C65541B4B58D8C9EBE4D95FE"/>
    <w:rsid w:val="00DD5B7C"/>
  </w:style>
  <w:style w:type="paragraph" w:customStyle="1" w:styleId="8DAB875E5EBE46529DD332047D65BEC3">
    <w:name w:val="8DAB875E5EBE46529DD332047D65BEC3"/>
    <w:rsid w:val="00DD5B7C"/>
  </w:style>
  <w:style w:type="paragraph" w:customStyle="1" w:styleId="FA6CA419578A491F9BD8FABD0F50B3BF">
    <w:name w:val="FA6CA419578A491F9BD8FABD0F50B3BF"/>
    <w:rsid w:val="0047799E"/>
  </w:style>
  <w:style w:type="paragraph" w:customStyle="1" w:styleId="D37210EC55214F108F3CC1E4CAF36B80">
    <w:name w:val="D37210EC55214F108F3CC1E4CAF36B80"/>
    <w:rsid w:val="0047799E"/>
  </w:style>
  <w:style w:type="paragraph" w:customStyle="1" w:styleId="045DA54526F947BFB4FD499CECA468DA">
    <w:name w:val="045DA54526F947BFB4FD499CECA468DA"/>
    <w:rsid w:val="003509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27B52-3C37-46DD-BD57-E48FB4062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6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/>
  <LinksUpToDate>false</LinksUpToDate>
  <CharactersWithSpaces>8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subject/>
  <dc:creator>Dr. Husam Al Hamad</dc:creator>
  <cp:keywords/>
  <dc:description>Prepared by Dr. Husam Al Hamad</dc:description>
  <cp:lastModifiedBy>user</cp:lastModifiedBy>
  <cp:revision>22</cp:revision>
  <cp:lastPrinted>2020-01-29T09:43:00Z</cp:lastPrinted>
  <dcterms:created xsi:type="dcterms:W3CDTF">2021-02-25T15:40:00Z</dcterms:created>
  <dcterms:modified xsi:type="dcterms:W3CDTF">2021-03-02T07:37:00Z</dcterms:modified>
</cp:coreProperties>
</file>